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 w:rsidP="00AF1342">
      <w:pPr>
        <w:spacing w:line="480" w:lineRule="auto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 w:rsidP="00AF1342">
      <w:pPr>
        <w:spacing w:line="480" w:lineRule="auto"/>
        <w:jc w:val="center"/>
      </w:pPr>
    </w:p>
    <w:p w14:paraId="0F2FEC97" w14:textId="77777777" w:rsidR="00D25B7D" w:rsidRDefault="00D25B7D" w:rsidP="00AF1342">
      <w:pPr>
        <w:spacing w:line="480" w:lineRule="auto"/>
        <w:jc w:val="center"/>
      </w:pPr>
    </w:p>
    <w:p w14:paraId="00000003" w14:textId="77777777" w:rsidR="001B0742" w:rsidRDefault="001B0742" w:rsidP="00AF1342">
      <w:pPr>
        <w:spacing w:line="480" w:lineRule="auto"/>
        <w:jc w:val="center"/>
        <w:rPr>
          <w:b/>
        </w:rPr>
      </w:pPr>
    </w:p>
    <w:p w14:paraId="00000005" w14:textId="5840EF42" w:rsidR="001B0742" w:rsidRDefault="006F1AB1" w:rsidP="00577248">
      <w:pPr>
        <w:spacing w:line="480" w:lineRule="auto"/>
        <w:jc w:val="center"/>
        <w:rPr>
          <w:b/>
          <w:bCs/>
        </w:rPr>
      </w:pPr>
      <w:r>
        <w:rPr>
          <w:b/>
          <w:bCs/>
        </w:rPr>
        <w:t>Predictive</w:t>
      </w:r>
      <w:r w:rsidR="00DF1859">
        <w:rPr>
          <w:b/>
          <w:bCs/>
        </w:rPr>
        <w:t xml:space="preserve"> </w:t>
      </w:r>
      <w:r>
        <w:rPr>
          <w:b/>
          <w:bCs/>
        </w:rPr>
        <w:t>Modeling</w:t>
      </w:r>
    </w:p>
    <w:p w14:paraId="4E27A6EB" w14:textId="77777777" w:rsidR="00577248" w:rsidRDefault="00577248" w:rsidP="00577248">
      <w:pPr>
        <w:spacing w:line="480" w:lineRule="auto"/>
        <w:jc w:val="center"/>
        <w:rPr>
          <w:b/>
          <w:bCs/>
        </w:rPr>
      </w:pPr>
    </w:p>
    <w:p w14:paraId="00000006" w14:textId="3A27AD1A" w:rsidR="001B0742" w:rsidRDefault="004B7D45" w:rsidP="00AF1342">
      <w:pPr>
        <w:spacing w:line="480" w:lineRule="auto"/>
        <w:jc w:val="center"/>
      </w:pPr>
      <w:r>
        <w:t>Jason Willis</w:t>
      </w:r>
    </w:p>
    <w:p w14:paraId="6E9E5852" w14:textId="77777777" w:rsidR="00153952" w:rsidRDefault="4F7EDDD8" w:rsidP="00AF1342">
      <w:pPr>
        <w:spacing w:line="480" w:lineRule="auto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00AF1342">
      <w:pPr>
        <w:spacing w:line="480" w:lineRule="auto"/>
        <w:jc w:val="center"/>
      </w:pPr>
      <w:r w:rsidRPr="4F7EDDD8">
        <w:t>Western Governors University</w:t>
      </w:r>
    </w:p>
    <w:p w14:paraId="00000008" w14:textId="397336E5" w:rsidR="001B0742" w:rsidRDefault="007977FD" w:rsidP="00AF1342">
      <w:pPr>
        <w:spacing w:line="480" w:lineRule="auto"/>
        <w:jc w:val="center"/>
      </w:pPr>
      <w:r>
        <w:t xml:space="preserve">Dr. </w:t>
      </w:r>
      <w:r w:rsidR="00153952">
        <w:t>Eric Straw</w:t>
      </w:r>
    </w:p>
    <w:p w14:paraId="00000009" w14:textId="4FC2FB6F" w:rsidR="001B0742" w:rsidRDefault="00493393" w:rsidP="00AF1342">
      <w:pPr>
        <w:spacing w:line="480" w:lineRule="auto"/>
        <w:jc w:val="center"/>
      </w:pPr>
      <w:r>
        <w:t>January</w:t>
      </w:r>
      <w:r w:rsidR="009F3B27">
        <w:t xml:space="preserve"> </w:t>
      </w:r>
      <w:r w:rsidR="00567ACC">
        <w:t>9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00AF1342">
      <w:pPr>
        <w:spacing w:line="480" w:lineRule="auto"/>
        <w:jc w:val="center"/>
      </w:pPr>
    </w:p>
    <w:p w14:paraId="1E452B83" w14:textId="38B3673A" w:rsidR="3C44F8A1" w:rsidRDefault="3C44F8A1" w:rsidP="00AF1342">
      <w:pPr>
        <w:spacing w:line="480" w:lineRule="auto"/>
        <w:jc w:val="center"/>
      </w:pPr>
    </w:p>
    <w:p w14:paraId="7C1CCC93" w14:textId="61E5FA00" w:rsidR="3C44F8A1" w:rsidRDefault="3C44F8A1" w:rsidP="00AF1342">
      <w:pPr>
        <w:spacing w:line="480" w:lineRule="auto"/>
        <w:jc w:val="center"/>
      </w:pPr>
    </w:p>
    <w:p w14:paraId="35F57E9F" w14:textId="15734BF5" w:rsidR="3C44F8A1" w:rsidRDefault="3C44F8A1" w:rsidP="00AF1342">
      <w:pPr>
        <w:spacing w:line="480" w:lineRule="auto"/>
        <w:jc w:val="center"/>
      </w:pPr>
    </w:p>
    <w:p w14:paraId="46277959" w14:textId="360F04FC" w:rsidR="3C44F8A1" w:rsidRDefault="3C44F8A1" w:rsidP="00AF1342">
      <w:pPr>
        <w:spacing w:line="480" w:lineRule="auto"/>
        <w:jc w:val="center"/>
      </w:pPr>
    </w:p>
    <w:p w14:paraId="5DEB5897" w14:textId="3604FEB8" w:rsidR="3C44F8A1" w:rsidRDefault="3C44F8A1" w:rsidP="00AF1342">
      <w:pPr>
        <w:spacing w:line="480" w:lineRule="auto"/>
        <w:jc w:val="center"/>
      </w:pPr>
    </w:p>
    <w:p w14:paraId="3978CFDD" w14:textId="7881CB91" w:rsidR="3C44F8A1" w:rsidRDefault="3C44F8A1" w:rsidP="00AF1342">
      <w:pPr>
        <w:spacing w:line="480" w:lineRule="auto"/>
        <w:jc w:val="center"/>
      </w:pPr>
    </w:p>
    <w:p w14:paraId="4E59BDFE" w14:textId="03DC55A3" w:rsidR="3C44F8A1" w:rsidRDefault="3C44F8A1" w:rsidP="00AF1342">
      <w:pPr>
        <w:spacing w:line="480" w:lineRule="auto"/>
        <w:jc w:val="center"/>
      </w:pPr>
    </w:p>
    <w:p w14:paraId="795D7F52" w14:textId="77D03308" w:rsidR="3C44F8A1" w:rsidRDefault="3C44F8A1" w:rsidP="00AF1342">
      <w:pPr>
        <w:spacing w:line="480" w:lineRule="auto"/>
        <w:jc w:val="center"/>
      </w:pPr>
    </w:p>
    <w:p w14:paraId="03DEE10A" w14:textId="79A937F0" w:rsidR="3C44F8A1" w:rsidRDefault="3C44F8A1" w:rsidP="00AF1342">
      <w:pPr>
        <w:spacing w:line="480" w:lineRule="auto"/>
        <w:jc w:val="center"/>
      </w:pPr>
    </w:p>
    <w:p w14:paraId="34695E0A" w14:textId="207387E9" w:rsidR="3C44F8A1" w:rsidRDefault="3C44F8A1" w:rsidP="00AF1342">
      <w:pPr>
        <w:spacing w:line="480" w:lineRule="auto"/>
        <w:jc w:val="center"/>
      </w:pPr>
    </w:p>
    <w:p w14:paraId="609A13A8" w14:textId="3C598ABE" w:rsidR="00194088" w:rsidRPr="008F5F0D" w:rsidRDefault="00F4199F" w:rsidP="00AF1342">
      <w:pPr>
        <w:spacing w:line="480" w:lineRule="auto"/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AF1342">
          <w:pPr>
            <w:pStyle w:val="TOCHeading"/>
            <w:tabs>
              <w:tab w:val="left" w:pos="5243"/>
            </w:tabs>
            <w:spacing w:line="480" w:lineRule="auto"/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3337FA" w:rsidRDefault="009E76D1" w:rsidP="00AF1342">
          <w:pPr>
            <w:pStyle w:val="TOC1"/>
            <w:spacing w:line="360" w:lineRule="auto"/>
            <w:ind w:right="180"/>
          </w:pPr>
          <w:r w:rsidRPr="003337FA">
            <w:t>Part I: Research Question</w:t>
          </w:r>
        </w:p>
        <w:p w14:paraId="112FBA28" w14:textId="3B5822A8" w:rsidR="000017B7" w:rsidRPr="00D25B7D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>
              <w:rPr>
                <w:rStyle w:val="Hyperlink"/>
                <w:sz w:val="21"/>
                <w:szCs w:val="21"/>
              </w:rPr>
              <w:t>Describe Purpose</w:t>
            </w:r>
            <w:r w:rsidR="000017B7">
              <w:rPr>
                <w:rStyle w:val="Hyperlink"/>
                <w:sz w:val="21"/>
                <w:szCs w:val="21"/>
              </w:rPr>
              <w:t>, Summarize Research Question and Define Objectives</w:t>
            </w:r>
            <w:r w:rsidR="0039149C">
              <w:rPr>
                <w:rStyle w:val="Hyperlink"/>
                <w:sz w:val="21"/>
                <w:szCs w:val="21"/>
              </w:rPr>
              <w:t>:</w:t>
            </w:r>
          </w:hyperlink>
          <w:r w:rsidR="0039149C">
            <w:rPr>
              <w:rStyle w:val="Hyperlink"/>
              <w:sz w:val="21"/>
              <w:szCs w:val="21"/>
            </w:rPr>
            <w:t xml:space="preserve"> </w:t>
          </w:r>
          <w:r w:rsidR="000F6EA2" w:rsidRPr="003337FA">
            <w:rPr>
              <w:sz w:val="21"/>
              <w:szCs w:val="21"/>
            </w:rPr>
            <w:t xml:space="preserve"> </w:t>
          </w:r>
          <w:r w:rsidR="00EF5459" w:rsidRPr="003337FA">
            <w:rPr>
              <w:sz w:val="21"/>
              <w:szCs w:val="21"/>
            </w:rPr>
            <w:ptab w:relativeTo="margin" w:alignment="right" w:leader="dot"/>
          </w:r>
          <w:r w:rsidR="00A15D7C" w:rsidRPr="003337FA">
            <w:rPr>
              <w:sz w:val="21"/>
              <w:szCs w:val="21"/>
            </w:rPr>
            <w:t>3</w:t>
          </w:r>
        </w:p>
        <w:p w14:paraId="7ECA44DE" w14:textId="77777777" w:rsidR="00317CC4" w:rsidRDefault="00317CC4" w:rsidP="00AF1342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3337FA" w:rsidRDefault="00B729A5" w:rsidP="00AF1342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3971E45D" w:rsidR="00921A6B" w:rsidRPr="003337FA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1" w:tooltip="COMPETENT  The proposal includes a detailed description of the techniques and steps needed for identifying anomalies in the selected data set." w:history="1">
            <w:r w:rsidR="004E2781" w:rsidRPr="003337FA">
              <w:rPr>
                <w:rStyle w:val="Hyperlink"/>
                <w:sz w:val="21"/>
                <w:szCs w:val="21"/>
              </w:rPr>
              <w:t>Summarize Model Assumption</w:t>
            </w:r>
            <w:r w:rsidR="00121D7E">
              <w:rPr>
                <w:rStyle w:val="Hyperlink"/>
                <w:sz w:val="21"/>
                <w:szCs w:val="21"/>
              </w:rPr>
              <w:t>s,</w:t>
            </w:r>
          </w:hyperlink>
          <w:r w:rsidR="00121D7E">
            <w:rPr>
              <w:rStyle w:val="Hyperlink"/>
              <w:sz w:val="21"/>
              <w:szCs w:val="21"/>
            </w:rPr>
            <w:t xml:space="preserve"> </w:t>
          </w:r>
          <w:r w:rsidR="00DE6BBC">
            <w:rPr>
              <w:rStyle w:val="Hyperlink"/>
              <w:sz w:val="21"/>
              <w:szCs w:val="21"/>
            </w:rPr>
            <w:t xml:space="preserve">Python </w:t>
          </w:r>
          <w:r w:rsidR="00121D7E">
            <w:rPr>
              <w:rStyle w:val="Hyperlink"/>
              <w:sz w:val="21"/>
              <w:szCs w:val="21"/>
            </w:rPr>
            <w:t xml:space="preserve">Benefits and Why </w:t>
          </w:r>
          <w:r w:rsidR="00DE6BBC">
            <w:rPr>
              <w:rStyle w:val="Hyperlink"/>
              <w:sz w:val="21"/>
              <w:szCs w:val="21"/>
            </w:rPr>
            <w:t>Choose Logistic</w:t>
          </w:r>
          <w:r w:rsidR="00121D7E">
            <w:rPr>
              <w:rStyle w:val="Hyperlink"/>
              <w:sz w:val="21"/>
              <w:szCs w:val="21"/>
            </w:rPr>
            <w:t xml:space="preserve"> Regression</w:t>
          </w:r>
          <w:r w:rsidR="00921A6B" w:rsidRPr="003337FA">
            <w:rPr>
              <w:sz w:val="21"/>
              <w:szCs w:val="21"/>
            </w:rPr>
            <w:ptab w:relativeTo="margin" w:alignment="right" w:leader="dot"/>
          </w:r>
          <w:r w:rsidR="0004003D" w:rsidRPr="003337FA">
            <w:rPr>
              <w:sz w:val="21"/>
              <w:szCs w:val="21"/>
            </w:rPr>
            <w:t>7</w:t>
          </w:r>
        </w:p>
        <w:p w14:paraId="2ED352E1" w14:textId="77777777" w:rsidR="00D25B7D" w:rsidRDefault="00D25B7D" w:rsidP="00AF1342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3337FA" w:rsidRDefault="003337FA" w:rsidP="00AF1342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0AC0C644" w:rsidR="00921A6B" w:rsidRPr="008F5F0D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>
              <w:rPr>
                <w:rStyle w:val="Hyperlink"/>
                <w:sz w:val="21"/>
                <w:szCs w:val="21"/>
              </w:rPr>
              <w:t>Describe</w:t>
            </w:r>
          </w:hyperlink>
          <w:r w:rsidR="008B0C14">
            <w:rPr>
              <w:rStyle w:val="Hyperlink"/>
              <w:sz w:val="21"/>
              <w:szCs w:val="21"/>
            </w:rPr>
            <w:t xml:space="preserve"> Data Preparation</w:t>
          </w:r>
          <w:r w:rsidR="000A3423">
            <w:rPr>
              <w:rStyle w:val="Hyperlink"/>
              <w:sz w:val="21"/>
              <w:szCs w:val="21"/>
            </w:rPr>
            <w:t xml:space="preserve">, </w:t>
          </w:r>
          <w:r w:rsidR="000D5AA5">
            <w:rPr>
              <w:rStyle w:val="Hyperlink"/>
              <w:sz w:val="21"/>
              <w:szCs w:val="21"/>
            </w:rPr>
            <w:t xml:space="preserve">Summary Statistics, </w:t>
          </w:r>
          <w:r w:rsidR="00334641">
            <w:rPr>
              <w:rStyle w:val="Hyperlink"/>
              <w:sz w:val="21"/>
              <w:szCs w:val="21"/>
            </w:rPr>
            <w:t>Visualizations and Code</w:t>
          </w:r>
          <w:r w:rsidR="00921A6B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715977">
            <w:rPr>
              <w:sz w:val="21"/>
              <w:szCs w:val="21"/>
            </w:rPr>
            <w:t>8</w:t>
          </w:r>
        </w:p>
        <w:p w14:paraId="695F2F7B" w14:textId="77777777" w:rsidR="00D25B7D" w:rsidRDefault="00D25B7D" w:rsidP="00AF1342">
          <w:pPr>
            <w:pStyle w:val="TOC1"/>
            <w:spacing w:line="360" w:lineRule="auto"/>
            <w:ind w:right="180"/>
          </w:pPr>
        </w:p>
        <w:p w14:paraId="1B7E86B0" w14:textId="0200879C" w:rsidR="00C652B9" w:rsidRDefault="00C652B9" w:rsidP="00AF1342">
          <w:pPr>
            <w:pStyle w:val="TOC1"/>
            <w:spacing w:line="360" w:lineRule="auto"/>
            <w:ind w:right="180"/>
          </w:pPr>
          <w:r>
            <w:t>Part IV: Model Comparison and Analysis</w:t>
          </w:r>
        </w:p>
        <w:p w14:paraId="449CAD1A" w14:textId="2B6DE6CA" w:rsidR="00921A6B" w:rsidRPr="008F5F0D" w:rsidRDefault="003F4299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Compare Initial and Reduced Models, Justify Variable Selection</w:t>
          </w:r>
          <w:r w:rsidR="00EB012F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D7443E">
            <w:rPr>
              <w:sz w:val="21"/>
              <w:szCs w:val="21"/>
            </w:rPr>
            <w:t>15</w:t>
          </w:r>
        </w:p>
        <w:p w14:paraId="18242C32" w14:textId="5772A58D" w:rsidR="00077D67" w:rsidRPr="008F5F0D" w:rsidRDefault="00077D67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Provide</w:t>
          </w:r>
          <w:r w:rsidR="00454A33">
            <w:rPr>
              <w:rStyle w:val="Hyperlink"/>
              <w:sz w:val="21"/>
              <w:szCs w:val="21"/>
            </w:rPr>
            <w:t xml:space="preserve"> Reduced </w:t>
          </w:r>
          <w:r w:rsidR="001C343B">
            <w:rPr>
              <w:rStyle w:val="Hyperlink"/>
              <w:sz w:val="21"/>
              <w:szCs w:val="21"/>
            </w:rPr>
            <w:t>Logistic</w:t>
          </w:r>
          <w:r w:rsidR="00454A33">
            <w:rPr>
              <w:rStyle w:val="Hyperlink"/>
              <w:sz w:val="21"/>
              <w:szCs w:val="21"/>
            </w:rPr>
            <w:t xml:space="preserve"> Regression Models</w:t>
          </w:r>
          <w:r w:rsidRPr="008F5F0D">
            <w:rPr>
              <w:sz w:val="21"/>
              <w:szCs w:val="21"/>
            </w:rPr>
            <w:ptab w:relativeTo="margin" w:alignment="right" w:leader="dot"/>
          </w:r>
          <w:r>
            <w:rPr>
              <w:sz w:val="21"/>
              <w:szCs w:val="21"/>
            </w:rPr>
            <w:t>15</w:t>
          </w:r>
        </w:p>
        <w:p w14:paraId="3EC03CDA" w14:textId="43CFA243" w:rsidR="00077D67" w:rsidRPr="008F5F0D" w:rsidRDefault="00BD1843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Analyze Data Using Reduced Mode, Explain</w:t>
          </w:r>
          <w:r w:rsidR="008E6E41">
            <w:rPr>
              <w:rStyle w:val="Hyperlink"/>
              <w:sz w:val="21"/>
              <w:szCs w:val="21"/>
            </w:rPr>
            <w:t xml:space="preserve"> with Residual Error</w:t>
          </w:r>
          <w:r w:rsidR="00077D67" w:rsidRPr="008F5F0D">
            <w:rPr>
              <w:sz w:val="21"/>
              <w:szCs w:val="21"/>
            </w:rPr>
            <w:ptab w:relativeTo="margin" w:alignment="right" w:leader="dot"/>
          </w:r>
          <w:r w:rsidR="00077D67">
            <w:rPr>
              <w:sz w:val="21"/>
              <w:szCs w:val="21"/>
            </w:rPr>
            <w:t>15</w:t>
          </w:r>
        </w:p>
        <w:p w14:paraId="70E450E6" w14:textId="77777777" w:rsidR="00D25B7D" w:rsidRDefault="00D25B7D" w:rsidP="00AF1342">
          <w:pPr>
            <w:pStyle w:val="TOC1"/>
            <w:spacing w:line="360" w:lineRule="auto"/>
            <w:ind w:right="180"/>
          </w:pPr>
        </w:p>
        <w:p w14:paraId="53521A87" w14:textId="30957633" w:rsidR="001D37F1" w:rsidRDefault="008E6E41" w:rsidP="00AF1342">
          <w:pPr>
            <w:pStyle w:val="TOC1"/>
            <w:spacing w:line="360" w:lineRule="auto"/>
            <w:ind w:right="180"/>
          </w:pPr>
          <w:r>
            <w:t>Part V: Data Summary and Implications</w:t>
          </w:r>
        </w:p>
        <w:p w14:paraId="71873929" w14:textId="235B2FFB" w:rsidR="00921A6B" w:rsidRPr="008F5F0D" w:rsidRDefault="00C221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Summarize</w:t>
          </w:r>
          <w:r w:rsidR="006659D3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6</w:t>
          </w:r>
        </w:p>
        <w:p w14:paraId="405FA6F9" w14:textId="77777777" w:rsidR="00D25B7D" w:rsidRDefault="00D25B7D" w:rsidP="00AF1342">
          <w:pPr>
            <w:pStyle w:val="TOC1"/>
            <w:spacing w:line="360" w:lineRule="auto"/>
            <w:ind w:right="180"/>
          </w:pPr>
        </w:p>
        <w:p w14:paraId="06BB42DF" w14:textId="247BE728" w:rsidR="003B3E25" w:rsidRDefault="003B3E25" w:rsidP="00AF1342">
          <w:pPr>
            <w:pStyle w:val="TOC1"/>
            <w:spacing w:line="360" w:lineRule="auto"/>
            <w:ind w:right="180"/>
          </w:pPr>
          <w:r>
            <w:t>Part VI: Demonstration</w:t>
          </w:r>
        </w:p>
        <w:p w14:paraId="5B3AD232" w14:textId="4BA4241C" w:rsidR="006659D3" w:rsidRPr="008F5F0D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0350DA">
              <w:rPr>
                <w:rStyle w:val="Hyperlink"/>
                <w:sz w:val="21"/>
                <w:szCs w:val="21"/>
              </w:rPr>
              <w:t>Video</w:t>
            </w:r>
          </w:hyperlink>
          <w:r w:rsidR="000350DA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39DBA4ED" w14:textId="395E4DE8" w:rsidR="006659D3" w:rsidRPr="008F5F0D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0350DA">
              <w:rPr>
                <w:rStyle w:val="Hyperlink"/>
                <w:sz w:val="21"/>
                <w:szCs w:val="21"/>
              </w:rPr>
              <w:t>Sources for Third-Party Code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35671C" w:rsidP="00AF1342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H" w:history="1">
            <w:r w:rsidR="00F03A30" w:rsidRPr="007426A9">
              <w:rPr>
                <w:rStyle w:val="Hyperlink"/>
                <w:sz w:val="21"/>
                <w:szCs w:val="21"/>
              </w:rPr>
              <w:t>Sources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 w:rsidP="00AF1342">
      <w:pPr>
        <w:spacing w:line="480" w:lineRule="auto"/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00AF1342">
      <w:pPr>
        <w:pStyle w:val="Heading1"/>
        <w:spacing w:line="480" w:lineRule="auto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AF1342">
      <w:pPr>
        <w:tabs>
          <w:tab w:val="left" w:pos="810"/>
        </w:tabs>
        <w:spacing w:line="480" w:lineRule="auto"/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AF1342">
      <w:pPr>
        <w:tabs>
          <w:tab w:val="left" w:pos="810"/>
        </w:tabs>
        <w:spacing w:line="480" w:lineRule="auto"/>
      </w:pPr>
    </w:p>
    <w:p w14:paraId="6952A0DC" w14:textId="7A9A0958" w:rsidR="000E4308" w:rsidRDefault="003141DF" w:rsidP="00AF1342">
      <w:pPr>
        <w:tabs>
          <w:tab w:val="left" w:pos="810"/>
        </w:tabs>
        <w:spacing w:line="480" w:lineRule="auto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</w:t>
      </w:r>
      <w:r w:rsidR="00BC77B5" w:rsidRPr="0002450D">
        <w:t xml:space="preserve">seems to be </w:t>
      </w:r>
      <w:r w:rsidR="00910E6A" w:rsidRPr="0002450D">
        <w:t xml:space="preserve">some </w:t>
      </w:r>
      <w:r w:rsidR="00C953AD" w:rsidRPr="0002450D">
        <w:t>patient</w:t>
      </w:r>
      <w:r w:rsidR="00BC77B5" w:rsidRPr="0002450D">
        <w:t xml:space="preserve"> group</w:t>
      </w:r>
      <w:r w:rsidR="004D3E47" w:rsidRPr="0002450D">
        <w:t>ings</w:t>
      </w:r>
      <w:r w:rsidR="00BC77B5" w:rsidRPr="0002450D">
        <w:t xml:space="preserve"> which </w:t>
      </w:r>
      <w:r w:rsidR="00910E6A" w:rsidRPr="0002450D">
        <w:t xml:space="preserve">are </w:t>
      </w:r>
      <w:r w:rsidR="00060F91" w:rsidRPr="0002450D">
        <w:t>aligned</w:t>
      </w:r>
      <w:r w:rsidR="007D017A" w:rsidRPr="0002450D">
        <w:t xml:space="preserve"> </w:t>
      </w:r>
      <w:r w:rsidR="00910E6A" w:rsidRPr="0002450D">
        <w:t>with the research mentioned above</w:t>
      </w:r>
      <w:r w:rsidR="002B2A27" w:rsidRPr="0002450D">
        <w:t xml:space="preserve">.  </w:t>
      </w:r>
      <w:r w:rsidR="00BC5B9B" w:rsidRPr="0002450D">
        <w:t>For instance,</w:t>
      </w:r>
      <w:r w:rsidR="00807984" w:rsidRPr="0002450D">
        <w:t xml:space="preserve"> the following</w:t>
      </w:r>
      <w:r w:rsidR="00BC5B9B" w:rsidRPr="0002450D">
        <w:t xml:space="preserve"> patient data </w:t>
      </w:r>
      <w:r w:rsidR="00807984" w:rsidRPr="0002450D">
        <w:t>fields:</w:t>
      </w:r>
      <w:r w:rsidR="00944221" w:rsidRPr="0002450D">
        <w:t xml:space="preserve"> </w:t>
      </w:r>
      <w:proofErr w:type="spellStart"/>
      <w:r w:rsidR="008F2553" w:rsidRPr="0002450D">
        <w:t>Initial_days</w:t>
      </w:r>
      <w:proofErr w:type="spellEnd"/>
      <w:r w:rsidR="008F2553" w:rsidRPr="0002450D">
        <w:t xml:space="preserve">, </w:t>
      </w:r>
      <w:proofErr w:type="spellStart"/>
      <w:r w:rsidR="008F2553" w:rsidRPr="0002450D">
        <w:t>Initial_admin</w:t>
      </w:r>
      <w:proofErr w:type="spellEnd"/>
      <w:r w:rsidR="008F2553" w:rsidRPr="0002450D">
        <w:t xml:space="preserve"> and </w:t>
      </w:r>
      <w:r w:rsidR="00BC437F" w:rsidRPr="0002450D">
        <w:t>Diabetes</w:t>
      </w:r>
      <w:r w:rsidR="008F2553" w:rsidRPr="0002450D">
        <w:t xml:space="preserve"> </w:t>
      </w:r>
      <w:r w:rsidR="00D2211C" w:rsidRPr="0002450D">
        <w:t>seem like they should correlate with a patient</w:t>
      </w:r>
      <w:r w:rsidR="0002450D" w:rsidRPr="0002450D">
        <w:t>’</w:t>
      </w:r>
      <w:r w:rsidR="00D2211C" w:rsidRPr="0002450D">
        <w:t>s readmission</w:t>
      </w:r>
      <w:r w:rsidR="004938DF" w:rsidRPr="0002450D">
        <w:t xml:space="preserve">.  </w:t>
      </w:r>
      <w:r w:rsidR="00807984" w:rsidRPr="0002450D">
        <w:t xml:space="preserve">While my </w:t>
      </w:r>
      <w:r w:rsidR="007B2F12" w:rsidRPr="0002450D">
        <w:t xml:space="preserve">initial feelings towards these variables </w:t>
      </w:r>
      <w:r w:rsidR="002F5471" w:rsidRPr="0002450D">
        <w:t xml:space="preserve">might </w:t>
      </w:r>
      <w:r w:rsidR="00CD2A26" w:rsidRPr="0002450D">
        <w:t xml:space="preserve">make </w:t>
      </w:r>
      <w:r w:rsidR="007B2F12" w:rsidRPr="0002450D">
        <w:t xml:space="preserve">them </w:t>
      </w:r>
      <w:r w:rsidR="00CD2A26" w:rsidRPr="0002450D">
        <w:t>feel</w:t>
      </w:r>
      <w:r w:rsidR="002F5471" w:rsidRPr="0002450D">
        <w:t xml:space="preserve"> related, are they</w:t>
      </w:r>
      <w:r w:rsidR="00FD45A2" w:rsidRPr="0002450D">
        <w:t>?</w:t>
      </w:r>
    </w:p>
    <w:p w14:paraId="1FADF862" w14:textId="07A32C87" w:rsidR="007D7CF7" w:rsidRPr="000D6E78" w:rsidRDefault="00654FD6" w:rsidP="00AF1342">
      <w:pPr>
        <w:pStyle w:val="Heading2"/>
        <w:tabs>
          <w:tab w:val="left" w:pos="2484"/>
        </w:tabs>
        <w:spacing w:line="480" w:lineRule="auto"/>
        <w:rPr>
          <w:bCs/>
        </w:rPr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2B617D45" w:rsidR="001B0742" w:rsidRDefault="00B61C26" w:rsidP="00AF1342">
      <w:pPr>
        <w:tabs>
          <w:tab w:val="left" w:pos="810"/>
        </w:tabs>
        <w:spacing w:line="480" w:lineRule="auto"/>
      </w:pPr>
      <w:r>
        <w:tab/>
      </w:r>
      <w:r w:rsidR="00100BDE">
        <w:t xml:space="preserve">Do the following three predictors: </w:t>
      </w:r>
      <w:r w:rsidR="00196205">
        <w:t xml:space="preserve">Initial Days, </w:t>
      </w:r>
      <w:r w:rsidR="00930B61">
        <w:t>Initial Admin</w:t>
      </w:r>
      <w:r w:rsidR="00196205">
        <w:t xml:space="preserve">, and </w:t>
      </w:r>
      <w:r w:rsidR="00811466">
        <w:t>Diabetes</w:t>
      </w:r>
      <w:r w:rsidR="00196205">
        <w:t xml:space="preserve"> </w:t>
      </w:r>
      <w:r w:rsidR="00713A5F">
        <w:t xml:space="preserve">have an influence on the probability of a </w:t>
      </w:r>
      <w:r w:rsidR="001F0159">
        <w:t>patient’s</w:t>
      </w:r>
      <w:r w:rsidR="00713A5F">
        <w:t xml:space="preserve"> r</w:t>
      </w:r>
      <w:r w:rsidR="00793C68">
        <w:t>eadmission</w:t>
      </w:r>
      <w:r w:rsidR="002C517D">
        <w:t xml:space="preserve">? </w:t>
      </w:r>
    </w:p>
    <w:p w14:paraId="249CD42B" w14:textId="77777777" w:rsidR="00AB6F0F" w:rsidRDefault="00AB6F0F" w:rsidP="00AF1342">
      <w:pPr>
        <w:tabs>
          <w:tab w:val="left" w:pos="810"/>
        </w:tabs>
        <w:spacing w:line="480" w:lineRule="auto"/>
      </w:pPr>
    </w:p>
    <w:p w14:paraId="50CFFC3E" w14:textId="6083CF4E" w:rsidR="00A136A9" w:rsidRDefault="00D30E75" w:rsidP="00AF1342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 xml:space="preserve">A2 - </w:t>
      </w:r>
      <w:r w:rsidR="00A136A9" w:rsidRPr="00A07C9D">
        <w:rPr>
          <w:b/>
          <w:bCs/>
        </w:rPr>
        <w:t>Objectives and Goals</w:t>
      </w:r>
    </w:p>
    <w:p w14:paraId="6C284614" w14:textId="76CAD802" w:rsidR="00A136A9" w:rsidRDefault="00EF3479" w:rsidP="00AF1342">
      <w:pPr>
        <w:tabs>
          <w:tab w:val="left" w:pos="810"/>
        </w:tabs>
        <w:spacing w:line="480" w:lineRule="auto"/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112715">
        <w:t>given</w:t>
      </w:r>
      <w:r w:rsidR="002F09A3">
        <w:t xml:space="preserve"> data</w:t>
      </w:r>
      <w:r w:rsidR="0082555A">
        <w:t xml:space="preserve"> to </w:t>
      </w:r>
      <w:r w:rsidR="00CB78A1">
        <w:t>support or reject</w:t>
      </w:r>
      <w:r w:rsidR="0082555A">
        <w:t xml:space="preserve"> the hypothesis.  </w:t>
      </w:r>
      <w:r w:rsidR="0082555A" w:rsidRPr="00A908D7">
        <w:t xml:space="preserve">Some data will need to be converted from categorical to numerical </w:t>
      </w:r>
      <w:r w:rsidR="00CB78A1" w:rsidRPr="00A908D7">
        <w:t xml:space="preserve">data types </w:t>
      </w:r>
      <w:proofErr w:type="gramStart"/>
      <w:r w:rsidR="00112715" w:rsidRPr="00A908D7">
        <w:t xml:space="preserve">in order </w:t>
      </w:r>
      <w:r w:rsidR="004A1FFE" w:rsidRPr="00A908D7">
        <w:t>to</w:t>
      </w:r>
      <w:proofErr w:type="gramEnd"/>
      <w:r w:rsidR="0082555A" w:rsidRPr="00A908D7">
        <w:t xml:space="preserve"> </w:t>
      </w:r>
      <w:r w:rsidR="00112715" w:rsidRPr="00A908D7">
        <w:t xml:space="preserve">analyze and </w:t>
      </w:r>
      <w:r w:rsidR="0082555A" w:rsidRPr="00A908D7">
        <w:t>process</w:t>
      </w:r>
      <w:r w:rsidR="00EE3963" w:rsidRPr="00A908D7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 xml:space="preserve">a </w:t>
      </w:r>
      <w:r w:rsidR="00BD44C2">
        <w:t>patient’s</w:t>
      </w:r>
      <w:r w:rsidR="00007146">
        <w:t xml:space="preserve"> </w:t>
      </w:r>
      <w:r w:rsidR="00BC4A01">
        <w:t xml:space="preserve">initial </w:t>
      </w:r>
      <w:r w:rsidR="00007146">
        <w:t xml:space="preserve">inpatient </w:t>
      </w:r>
      <w:r w:rsidR="00BC4A01">
        <w:lastRenderedPageBreak/>
        <w:t xml:space="preserve">days, </w:t>
      </w:r>
      <w:r w:rsidR="00A908D7">
        <w:t xml:space="preserve">the reason </w:t>
      </w:r>
      <w:r w:rsidR="00112715">
        <w:t xml:space="preserve">for their initial </w:t>
      </w:r>
      <w:r w:rsidR="000A50D0">
        <w:t>ad</w:t>
      </w:r>
      <w:r w:rsidR="00BC631F">
        <w:t>mission</w:t>
      </w:r>
      <w:r w:rsidR="00BC4A01">
        <w:t xml:space="preserve"> </w:t>
      </w:r>
      <w:r w:rsidR="00A908D7">
        <w:t xml:space="preserve">or if they have diabetes </w:t>
      </w:r>
      <w:r w:rsidR="00BC4A01">
        <w:t>correlate with</w:t>
      </w:r>
      <w:r w:rsidR="000A50D0">
        <w:t xml:space="preserve"> </w:t>
      </w:r>
      <w:r w:rsidR="00A908D7">
        <w:t xml:space="preserve">their </w:t>
      </w:r>
      <w:r w:rsidR="00BC631F">
        <w:t>readmission</w:t>
      </w:r>
      <w:r w:rsidR="00267985">
        <w:t xml:space="preserve"> within 30 days</w:t>
      </w:r>
      <w:r w:rsidR="00BC4A01">
        <w:t xml:space="preserve">.  </w:t>
      </w:r>
    </w:p>
    <w:p w14:paraId="61C1854A" w14:textId="77777777" w:rsidR="00E40B29" w:rsidRDefault="00E40B29" w:rsidP="00AF1342">
      <w:pPr>
        <w:tabs>
          <w:tab w:val="left" w:pos="810"/>
        </w:tabs>
        <w:spacing w:line="480" w:lineRule="auto"/>
      </w:pPr>
    </w:p>
    <w:p w14:paraId="5D34E841" w14:textId="4FB5551A" w:rsidR="000128CB" w:rsidRPr="005C5BDA" w:rsidRDefault="00E40B29" w:rsidP="00AF1342">
      <w:pPr>
        <w:tabs>
          <w:tab w:val="left" w:pos="810"/>
        </w:tabs>
        <w:spacing w:line="480" w:lineRule="auto"/>
        <w:rPr>
          <w:b/>
          <w:bCs/>
        </w:rPr>
      </w:pPr>
      <w:r w:rsidRPr="005C5BDA">
        <w:rPr>
          <w:b/>
          <w:bCs/>
        </w:rPr>
        <w:t>B1 – Summary of Assumptions</w:t>
      </w:r>
    </w:p>
    <w:p w14:paraId="28C03FAE" w14:textId="68A19D36" w:rsidR="00DD7BE0" w:rsidRDefault="00D75371" w:rsidP="00AF1342">
      <w:pPr>
        <w:spacing w:line="480" w:lineRule="auto"/>
      </w:pPr>
      <w:r>
        <w:tab/>
      </w:r>
      <w:r w:rsidR="00F9065B">
        <w:t xml:space="preserve">Applying </w:t>
      </w:r>
      <w:r w:rsidR="00E501F0">
        <w:t>logistic</w:t>
      </w:r>
      <w:r w:rsidR="00F9065B">
        <w:t xml:space="preserve"> regression </w:t>
      </w:r>
      <w:r w:rsidR="005243A2">
        <w:t xml:space="preserve">to our model will be based on some assumptions.  </w:t>
      </w:r>
      <w:r w:rsidR="007E39E6">
        <w:t>This regression</w:t>
      </w:r>
      <w:r w:rsidR="00CD42C4">
        <w:t>’s dependent variable is binary</w:t>
      </w:r>
      <w:r w:rsidR="00A00364">
        <w:t xml:space="preserve"> and therefore </w:t>
      </w:r>
      <w:r w:rsidR="007E39E6">
        <w:t>based on the Bernoulli distribution</w:t>
      </w:r>
      <w:r w:rsidR="005A377F">
        <w:t xml:space="preserve">.  Predicted values are restricted to a range of nominal </w:t>
      </w:r>
      <w:r w:rsidR="00444341">
        <w:t>(categorical</w:t>
      </w:r>
      <w:r w:rsidR="007473F6">
        <w:t xml:space="preserve">) </w:t>
      </w:r>
      <w:r w:rsidR="005A377F">
        <w:t xml:space="preserve">values like </w:t>
      </w:r>
      <w:r w:rsidR="00E1731F">
        <w:t xml:space="preserve">yes, no, </w:t>
      </w:r>
      <w:r w:rsidR="00177096">
        <w:t xml:space="preserve">pass, fail, </w:t>
      </w:r>
      <w:r w:rsidR="003F19F2">
        <w:t xml:space="preserve">win, lose, </w:t>
      </w:r>
      <w:r w:rsidR="00E1731F">
        <w:t xml:space="preserve">small, medium, large.  </w:t>
      </w:r>
      <w:r w:rsidR="00CB0F6D" w:rsidRPr="00D50A67">
        <w:t xml:space="preserve">Predictions will be a probability of a particular outcome rather than the outcome itself.  </w:t>
      </w:r>
      <w:r w:rsidR="00F37F0E" w:rsidRPr="00D50A67">
        <w:t>Predicto</w:t>
      </w:r>
      <w:r w:rsidR="00F37F0E">
        <w:t>rs will not have a high correlation</w:t>
      </w:r>
      <w:r w:rsidR="00177096">
        <w:t xml:space="preserve"> (multicollinearity).  The logistic regression</w:t>
      </w:r>
      <w:r w:rsidR="00E676FD">
        <w:t xml:space="preserve"> </w:t>
      </w:r>
      <w:r w:rsidR="0099588F">
        <w:t xml:space="preserve">approach </w:t>
      </w:r>
      <w:r w:rsidR="00731315">
        <w:t xml:space="preserve">is the </w:t>
      </w:r>
      <w:r w:rsidR="00E676FD">
        <w:t xml:space="preserve">logarithm </w:t>
      </w:r>
      <w:r w:rsidR="00731315">
        <w:t>of odds in</w:t>
      </w:r>
      <w:r w:rsidR="00F819EA">
        <w:t xml:space="preserve"> achieving 1.  </w:t>
      </w:r>
      <w:r w:rsidR="00660B98">
        <w:t xml:space="preserve">Our regression model </w:t>
      </w:r>
      <w:r w:rsidR="00F9065B">
        <w:t xml:space="preserve">will </w:t>
      </w:r>
      <w:r w:rsidR="00DD7BE0">
        <w:t xml:space="preserve">help understand </w:t>
      </w:r>
      <w:r w:rsidR="00E35074">
        <w:t>the probability o</w:t>
      </w:r>
      <w:r w:rsidR="0062480D">
        <w:t>f</w:t>
      </w:r>
      <w:r w:rsidR="00F273F2">
        <w:t xml:space="preserve"> patient readmission</w:t>
      </w:r>
      <w:r w:rsidR="00DD7BE0">
        <w:t xml:space="preserve"> </w:t>
      </w:r>
      <w:r w:rsidR="00813020">
        <w:t xml:space="preserve">(the </w:t>
      </w:r>
      <w:r w:rsidR="00011A8D">
        <w:t xml:space="preserve">dependent </w:t>
      </w:r>
      <w:r w:rsidR="00813020">
        <w:t xml:space="preserve">variable) </w:t>
      </w:r>
      <w:r w:rsidR="00E35074">
        <w:t>based on the following</w:t>
      </w:r>
      <w:r w:rsidR="00DD7BE0">
        <w:t xml:space="preserve"> independent </w:t>
      </w:r>
      <w:r w:rsidR="00D52708">
        <w:t xml:space="preserve">predictor </w:t>
      </w:r>
      <w:r w:rsidR="00DD7BE0">
        <w:t>variables:</w:t>
      </w:r>
    </w:p>
    <w:p w14:paraId="1243A974" w14:textId="0B58A313" w:rsidR="00A644D6" w:rsidRDefault="00DD7BE0" w:rsidP="00AF1342">
      <w:pPr>
        <w:pStyle w:val="ListParagraph"/>
        <w:numPr>
          <w:ilvl w:val="0"/>
          <w:numId w:val="6"/>
        </w:numPr>
        <w:spacing w:line="480" w:lineRule="auto"/>
      </w:pPr>
      <w:r>
        <w:t>Initial Days (</w:t>
      </w:r>
      <w:r w:rsidR="00D21527">
        <w:t xml:space="preserve">as </w:t>
      </w:r>
      <w:r>
        <w:t>inpatient)</w:t>
      </w:r>
    </w:p>
    <w:p w14:paraId="692CE446" w14:textId="69B199EC" w:rsidR="00A644D6" w:rsidRDefault="00930B61" w:rsidP="00AF1342">
      <w:pPr>
        <w:pStyle w:val="ListParagraph"/>
        <w:numPr>
          <w:ilvl w:val="0"/>
          <w:numId w:val="6"/>
        </w:numPr>
        <w:spacing w:line="480" w:lineRule="auto"/>
      </w:pPr>
      <w:r>
        <w:t xml:space="preserve">Initial </w:t>
      </w:r>
      <w:r w:rsidR="00271347">
        <w:t>Reason for Admission (emergency, elective or observational)</w:t>
      </w:r>
    </w:p>
    <w:p w14:paraId="1BE3B716" w14:textId="00576E36" w:rsidR="00FF6B5B" w:rsidRDefault="00030220" w:rsidP="00AF1342">
      <w:pPr>
        <w:pStyle w:val="ListParagraph"/>
        <w:numPr>
          <w:ilvl w:val="0"/>
          <w:numId w:val="6"/>
        </w:numPr>
        <w:spacing w:line="480" w:lineRule="auto"/>
      </w:pPr>
      <w:r>
        <w:t>If the patient has diabetes</w:t>
      </w:r>
    </w:p>
    <w:p w14:paraId="4BF8DA6B" w14:textId="77777777" w:rsidR="00803281" w:rsidRDefault="00803281" w:rsidP="00AF1342">
      <w:pPr>
        <w:spacing w:line="480" w:lineRule="auto"/>
      </w:pPr>
    </w:p>
    <w:p w14:paraId="26C144D3" w14:textId="77777777" w:rsidR="0004119A" w:rsidRDefault="0004119A" w:rsidP="00AF1342">
      <w:pPr>
        <w:pStyle w:val="Heading2"/>
        <w:spacing w:line="480" w:lineRule="auto"/>
      </w:pPr>
      <w:r>
        <w:t>B2 – Tool Benefits</w:t>
      </w:r>
    </w:p>
    <w:p w14:paraId="091EB855" w14:textId="09D0F6AB" w:rsidR="00BA4B65" w:rsidRPr="00BA4B65" w:rsidRDefault="00BA4B65" w:rsidP="00B61C26">
      <w:pPr>
        <w:spacing w:line="480" w:lineRule="auto"/>
        <w:ind w:firstLine="720"/>
      </w:pPr>
      <w:r>
        <w:t>Python and the chosen libraries (</w:t>
      </w:r>
      <w:r w:rsidR="006F39C6">
        <w:t xml:space="preserve">pandas, </w:t>
      </w:r>
      <w:proofErr w:type="spellStart"/>
      <w:r w:rsidR="006F39C6">
        <w:t>numpy</w:t>
      </w:r>
      <w:proofErr w:type="spellEnd"/>
      <w:r w:rsidR="006F39C6">
        <w:t xml:space="preserve">, seaborn, matplotlib, </w:t>
      </w:r>
      <w:proofErr w:type="spellStart"/>
      <w:r w:rsidR="006F39C6">
        <w:t>statsmodels</w:t>
      </w:r>
      <w:proofErr w:type="spellEnd"/>
      <w:r w:rsidR="006F39C6">
        <w:t xml:space="preserve">, </w:t>
      </w:r>
      <w:proofErr w:type="spellStart"/>
      <w:r w:rsidR="006F39C6">
        <w:t>sklearn</w:t>
      </w:r>
      <w:proofErr w:type="spellEnd"/>
      <w:r w:rsidR="006F39C6">
        <w:t xml:space="preserve">) were all chosen to </w:t>
      </w:r>
      <w:r w:rsidR="00140875">
        <w:t xml:space="preserve">help structure, clean, transform, manipulate, </w:t>
      </w:r>
      <w:r w:rsidR="008C2D4A">
        <w:t>analyze,</w:t>
      </w:r>
      <w:r w:rsidR="00140875">
        <w:t xml:space="preserve"> and visualize</w:t>
      </w:r>
      <w:r w:rsidR="007C25C7">
        <w:t xml:space="preserve"> the data set</w:t>
      </w:r>
      <w:r w:rsidR="005625C0">
        <w:t xml:space="preserve"> quickly, </w:t>
      </w:r>
      <w:r w:rsidR="00AF1342">
        <w:t>accurately,</w:t>
      </w:r>
      <w:r w:rsidR="005625C0">
        <w:t xml:space="preserve"> and efficiently</w:t>
      </w:r>
      <w:r w:rsidR="007C25C7">
        <w:t xml:space="preserve">.  </w:t>
      </w:r>
    </w:p>
    <w:p w14:paraId="6C258272" w14:textId="77777777" w:rsidR="0004119A" w:rsidRDefault="0004119A" w:rsidP="00AF1342">
      <w:pPr>
        <w:spacing w:line="480" w:lineRule="auto"/>
      </w:pPr>
    </w:p>
    <w:p w14:paraId="2BD8C143" w14:textId="77777777" w:rsidR="00B61C26" w:rsidRDefault="00B61C26">
      <w:pPr>
        <w:spacing w:line="480" w:lineRule="auto"/>
        <w:ind w:firstLine="720"/>
        <w:rPr>
          <w:b/>
          <w:bCs/>
        </w:rPr>
      </w:pPr>
      <w:r>
        <w:rPr>
          <w:b/>
          <w:bCs/>
        </w:rPr>
        <w:br w:type="page"/>
      </w:r>
    </w:p>
    <w:p w14:paraId="760A3A8F" w14:textId="560F811B" w:rsidR="0004119A" w:rsidRDefault="0004119A" w:rsidP="00AF1342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B3</w:t>
      </w:r>
      <w:r>
        <w:t xml:space="preserve"> – </w:t>
      </w:r>
      <w:r w:rsidRPr="006445C8">
        <w:rPr>
          <w:b/>
          <w:bCs/>
        </w:rPr>
        <w:t>Appropriate Technique</w:t>
      </w:r>
    </w:p>
    <w:p w14:paraId="7876F761" w14:textId="63F88D19" w:rsidR="00167727" w:rsidRDefault="00703012" w:rsidP="00AF1342">
      <w:pPr>
        <w:spacing w:line="480" w:lineRule="auto"/>
      </w:pPr>
      <w:r>
        <w:rPr>
          <w:b/>
          <w:bCs/>
        </w:rPr>
        <w:tab/>
      </w:r>
      <w:r w:rsidR="00F15D00">
        <w:t>Logistic</w:t>
      </w:r>
      <w:r>
        <w:t xml:space="preserve"> regression was chosen to </w:t>
      </w:r>
      <w:r w:rsidR="0053271D">
        <w:t xml:space="preserve">predict a binary response, </w:t>
      </w:r>
      <w:proofErr w:type="gramStart"/>
      <w:r w:rsidR="00713743">
        <w:t>e.g.</w:t>
      </w:r>
      <w:proofErr w:type="gramEnd"/>
      <w:r w:rsidR="003238F7">
        <w:t xml:space="preserve"> the probability of patient readmission</w:t>
      </w:r>
      <w:r w:rsidR="001805EB">
        <w:t xml:space="preserve">.  </w:t>
      </w:r>
      <w:r w:rsidR="00C016CB">
        <w:t xml:space="preserve">An </w:t>
      </w:r>
      <w:r w:rsidR="00EF6F2A">
        <w:t xml:space="preserve">equation of </w:t>
      </w:r>
      <m:oMath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y=1</m:t>
                </m:r>
              </m:e>
            </m:d>
          </m:num>
          <m:den>
            <m:r>
              <w:rPr>
                <w:rFonts w:ascii="Cambria Math" w:hAnsi="Cambria Math"/>
              </w:rPr>
              <m:t>1-(p=1)</m:t>
            </m:r>
          </m:den>
        </m:f>
      </m:oMath>
      <w:r w:rsidR="00EA1083">
        <w:t>)</w:t>
      </w:r>
      <w:r w:rsidR="000731EB">
        <w:t xml:space="preserve"> will be utilized. </w:t>
      </w:r>
      <w:r w:rsidR="00B22B9A">
        <w:t>U</w:t>
      </w:r>
      <w:r w:rsidR="00DE5956">
        <w:t xml:space="preserve">nderstanding </w:t>
      </w:r>
      <w:r w:rsidR="00E47A1B">
        <w:t xml:space="preserve">chosen </w:t>
      </w:r>
      <w:r w:rsidR="00851A15">
        <w:t xml:space="preserve">predictor </w:t>
      </w:r>
      <w:r w:rsidR="00E47A1B">
        <w:t>variable</w:t>
      </w:r>
      <w:r w:rsidR="00DE5956">
        <w:t xml:space="preserve"> relationships </w:t>
      </w:r>
      <w:r w:rsidR="00575D5E">
        <w:t xml:space="preserve">could help our </w:t>
      </w:r>
      <w:r w:rsidR="00B22B9A">
        <w:t>hospital chain</w:t>
      </w:r>
      <w:r w:rsidR="00575D5E">
        <w:t xml:space="preserve"> better predict </w:t>
      </w:r>
      <w:r w:rsidR="00190A10">
        <w:t>potential</w:t>
      </w:r>
      <w:r w:rsidR="00E851E9">
        <w:t xml:space="preserve"> </w:t>
      </w:r>
      <w:r w:rsidR="00190A10">
        <w:t>patient</w:t>
      </w:r>
      <w:r w:rsidR="00E851E9">
        <w:t xml:space="preserve"> care and </w:t>
      </w:r>
      <w:r w:rsidR="000B4E99">
        <w:t>readmissions</w:t>
      </w:r>
      <w:r w:rsidR="00190A10">
        <w:t>.</w:t>
      </w:r>
    </w:p>
    <w:p w14:paraId="0F4EB1E8" w14:textId="49B700F3" w:rsidR="00DF5E1A" w:rsidRDefault="00007249" w:rsidP="00AA5C82">
      <w:pPr>
        <w:spacing w:line="480" w:lineRule="auto"/>
        <w:jc w:val="center"/>
      </w:pPr>
      <w:r w:rsidRPr="00007249">
        <w:rPr>
          <w:noProof/>
        </w:rPr>
        <w:drawing>
          <wp:inline distT="0" distB="0" distL="0" distR="0" wp14:anchorId="64EE245B" wp14:editId="6D02B503">
            <wp:extent cx="4572000" cy="2743200"/>
            <wp:effectExtent l="152400" t="152400" r="342900" b="34290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49F353" w14:textId="1DCAC5E1" w:rsidR="00F726E5" w:rsidRDefault="00DF5E1A" w:rsidP="00AF1342">
      <w:pPr>
        <w:pStyle w:val="Caption"/>
        <w:spacing w:line="480" w:lineRule="auto"/>
      </w:pPr>
      <w:r>
        <w:t xml:space="preserve">Figure </w:t>
      </w:r>
      <w:fldSimple w:instr=" SEQ Figure \* ARABIC ">
        <w:r w:rsidR="000C22F4">
          <w:rPr>
            <w:noProof/>
          </w:rPr>
          <w:t>1</w:t>
        </w:r>
      </w:fldSimple>
      <w:r>
        <w:t xml:space="preserve"> </w:t>
      </w:r>
      <w:r w:rsidR="000F5953">
        <w:t>–</w:t>
      </w:r>
      <w:r>
        <w:t xml:space="preserve"> </w:t>
      </w:r>
      <w:r w:rsidR="000F5953">
        <w:t xml:space="preserve">Heat map of </w:t>
      </w:r>
      <w:r w:rsidR="00C002B6">
        <w:t xml:space="preserve">Data Field </w:t>
      </w:r>
      <w:r w:rsidR="000F5953">
        <w:t>Correlation</w:t>
      </w:r>
      <w:r>
        <w:t xml:space="preserve"> Tes</w:t>
      </w:r>
      <w:r w:rsidR="00C002B6">
        <w:t>ts</w:t>
      </w:r>
      <w:r w:rsidR="00463AC2">
        <w:t xml:space="preserve"> (</w:t>
      </w:r>
      <w:r w:rsidR="0000778F">
        <w:t>X</w:t>
      </w:r>
      <w:r w:rsidR="00463AC2">
        <w:t>)</w:t>
      </w:r>
    </w:p>
    <w:p w14:paraId="3034D24D" w14:textId="7574ACE9" w:rsidR="00972E67" w:rsidRDefault="00972E67" w:rsidP="00AF1342">
      <w:pPr>
        <w:spacing w:line="480" w:lineRule="auto"/>
      </w:pPr>
    </w:p>
    <w:p w14:paraId="1A2D6270" w14:textId="51CF7C4B" w:rsidR="00814FFE" w:rsidRDefault="00972E67" w:rsidP="00AF1342">
      <w:pPr>
        <w:spacing w:line="480" w:lineRule="auto"/>
      </w:pPr>
      <w:r>
        <w:t xml:space="preserve">As you can see above in the </w:t>
      </w:r>
      <w:r w:rsidR="008648E5">
        <w:t xml:space="preserve">Figure 1 </w:t>
      </w:r>
      <w:r w:rsidR="00595D51">
        <w:t>heatmap</w:t>
      </w:r>
      <w:r w:rsidR="00584E16">
        <w:t xml:space="preserve">, </w:t>
      </w:r>
      <w:r w:rsidR="00AA5C82">
        <w:t>the current</w:t>
      </w:r>
      <w:r w:rsidR="00595D51">
        <w:t xml:space="preserve"> set of data fields</w:t>
      </w:r>
      <w:r w:rsidR="00584E16">
        <w:t xml:space="preserve"> </w:t>
      </w:r>
      <w:r w:rsidR="00AA5C82">
        <w:t>needs to be reduced</w:t>
      </w:r>
      <w:r w:rsidR="0035273F">
        <w:t xml:space="preserve">.  By viewing the </w:t>
      </w:r>
      <w:r w:rsidR="00C05FA3">
        <w:t>display</w:t>
      </w:r>
      <w:r w:rsidR="0035273F">
        <w:t xml:space="preserve"> of</w:t>
      </w:r>
      <w:r w:rsidR="00C05FA3">
        <w:t xml:space="preserve"> </w:t>
      </w:r>
      <w:r w:rsidR="00F35737">
        <w:t xml:space="preserve">significant correlation with other data fields, </w:t>
      </w:r>
      <w:r w:rsidR="0035273F">
        <w:t>comparing to the</w:t>
      </w:r>
      <w:r w:rsidR="00F35737">
        <w:t xml:space="preserve"> hypothesis, </w:t>
      </w:r>
      <w:r w:rsidR="0035273F">
        <w:t xml:space="preserve">and later viewing the series p-value, </w:t>
      </w:r>
      <w:r w:rsidR="00870880">
        <w:t>the data frame will by statistically reduced</w:t>
      </w:r>
      <w:r w:rsidR="00F35737">
        <w:t>.</w:t>
      </w:r>
      <w:r>
        <w:t xml:space="preserve"> </w:t>
      </w:r>
    </w:p>
    <w:p w14:paraId="493C60BD" w14:textId="77777777" w:rsidR="007528B7" w:rsidRDefault="007528B7" w:rsidP="00AF1342">
      <w:pPr>
        <w:spacing w:line="480" w:lineRule="auto"/>
      </w:pPr>
    </w:p>
    <w:p w14:paraId="77622551" w14:textId="77777777" w:rsidR="001B0C52" w:rsidRDefault="001B0C52" w:rsidP="00AF1342">
      <w:pPr>
        <w:spacing w:line="480" w:lineRule="auto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>Data Goals</w:t>
      </w:r>
    </w:p>
    <w:p w14:paraId="4537A878" w14:textId="24529ECB" w:rsidR="00522C61" w:rsidRDefault="00043B11" w:rsidP="00B61C26">
      <w:pPr>
        <w:spacing w:line="480" w:lineRule="auto"/>
        <w:ind w:firstLine="720"/>
      </w:pPr>
      <w:r>
        <w:t>From the original data set</w:t>
      </w:r>
      <w:r w:rsidR="00553385">
        <w:t xml:space="preserve"> of 10,000 rows and 50 columns, </w:t>
      </w:r>
      <w:r>
        <w:t xml:space="preserve">attention was focused on </w:t>
      </w:r>
      <w:r w:rsidR="00AE14A6">
        <w:t xml:space="preserve">discarding </w:t>
      </w:r>
      <w:r w:rsidR="00B60397">
        <w:t xml:space="preserve">fields which did not </w:t>
      </w:r>
      <w:r w:rsidR="00B07C0A">
        <w:t xml:space="preserve">address </w:t>
      </w:r>
      <w:r w:rsidR="00EC43BB">
        <w:t>and/or correlate with</w:t>
      </w:r>
      <w:r w:rsidR="00B1223C">
        <w:t xml:space="preserve"> </w:t>
      </w:r>
      <w:r w:rsidR="00B07C0A">
        <w:t>the hypothesis</w:t>
      </w:r>
      <w:r w:rsidR="00B60397">
        <w:t xml:space="preserve">.  </w:t>
      </w:r>
      <w:r w:rsidR="00E02333">
        <w:t xml:space="preserve">To understand the </w:t>
      </w:r>
      <w:r w:rsidR="00E02333">
        <w:lastRenderedPageBreak/>
        <w:t xml:space="preserve">data, </w:t>
      </w:r>
      <w:proofErr w:type="gramStart"/>
      <w:r w:rsidR="00E02333">
        <w:t>df.info(</w:t>
      </w:r>
      <w:proofErr w:type="gramEnd"/>
      <w:r w:rsidR="00E02333">
        <w:t xml:space="preserve">) was run which provided </w:t>
      </w:r>
      <w:r w:rsidR="002C7098">
        <w:t>range, shape, completeness (all columns contained Non-Null data) and field data types.</w:t>
      </w:r>
      <w:r w:rsidR="0060076E">
        <w:t xml:space="preserve"> </w:t>
      </w:r>
      <w:r w:rsidR="008F5FEA">
        <w:t>After verifying data had no nulls (Figure 2),</w:t>
      </w:r>
      <w:r w:rsidR="005B4B9B">
        <w:t xml:space="preserve"> </w:t>
      </w:r>
      <w:proofErr w:type="spellStart"/>
      <w:proofErr w:type="gramStart"/>
      <w:r w:rsidR="005B4B9B">
        <w:t>df.describe</w:t>
      </w:r>
      <w:proofErr w:type="spellEnd"/>
      <w:proofErr w:type="gramEnd"/>
      <w:r w:rsidR="005B4B9B">
        <w:t xml:space="preserve">() was used to </w:t>
      </w:r>
      <w:r w:rsidR="00686FD3">
        <w:t xml:space="preserve">provide </w:t>
      </w:r>
      <w:r w:rsidR="00CD7CE9">
        <w:t xml:space="preserve">a </w:t>
      </w:r>
      <w:r w:rsidR="00686FD3">
        <w:t>descriptive statistic</w:t>
      </w:r>
      <w:r w:rsidR="00CD7CE9">
        <w:t>al</w:t>
      </w:r>
      <w:r w:rsidR="00686FD3">
        <w:t xml:space="preserve"> </w:t>
      </w:r>
      <w:r w:rsidR="00CD7CE9">
        <w:t>summary of the field’s central tendency</w:t>
      </w:r>
      <w:r w:rsidR="00C96684">
        <w:t xml:space="preserve"> and dispersion.</w:t>
      </w:r>
      <w:r w:rsidR="000940A3">
        <w:t xml:space="preserve"> I split the data frame into numeric and </w:t>
      </w:r>
      <w:r w:rsidR="00DF125D">
        <w:t>categorical subsets (</w:t>
      </w:r>
      <w:proofErr w:type="spellStart"/>
      <w:r w:rsidR="00DF125D">
        <w:t>df_num</w:t>
      </w:r>
      <w:proofErr w:type="spellEnd"/>
      <w:r w:rsidR="00DF125D">
        <w:t xml:space="preserve"> and </w:t>
      </w:r>
      <w:proofErr w:type="spellStart"/>
      <w:r w:rsidR="00DF125D">
        <w:t>df_cat</w:t>
      </w:r>
      <w:proofErr w:type="spellEnd"/>
      <w:r w:rsidR="00DF125D">
        <w:t xml:space="preserve"> respectively)</w:t>
      </w:r>
      <w:r w:rsidR="00EE6C87">
        <w:t xml:space="preserve">, </w:t>
      </w:r>
      <w:r w:rsidR="002B0D84">
        <w:t xml:space="preserve">and </w:t>
      </w:r>
      <w:r w:rsidR="00EE6C87">
        <w:t xml:space="preserve">used </w:t>
      </w:r>
      <w:r w:rsidR="002B0D84">
        <w:t xml:space="preserve">pandas </w:t>
      </w:r>
      <w:proofErr w:type="gramStart"/>
      <w:r w:rsidR="002B0D84">
        <w:t>describe(</w:t>
      </w:r>
      <w:proofErr w:type="gramEnd"/>
      <w:r w:rsidR="002B0D84">
        <w:t>) method</w:t>
      </w:r>
      <w:r w:rsidR="00DF125D">
        <w:t xml:space="preserve"> to help </w:t>
      </w:r>
      <w:r w:rsidR="008F01CA">
        <w:t xml:space="preserve">me get a feel of the data.  </w:t>
      </w:r>
    </w:p>
    <w:p w14:paraId="41319D78" w14:textId="77777777" w:rsidR="00F55C54" w:rsidRDefault="00F55C54" w:rsidP="00AF1342">
      <w:pPr>
        <w:spacing w:line="48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3"/>
        <w:gridCol w:w="4357"/>
      </w:tblGrid>
      <w:tr w:rsidR="00DD7214" w14:paraId="13F7DC32" w14:textId="77777777" w:rsidTr="00CC621F">
        <w:tc>
          <w:tcPr>
            <w:tcW w:w="4675" w:type="dxa"/>
          </w:tcPr>
          <w:p w14:paraId="2833B64C" w14:textId="47BC2333" w:rsidR="00182B3F" w:rsidRDefault="00182B3F" w:rsidP="00AF1342">
            <w:pPr>
              <w:spacing w:line="480" w:lineRule="auto"/>
            </w:pPr>
            <w:r w:rsidRPr="00F55C54">
              <w:rPr>
                <w:noProof/>
              </w:rPr>
              <w:drawing>
                <wp:inline distT="0" distB="0" distL="0" distR="0" wp14:anchorId="179F32E6" wp14:editId="2E1578E9">
                  <wp:extent cx="3102967" cy="2103120"/>
                  <wp:effectExtent l="0" t="0" r="0" b="5080"/>
                  <wp:docPr id="21" name="Picture 2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picture containing text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2967" cy="2103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2E55B99" w14:textId="45A94E82" w:rsidR="00182B3F" w:rsidRDefault="00182B3F" w:rsidP="00AF1342">
            <w:pPr>
              <w:spacing w:line="480" w:lineRule="auto"/>
            </w:pPr>
            <w:r w:rsidRPr="000A3279">
              <w:rPr>
                <w:noProof/>
              </w:rPr>
              <w:drawing>
                <wp:inline distT="0" distB="0" distL="0" distR="0" wp14:anchorId="0B359CD5" wp14:editId="1E9F38AF">
                  <wp:extent cx="2684102" cy="2103120"/>
                  <wp:effectExtent l="0" t="0" r="0" b="5080"/>
                  <wp:docPr id="7" name="Picture 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102" cy="2103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C70A5D" w14:textId="3A1FED54" w:rsidR="000A3279" w:rsidRDefault="000A3279" w:rsidP="00CC621F">
      <w:pPr>
        <w:keepNext/>
        <w:spacing w:line="480" w:lineRule="auto"/>
      </w:pPr>
    </w:p>
    <w:p w14:paraId="374F6CB9" w14:textId="17E35FFA" w:rsidR="000A3279" w:rsidRDefault="000A3279" w:rsidP="00AF1342">
      <w:pPr>
        <w:pStyle w:val="Caption"/>
        <w:spacing w:line="480" w:lineRule="auto"/>
      </w:pPr>
      <w:r>
        <w:t xml:space="preserve">Figure </w:t>
      </w:r>
      <w:fldSimple w:instr=" SEQ Figure \* ARABIC ">
        <w:r w:rsidR="000C22F4">
          <w:rPr>
            <w:noProof/>
          </w:rPr>
          <w:t>2</w:t>
        </w:r>
      </w:fldSimple>
      <w:r>
        <w:t xml:space="preserve"> - Looking for Nulls</w:t>
      </w:r>
    </w:p>
    <w:p w14:paraId="2AB11DB7" w14:textId="77777777" w:rsidR="000A3279" w:rsidRDefault="000A3279" w:rsidP="00AF1342">
      <w:pPr>
        <w:spacing w:line="480" w:lineRule="auto"/>
      </w:pPr>
    </w:p>
    <w:p w14:paraId="6A79B109" w14:textId="7E72A149" w:rsidR="0066371A" w:rsidRDefault="0066371A" w:rsidP="00AF1342">
      <w:pPr>
        <w:spacing w:line="480" w:lineRule="auto"/>
      </w:pPr>
      <w:r>
        <w:t xml:space="preserve">Next, </w:t>
      </w:r>
      <w:r w:rsidR="00ED7A42">
        <w:t xml:space="preserve">I started to drop what I felt was obviously not helpful data and </w:t>
      </w:r>
      <w:r w:rsidR="007654D8">
        <w:t>un</w:t>
      </w:r>
      <w:r w:rsidR="008D04C4">
        <w:t>related to th</w:t>
      </w:r>
      <w:r w:rsidR="00943327">
        <w:t>e</w:t>
      </w:r>
      <w:r w:rsidR="008D04C4">
        <w:t xml:space="preserve"> </w:t>
      </w:r>
      <w:r w:rsidR="000F5E16">
        <w:t>hypotheses</w:t>
      </w:r>
      <w:r w:rsidR="00ED7A42">
        <w:t xml:space="preserve">.  </w:t>
      </w:r>
      <w:r w:rsidR="003B5B91">
        <w:t xml:space="preserve">Next, </w:t>
      </w:r>
      <w:proofErr w:type="spellStart"/>
      <w:r w:rsidR="003B5B91">
        <w:t>pd.get_</w:t>
      </w:r>
      <w:proofErr w:type="gramStart"/>
      <w:r w:rsidR="003B5B91">
        <w:t>dummies</w:t>
      </w:r>
      <w:proofErr w:type="spellEnd"/>
      <w:r w:rsidR="003B5B91">
        <w:t>(</w:t>
      </w:r>
      <w:proofErr w:type="gramEnd"/>
      <w:r w:rsidR="003B5B91">
        <w:t>) c</w:t>
      </w:r>
      <w:r w:rsidR="008D04C4">
        <w:t>onver</w:t>
      </w:r>
      <w:r w:rsidR="007654D8">
        <w:t>ted</w:t>
      </w:r>
      <w:r w:rsidR="008D04C4">
        <w:t xml:space="preserve"> </w:t>
      </w:r>
      <w:r w:rsidR="00C63E1B">
        <w:t xml:space="preserve">predictive </w:t>
      </w:r>
      <w:r w:rsidR="008D04C4">
        <w:t xml:space="preserve">categorical data to </w:t>
      </w:r>
      <w:r w:rsidR="00960E15">
        <w:t xml:space="preserve">separate fields based on their </w:t>
      </w:r>
      <w:r w:rsidR="006227C5">
        <w:t xml:space="preserve">category.  For example, Diabetes became </w:t>
      </w:r>
      <w:proofErr w:type="spellStart"/>
      <w:r w:rsidR="006227C5">
        <w:t>Diabetes_No</w:t>
      </w:r>
      <w:proofErr w:type="spellEnd"/>
      <w:r w:rsidR="006227C5">
        <w:t xml:space="preserve"> and </w:t>
      </w:r>
      <w:proofErr w:type="spellStart"/>
      <w:r w:rsidR="006227C5">
        <w:t>Diabetes_Yes</w:t>
      </w:r>
      <w:proofErr w:type="spellEnd"/>
      <w:r w:rsidR="006227C5">
        <w:t xml:space="preserve">, </w:t>
      </w:r>
      <w:r w:rsidR="00375260">
        <w:t xml:space="preserve">containing ones and zeros respectively.  Then, for all binary categories, I dropped the </w:t>
      </w:r>
      <w:r w:rsidR="00442A5F">
        <w:t>‘_No’ columns to remove chance of multicollinearity</w:t>
      </w:r>
      <w:r w:rsidR="0010118B">
        <w:t xml:space="preserve"> (Figure 3)</w:t>
      </w:r>
      <w:r w:rsidR="00442A5F">
        <w:t xml:space="preserve">.  </w:t>
      </w:r>
      <w:r w:rsidR="00CD710E">
        <w:t xml:space="preserve">  </w:t>
      </w:r>
    </w:p>
    <w:p w14:paraId="050CB6AB" w14:textId="77777777" w:rsidR="00EB3B14" w:rsidRDefault="00EB3B14" w:rsidP="00AF1342">
      <w:pPr>
        <w:spacing w:line="480" w:lineRule="auto"/>
      </w:pPr>
    </w:p>
    <w:p w14:paraId="4E55AE40" w14:textId="4A578CF8" w:rsidR="00EB3B14" w:rsidRDefault="00EB3B14" w:rsidP="00AF1342">
      <w:pPr>
        <w:spacing w:line="480" w:lineRule="auto"/>
      </w:pPr>
    </w:p>
    <w:p w14:paraId="0831F88C" w14:textId="77777777" w:rsidR="00C63E1B" w:rsidRDefault="00A312D1" w:rsidP="00AF1342">
      <w:pPr>
        <w:keepNext/>
        <w:spacing w:line="480" w:lineRule="auto"/>
        <w:jc w:val="center"/>
      </w:pPr>
      <w:r w:rsidRPr="00A312D1">
        <w:rPr>
          <w:noProof/>
        </w:rPr>
        <w:lastRenderedPageBreak/>
        <w:drawing>
          <wp:inline distT="0" distB="0" distL="0" distR="0" wp14:anchorId="1DF04AC3" wp14:editId="2EA26148">
            <wp:extent cx="4572000" cy="3033346"/>
            <wp:effectExtent l="152400" t="152400" r="330200" b="34544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3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01469" w14:textId="5021B472" w:rsidR="003D6B0A" w:rsidRDefault="00C63E1B" w:rsidP="00AF1342">
      <w:pPr>
        <w:pStyle w:val="Caption"/>
        <w:spacing w:line="480" w:lineRule="auto"/>
      </w:pPr>
      <w:r>
        <w:t xml:space="preserve">Figure </w:t>
      </w:r>
      <w:fldSimple w:instr=" SEQ Figure \* ARABIC ">
        <w:r w:rsidR="000C22F4">
          <w:rPr>
            <w:noProof/>
          </w:rPr>
          <w:t>3</w:t>
        </w:r>
      </w:fldSimple>
      <w:r>
        <w:t xml:space="preserve"> - Pruning Data</w:t>
      </w:r>
      <w:r w:rsidR="00975472">
        <w:t xml:space="preserve">, </w:t>
      </w:r>
      <w:r>
        <w:t>Convert Categorical Fields to Numerical</w:t>
      </w:r>
      <w:r w:rsidR="00975472">
        <w:t xml:space="preserve">, </w:t>
      </w:r>
      <w:r w:rsidR="009A6781">
        <w:t>Address Multicollinearity</w:t>
      </w:r>
    </w:p>
    <w:p w14:paraId="3FF4E8EE" w14:textId="77777777" w:rsidR="00B9096F" w:rsidRDefault="00B9096F" w:rsidP="00B9096F">
      <w:pPr>
        <w:keepNext/>
        <w:spacing w:line="480" w:lineRule="auto"/>
        <w:jc w:val="center"/>
      </w:pPr>
      <w:r w:rsidRPr="00B9096F">
        <w:rPr>
          <w:b/>
          <w:bCs/>
          <w:noProof/>
        </w:rPr>
        <w:drawing>
          <wp:inline distT="0" distB="0" distL="0" distR="0" wp14:anchorId="5AF67A71" wp14:editId="7034B375">
            <wp:extent cx="4572000" cy="1349625"/>
            <wp:effectExtent l="152400" t="152400" r="342900" b="339725"/>
            <wp:docPr id="9" name="Picture 9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screen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49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315ADF" w14:textId="05813CF6" w:rsidR="00B9096F" w:rsidRDefault="00B9096F" w:rsidP="00B9096F">
      <w:pPr>
        <w:pStyle w:val="Caption"/>
      </w:pPr>
      <w:r>
        <w:t xml:space="preserve">Figure </w:t>
      </w:r>
      <w:fldSimple w:instr=" SEQ Figure \* ARABIC ">
        <w:r w:rsidR="000C22F4">
          <w:rPr>
            <w:noProof/>
          </w:rPr>
          <w:t>4</w:t>
        </w:r>
      </w:fldSimple>
      <w:r>
        <w:t xml:space="preserve"> - Summary Statistics for the Data Frame</w:t>
      </w:r>
    </w:p>
    <w:p w14:paraId="311A196C" w14:textId="77777777" w:rsidR="00B9096F" w:rsidRPr="00B9096F" w:rsidRDefault="00B9096F" w:rsidP="00B9096F"/>
    <w:p w14:paraId="12BC40F5" w14:textId="4310739D" w:rsidR="00A5592C" w:rsidRDefault="007E3740" w:rsidP="00AF1342">
      <w:pPr>
        <w:spacing w:line="480" w:lineRule="auto"/>
      </w:pPr>
      <w:r>
        <w:t>C</w:t>
      </w:r>
      <w:r w:rsidR="0098029C">
        <w:t>2</w:t>
      </w:r>
      <w:r>
        <w:t xml:space="preserve"> – </w:t>
      </w:r>
      <w:r w:rsidR="00A5592C">
        <w:t>Summary Statistics</w:t>
      </w:r>
    </w:p>
    <w:p w14:paraId="40429323" w14:textId="0C40C783" w:rsidR="00134A45" w:rsidRDefault="009564A3" w:rsidP="00AF1342">
      <w:pPr>
        <w:spacing w:line="480" w:lineRule="auto"/>
      </w:pPr>
      <w:r>
        <w:tab/>
        <w:t>As stated in the Data Goals,</w:t>
      </w:r>
      <w:r w:rsidR="0061791B">
        <w:t xml:space="preserve"> to answer the selected research question, </w:t>
      </w:r>
      <w:r w:rsidR="003D76AE">
        <w:t xml:space="preserve">the target variable and all predictor variables remained in the data frame to analyze.  </w:t>
      </w:r>
      <w:r w:rsidR="007C5228">
        <w:t xml:space="preserve">The pandas </w:t>
      </w:r>
      <w:proofErr w:type="gramStart"/>
      <w:r w:rsidR="007C5228">
        <w:t>describe(</w:t>
      </w:r>
      <w:proofErr w:type="gramEnd"/>
      <w:r w:rsidR="007C5228">
        <w:t>) method was used to provide summary statistics</w:t>
      </w:r>
      <w:r w:rsidR="00B9096F">
        <w:t xml:space="preserve"> (Figure 4)</w:t>
      </w:r>
      <w:r w:rsidR="0061791B">
        <w:t>.</w:t>
      </w:r>
      <w:r w:rsidR="00902713">
        <w:t xml:space="preserve">  </w:t>
      </w:r>
      <w:r w:rsidR="00803281">
        <w:t xml:space="preserve">From the </w:t>
      </w:r>
      <w:proofErr w:type="gramStart"/>
      <w:r w:rsidR="00803281">
        <w:t>describe(</w:t>
      </w:r>
      <w:proofErr w:type="gramEnd"/>
      <w:r w:rsidR="00803281">
        <w:t xml:space="preserve">) method, we can see </w:t>
      </w:r>
      <w:r w:rsidR="00803281">
        <w:lastRenderedPageBreak/>
        <w:t xml:space="preserve">10,000 observations across all fields.  For instance, when viewing the following </w:t>
      </w:r>
      <w:r w:rsidR="00FE6C7D">
        <w:t xml:space="preserve">target and predictor variable </w:t>
      </w:r>
      <w:r w:rsidR="00803281">
        <w:t xml:space="preserve">columns: </w:t>
      </w:r>
    </w:p>
    <w:p w14:paraId="766F5D6E" w14:textId="7B8A0ABA" w:rsidR="00803281" w:rsidRDefault="00803281" w:rsidP="00AF1342">
      <w:pPr>
        <w:pStyle w:val="ListParagraph"/>
        <w:numPr>
          <w:ilvl w:val="0"/>
          <w:numId w:val="14"/>
        </w:numPr>
        <w:spacing w:line="480" w:lineRule="auto"/>
      </w:pPr>
      <w:r>
        <w:t>Initial Days</w:t>
      </w:r>
      <w:r w:rsidR="00134A45">
        <w:t xml:space="preserve"> – 10,000 observations, a mean of 34.455299, a standard deviation of </w:t>
      </w:r>
      <w:r w:rsidR="00134A45" w:rsidRPr="00134A45">
        <w:t>26.309341</w:t>
      </w:r>
      <w:r w:rsidR="00134A45">
        <w:t xml:space="preserve">, minimum value of </w:t>
      </w:r>
      <w:r w:rsidR="00134A45" w:rsidRPr="00134A45">
        <w:t>1.001981</w:t>
      </w:r>
      <w:r w:rsidR="00134A45">
        <w:t xml:space="preserve">, </w:t>
      </w:r>
      <w:r w:rsidR="00134A45" w:rsidRPr="00134A45">
        <w:t>25%</w:t>
      </w:r>
      <w:r w:rsidR="00134A45">
        <w:t xml:space="preserve"> Percentile: </w:t>
      </w:r>
      <w:r w:rsidR="00134A45" w:rsidRPr="00134A45">
        <w:t>7.896215</w:t>
      </w:r>
      <w:r w:rsidR="00134A45">
        <w:t xml:space="preserve">, </w:t>
      </w:r>
      <w:r w:rsidR="00134A45" w:rsidRPr="00134A45">
        <w:t>50%</w:t>
      </w:r>
      <w:r w:rsidR="00134A45">
        <w:t xml:space="preserve"> Percentile: </w:t>
      </w:r>
      <w:r w:rsidR="00134A45" w:rsidRPr="00134A45">
        <w:t>35.836244</w:t>
      </w:r>
      <w:r w:rsidR="00134A45">
        <w:t xml:space="preserve">, </w:t>
      </w:r>
      <w:r w:rsidR="00134A45" w:rsidRPr="00134A45">
        <w:t>75%</w:t>
      </w:r>
      <w:r w:rsidR="00134A45">
        <w:t xml:space="preserve"> Percentile: </w:t>
      </w:r>
      <w:r w:rsidR="00134A45" w:rsidRPr="00134A45">
        <w:t>61.161020</w:t>
      </w:r>
      <w:r w:rsidR="00134A45">
        <w:t xml:space="preserve">, and </w:t>
      </w:r>
      <w:r w:rsidR="00FE6C7D">
        <w:t>m</w:t>
      </w:r>
      <w:r w:rsidR="00134A45">
        <w:t>ax</w:t>
      </w:r>
      <w:r w:rsidR="00FE6C7D">
        <w:t>imum v</w:t>
      </w:r>
      <w:r w:rsidR="00134A45">
        <w:t>alue</w:t>
      </w:r>
      <w:r w:rsidR="00FE6C7D">
        <w:t>:</w:t>
      </w:r>
      <w:r w:rsidR="00134A45">
        <w:t xml:space="preserve"> </w:t>
      </w:r>
      <w:r w:rsidR="00134A45" w:rsidRPr="00134A45">
        <w:t>71.981490</w:t>
      </w:r>
    </w:p>
    <w:p w14:paraId="46EB8032" w14:textId="345ECF02" w:rsidR="00803281" w:rsidRDefault="00803281" w:rsidP="00AF1342">
      <w:pPr>
        <w:pStyle w:val="ListParagraph"/>
        <w:numPr>
          <w:ilvl w:val="0"/>
          <w:numId w:val="13"/>
        </w:numPr>
        <w:spacing w:line="480" w:lineRule="auto"/>
      </w:pPr>
      <w:r>
        <w:t xml:space="preserve">Diabetes </w:t>
      </w:r>
      <w:r w:rsidR="004A1C6A">
        <w:t>–</w:t>
      </w:r>
      <w:r>
        <w:t xml:space="preserve"> </w:t>
      </w:r>
      <w:r w:rsidR="004A1C6A">
        <w:t>Count of 10,000 observations, 2 Unique elements (Yes/No), Top = ‘No’, Frequency of 7,262 No’s</w:t>
      </w:r>
    </w:p>
    <w:p w14:paraId="17E78D74" w14:textId="6107B679" w:rsidR="008C2D4A" w:rsidRDefault="000D003A" w:rsidP="00AF1342">
      <w:pPr>
        <w:pStyle w:val="ListParagraph"/>
        <w:numPr>
          <w:ilvl w:val="0"/>
          <w:numId w:val="13"/>
        </w:numPr>
        <w:spacing w:line="480" w:lineRule="auto"/>
      </w:pPr>
      <w:r>
        <w:t>Initial Admin</w:t>
      </w:r>
      <w:r w:rsidR="00FE6C7D">
        <w:t xml:space="preserve"> – </w:t>
      </w:r>
      <w:r w:rsidR="00F06686">
        <w:t>Count of 10,000 observations, 3 Unique elements (</w:t>
      </w:r>
      <w:r w:rsidR="00CC24A3">
        <w:t>Emergency, Elective and Observation</w:t>
      </w:r>
      <w:r w:rsidR="00F06686">
        <w:t>), Top = ‘Emergency</w:t>
      </w:r>
      <w:r w:rsidR="006F5BF7">
        <w:t>’</w:t>
      </w:r>
      <w:r w:rsidR="00F06686">
        <w:t xml:space="preserve">, Frequency of </w:t>
      </w:r>
      <w:r w:rsidR="00F66CA5">
        <w:t>5060</w:t>
      </w:r>
    </w:p>
    <w:p w14:paraId="38D3256E" w14:textId="174FC468" w:rsidR="00A5592C" w:rsidRDefault="00A5592C" w:rsidP="00AF1342">
      <w:pPr>
        <w:spacing w:line="480" w:lineRule="auto"/>
      </w:pPr>
    </w:p>
    <w:p w14:paraId="67A8A476" w14:textId="613DC7FA" w:rsidR="007203A9" w:rsidRPr="003656CB" w:rsidRDefault="007E3740" w:rsidP="00AF1342">
      <w:pPr>
        <w:spacing w:line="480" w:lineRule="auto"/>
        <w:rPr>
          <w:b/>
          <w:bCs/>
        </w:rPr>
      </w:pPr>
      <w:r w:rsidRPr="003656CB">
        <w:rPr>
          <w:b/>
          <w:bCs/>
        </w:rPr>
        <w:t xml:space="preserve">C3 – </w:t>
      </w:r>
      <w:r w:rsidR="00A5592C" w:rsidRPr="003656CB">
        <w:rPr>
          <w:b/>
          <w:bCs/>
        </w:rPr>
        <w:t>Steps to Prepare Data</w:t>
      </w:r>
    </w:p>
    <w:p w14:paraId="6C8415AC" w14:textId="3CA04A82" w:rsidR="00961006" w:rsidRDefault="002D0516" w:rsidP="00AF1342">
      <w:pPr>
        <w:spacing w:line="480" w:lineRule="auto"/>
      </w:pPr>
      <w:r>
        <w:tab/>
        <w:t xml:space="preserve">In </w:t>
      </w:r>
      <w:r w:rsidRPr="00705AA8">
        <w:t xml:space="preserve">addition to some cleaning, wrangling, </w:t>
      </w:r>
      <w:r w:rsidR="00A57869" w:rsidRPr="00705AA8">
        <w:t xml:space="preserve">removing </w:t>
      </w:r>
      <w:r w:rsidRPr="00705AA8">
        <w:t>and transformation</w:t>
      </w:r>
      <w:r w:rsidR="00A57869" w:rsidRPr="00705AA8">
        <w:t xml:space="preserve"> of data </w:t>
      </w:r>
      <w:r w:rsidR="00C347D3" w:rsidRPr="00705AA8">
        <w:t>(Figure 2 and 3)</w:t>
      </w:r>
      <w:r w:rsidR="00EA4A94" w:rsidRPr="00705AA8">
        <w:t xml:space="preserve">, </w:t>
      </w:r>
      <w:r w:rsidR="008F4FCE">
        <w:t>I wanted to view</w:t>
      </w:r>
      <w:r w:rsidR="00705AA8" w:rsidRPr="008F4FCE">
        <w:t xml:space="preserve"> </w:t>
      </w:r>
      <w:r w:rsidR="00D94194">
        <w:t>each data series</w:t>
      </w:r>
      <w:r w:rsidR="00705AA8" w:rsidRPr="008F4FCE">
        <w:t xml:space="preserve"> p-values </w:t>
      </w:r>
      <w:r w:rsidR="00D94194">
        <w:t>(</w:t>
      </w:r>
      <w:r w:rsidR="00705AA8" w:rsidRPr="008F4FCE">
        <w:t>Figure</w:t>
      </w:r>
      <w:r w:rsidR="00D94194">
        <w:t xml:space="preserve"> </w:t>
      </w:r>
      <w:r w:rsidR="00E77220">
        <w:t>5</w:t>
      </w:r>
      <w:r w:rsidR="00307F0F">
        <w:t xml:space="preserve">).  </w:t>
      </w:r>
    </w:p>
    <w:p w14:paraId="147641C6" w14:textId="77777777" w:rsidR="00E43E27" w:rsidRDefault="00E77220" w:rsidP="00E43E27">
      <w:pPr>
        <w:keepNext/>
        <w:spacing w:line="480" w:lineRule="auto"/>
        <w:jc w:val="center"/>
      </w:pPr>
      <w:r w:rsidRPr="004F4056">
        <w:rPr>
          <w:noProof/>
        </w:rPr>
        <w:lastRenderedPageBreak/>
        <w:drawing>
          <wp:inline distT="0" distB="0" distL="0" distR="0" wp14:anchorId="2783E4D9" wp14:editId="09EF123B">
            <wp:extent cx="4572000" cy="3914525"/>
            <wp:effectExtent l="152400" t="152400" r="330200" b="340360"/>
            <wp:docPr id="17" name="Picture 1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14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BE647" w14:textId="20E0BC6E" w:rsidR="00961006" w:rsidRDefault="00E43E27" w:rsidP="00E43E27">
      <w:pPr>
        <w:pStyle w:val="Caption"/>
      </w:pPr>
      <w:r>
        <w:t xml:space="preserve">Figure </w:t>
      </w:r>
      <w:fldSimple w:instr=" SEQ Figure \* ARABIC ">
        <w:r w:rsidR="000C22F4">
          <w:rPr>
            <w:noProof/>
          </w:rPr>
          <w:t>5</w:t>
        </w:r>
      </w:fldSimple>
      <w:r w:rsidRPr="00D746D6">
        <w:t xml:space="preserve"> - Set up and Run the Logistic Regression Model, Compare P-Values to 0.05 Threshold</w:t>
      </w:r>
    </w:p>
    <w:p w14:paraId="0DC0F41B" w14:textId="77777777" w:rsidR="00E43E27" w:rsidRPr="00E43E27" w:rsidRDefault="00E43E27" w:rsidP="00E43E27"/>
    <w:p w14:paraId="447EE23D" w14:textId="462F1E85" w:rsidR="00767A03" w:rsidRDefault="00767A03" w:rsidP="00AF1342">
      <w:pPr>
        <w:spacing w:line="480" w:lineRule="auto"/>
      </w:pPr>
      <w:r>
        <w:t xml:space="preserve">By comparing the p-value of each series to a standard cutoff threshold of 0.05, I removed </w:t>
      </w:r>
      <w:r w:rsidR="00BB23A5">
        <w:t>the data fields that did not fit</w:t>
      </w:r>
      <w:r w:rsidR="00250AD0">
        <w:t xml:space="preserve"> the model</w:t>
      </w:r>
      <w:r w:rsidR="0041621D">
        <w:t xml:space="preserve"> (Figure 5)</w:t>
      </w:r>
      <w:r w:rsidR="00BB23A5">
        <w:t xml:space="preserve">.  </w:t>
      </w:r>
    </w:p>
    <w:p w14:paraId="34302D57" w14:textId="77777777" w:rsidR="003970F8" w:rsidRDefault="009C49CC" w:rsidP="003970F8">
      <w:pPr>
        <w:keepNext/>
        <w:spacing w:line="480" w:lineRule="auto"/>
        <w:jc w:val="center"/>
      </w:pPr>
      <w:r w:rsidRPr="009C49CC">
        <w:rPr>
          <w:noProof/>
        </w:rPr>
        <w:lastRenderedPageBreak/>
        <w:drawing>
          <wp:inline distT="0" distB="0" distL="0" distR="0" wp14:anchorId="3BA45216" wp14:editId="647E273A">
            <wp:extent cx="4572000" cy="3678604"/>
            <wp:effectExtent l="152400" t="152400" r="330200" b="3473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78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B2C989" w14:textId="22C979E5" w:rsidR="009C49CC" w:rsidRDefault="003970F8" w:rsidP="003970F8">
      <w:pPr>
        <w:pStyle w:val="Caption"/>
      </w:pPr>
      <w:r>
        <w:t xml:space="preserve">Figure </w:t>
      </w:r>
      <w:fldSimple w:instr=" SEQ Figure \* ARABIC ">
        <w:r w:rsidR="000C22F4">
          <w:rPr>
            <w:noProof/>
          </w:rPr>
          <w:t>6</w:t>
        </w:r>
      </w:fldSimple>
      <w:r>
        <w:t xml:space="preserve"> - </w:t>
      </w:r>
      <w:r w:rsidRPr="00513388">
        <w:t xml:space="preserve">Set up and Run the Logistic Regression Model, </w:t>
      </w:r>
      <w:r>
        <w:t xml:space="preserve">Only </w:t>
      </w:r>
      <w:proofErr w:type="gramStart"/>
      <w:r>
        <w:t>With</w:t>
      </w:r>
      <w:proofErr w:type="gramEnd"/>
      <w:r>
        <w:t xml:space="preserve"> Data Meeting the</w:t>
      </w:r>
      <w:r w:rsidRPr="00513388">
        <w:t xml:space="preserve"> P-Values to 0.05 Threshold</w:t>
      </w:r>
    </w:p>
    <w:p w14:paraId="60645F07" w14:textId="77777777" w:rsidR="003970F8" w:rsidRDefault="003970F8" w:rsidP="003970F8"/>
    <w:p w14:paraId="03CBC6A1" w14:textId="5FD68755" w:rsidR="0041621D" w:rsidRDefault="0041621D" w:rsidP="0041621D">
      <w:pPr>
        <w:spacing w:line="480" w:lineRule="auto"/>
      </w:pPr>
      <w:r>
        <w:t xml:space="preserve">Next, the pruned data set was ready to be set </w:t>
      </w:r>
      <w:r w:rsidR="004B3C45">
        <w:t>for the next phase of</w:t>
      </w:r>
      <w:r>
        <w:t xml:space="preserve"> training and testing.  A variable ‘X’ was set to the </w:t>
      </w:r>
      <w:r w:rsidR="00C75CDB">
        <w:t xml:space="preserve">remaining </w:t>
      </w:r>
      <w:r>
        <w:t xml:space="preserve">predictor variables </w:t>
      </w:r>
      <w:r w:rsidR="00C75CDB">
        <w:t xml:space="preserve">meeting the p-value threshold </w:t>
      </w:r>
      <w:r>
        <w:t xml:space="preserve">and a variable ‘y’ was set to the target variable.  A constant variable was </w:t>
      </w:r>
      <w:r w:rsidR="00C75CDB">
        <w:t xml:space="preserve">also </w:t>
      </w:r>
      <w:r>
        <w:t xml:space="preserve">added to the set of ‘X’ predictor variables, which creates a column with the value of 1.0.  Then the logistic regression model was run (Figure </w:t>
      </w:r>
      <w:r w:rsidR="002F6160">
        <w:t>6</w:t>
      </w:r>
      <w:r>
        <w:t>)</w:t>
      </w:r>
      <w:r w:rsidR="002F6160">
        <w:t xml:space="preserve"> and split into </w:t>
      </w:r>
      <w:r w:rsidR="007204F4">
        <w:t>a training size of 70% (7,000 rows) and a test size of 30% (3,000 rows)</w:t>
      </w:r>
      <w:r>
        <w:t xml:space="preserve">.  </w:t>
      </w:r>
    </w:p>
    <w:p w14:paraId="1A993D27" w14:textId="77777777" w:rsidR="0041621D" w:rsidRPr="003970F8" w:rsidRDefault="0041621D" w:rsidP="003970F8"/>
    <w:p w14:paraId="051EB00A" w14:textId="77777777" w:rsidR="001C3D80" w:rsidRDefault="001C3D80" w:rsidP="00AF1342">
      <w:pPr>
        <w:spacing w:line="480" w:lineRule="auto"/>
      </w:pPr>
    </w:p>
    <w:p w14:paraId="02A32006" w14:textId="77777777" w:rsidR="001C3D80" w:rsidRDefault="001C3D80" w:rsidP="001C3D80">
      <w:pPr>
        <w:keepNext/>
        <w:spacing w:line="480" w:lineRule="auto"/>
        <w:jc w:val="center"/>
      </w:pPr>
      <w:r w:rsidRPr="001C3D80">
        <w:rPr>
          <w:noProof/>
        </w:rPr>
        <w:lastRenderedPageBreak/>
        <w:drawing>
          <wp:inline distT="0" distB="0" distL="0" distR="0" wp14:anchorId="207F80E5" wp14:editId="483D0525">
            <wp:extent cx="4572000" cy="3876431"/>
            <wp:effectExtent l="152400" t="152400" r="330200" b="34036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764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385652" w14:textId="0D237A86" w:rsidR="001C3D80" w:rsidRDefault="001C3D80" w:rsidP="001C3D80">
      <w:pPr>
        <w:pStyle w:val="Caption"/>
      </w:pPr>
      <w:r>
        <w:t xml:space="preserve">Figure </w:t>
      </w:r>
      <w:fldSimple w:instr=" SEQ Figure \* ARABIC ">
        <w:r w:rsidR="000C22F4">
          <w:rPr>
            <w:noProof/>
          </w:rPr>
          <w:t>7</w:t>
        </w:r>
      </w:fldSimple>
      <w:r>
        <w:t xml:space="preserve"> - Pruned Test Data Results</w:t>
      </w:r>
    </w:p>
    <w:p w14:paraId="0C6B0914" w14:textId="77777777" w:rsidR="001C3D80" w:rsidRDefault="001C3D80" w:rsidP="00AF1342">
      <w:pPr>
        <w:spacing w:line="480" w:lineRule="auto"/>
      </w:pPr>
    </w:p>
    <w:p w14:paraId="48127890" w14:textId="206505BA" w:rsidR="00583967" w:rsidRDefault="0026314A" w:rsidP="00C762E6">
      <w:pPr>
        <w:spacing w:line="480" w:lineRule="auto"/>
      </w:pPr>
      <w:r>
        <w:lastRenderedPageBreak/>
        <w:t xml:space="preserve">Once run, </w:t>
      </w:r>
      <w:r w:rsidR="00396336">
        <w:t xml:space="preserve">test </w:t>
      </w:r>
      <w:r>
        <w:t xml:space="preserve">results were compared to p-values to a threshold of 0.05 cutoff.  </w:t>
      </w:r>
      <w:r w:rsidRPr="00AF1342">
        <w:t>As you can see</w:t>
      </w:r>
      <w:r w:rsidR="00310C46">
        <w:t xml:space="preserve"> in Figure 7</w:t>
      </w:r>
      <w:r w:rsidRPr="00AF1342">
        <w:t>,</w:t>
      </w:r>
      <w:r w:rsidR="00310C46">
        <w:t xml:space="preserve"> not all test results met the cutoff</w:t>
      </w:r>
      <w:r w:rsidR="00396336">
        <w:t xml:space="preserve"> as in the </w:t>
      </w:r>
      <w:r w:rsidR="00B355B4">
        <w:t>previous logistic regression model</w:t>
      </w:r>
      <w:r w:rsidR="00310C46">
        <w:t xml:space="preserve">.  </w:t>
      </w:r>
      <w:r w:rsidR="00686CB4" w:rsidRPr="00686CB4">
        <w:rPr>
          <w:noProof/>
        </w:rPr>
        <w:drawing>
          <wp:inline distT="0" distB="0" distL="0" distR="0" wp14:anchorId="4BA64E80" wp14:editId="17F57336">
            <wp:extent cx="4786829" cy="5751195"/>
            <wp:effectExtent l="152400" t="152400" r="331470" b="3448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19463"/>
                    <a:stretch/>
                  </pic:blipFill>
                  <pic:spPr bwMode="auto">
                    <a:xfrm>
                      <a:off x="0" y="0"/>
                      <a:ext cx="4786829" cy="57511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7FF69" w14:textId="75FB2BCC" w:rsidR="00583967" w:rsidRDefault="00583967" w:rsidP="00583967">
      <w:pPr>
        <w:pStyle w:val="Caption"/>
      </w:pPr>
      <w:r>
        <w:t xml:space="preserve">Figure </w:t>
      </w:r>
      <w:fldSimple w:instr=" SEQ Figure \* ARABIC ">
        <w:r w:rsidR="000C22F4">
          <w:rPr>
            <w:noProof/>
          </w:rPr>
          <w:t>8</w:t>
        </w:r>
      </w:fldSimple>
      <w:r>
        <w:t xml:space="preserve"> - Logistic Regression Run with Hypothesis </w:t>
      </w:r>
      <w:r w:rsidR="00847662">
        <w:t xml:space="preserve">Variables </w:t>
      </w:r>
      <w:r>
        <w:t>and</w:t>
      </w:r>
      <w:r w:rsidR="00001348">
        <w:t xml:space="preserve"> Compared to</w:t>
      </w:r>
      <w:r>
        <w:t xml:space="preserve"> P-Value Threshold</w:t>
      </w:r>
    </w:p>
    <w:p w14:paraId="42BEB70F" w14:textId="77777777" w:rsidR="00C762E6" w:rsidRDefault="00C762E6" w:rsidP="00AF1342">
      <w:pPr>
        <w:spacing w:line="480" w:lineRule="auto"/>
      </w:pPr>
    </w:p>
    <w:p w14:paraId="6B286C4B" w14:textId="77777777" w:rsidR="00C762E6" w:rsidRDefault="00C762E6" w:rsidP="00AF1342">
      <w:pPr>
        <w:spacing w:line="480" w:lineRule="auto"/>
      </w:pPr>
    </w:p>
    <w:p w14:paraId="77365E18" w14:textId="29819471" w:rsidR="00B55E09" w:rsidRDefault="00081C32" w:rsidP="00AF1342">
      <w:pPr>
        <w:spacing w:line="480" w:lineRule="auto"/>
      </w:pPr>
      <w:r>
        <w:lastRenderedPageBreak/>
        <w:br/>
      </w:r>
      <w:r w:rsidR="007E3740">
        <w:t xml:space="preserve">C4 – </w:t>
      </w:r>
      <w:r>
        <w:t>Visualizations</w:t>
      </w:r>
    </w:p>
    <w:p w14:paraId="17973EB5" w14:textId="1AFCED75" w:rsidR="00B55E09" w:rsidRDefault="00D53243" w:rsidP="00AF1342">
      <w:pPr>
        <w:spacing w:line="480" w:lineRule="auto"/>
      </w:pPr>
      <w:r>
        <w:tab/>
        <w:t xml:space="preserve">The following </w:t>
      </w:r>
      <w:r w:rsidR="00724E05">
        <w:t xml:space="preserve">univariate </w:t>
      </w:r>
      <w:r w:rsidR="0067410A">
        <w:t xml:space="preserve">(Table 1) </w:t>
      </w:r>
      <w:r w:rsidR="00724E05">
        <w:t xml:space="preserve">and bivariate </w:t>
      </w:r>
      <w:r w:rsidR="0067410A">
        <w:t>(</w:t>
      </w:r>
      <w:r w:rsidR="00B61C26">
        <w:t>Table 2</w:t>
      </w:r>
      <w:r w:rsidR="0067410A">
        <w:t xml:space="preserve">) </w:t>
      </w:r>
      <w:r w:rsidR="00724E05">
        <w:t xml:space="preserve">visualizations are from the cleaned </w:t>
      </w:r>
      <w:r w:rsidR="00D24851">
        <w:t xml:space="preserve">and reduced </w:t>
      </w:r>
      <w:r w:rsidR="00724E05">
        <w:t>data set.  The bivariate visualization include</w:t>
      </w:r>
      <w:r w:rsidR="007C4F99">
        <w:t>s</w:t>
      </w:r>
      <w:r w:rsidR="00724E05">
        <w:t xml:space="preserve"> the target variable.  </w:t>
      </w:r>
    </w:p>
    <w:p w14:paraId="450B8B28" w14:textId="77777777" w:rsidR="00724E05" w:rsidRDefault="00724E05" w:rsidP="00AF1342">
      <w:pPr>
        <w:spacing w:line="48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531C3" w14:paraId="03C41202" w14:textId="77777777" w:rsidTr="007A4DE2">
        <w:trPr>
          <w:jc w:val="center"/>
        </w:trPr>
        <w:tc>
          <w:tcPr>
            <w:tcW w:w="3116" w:type="dxa"/>
          </w:tcPr>
          <w:p w14:paraId="238A1631" w14:textId="4C0ECD66" w:rsidR="00D24851" w:rsidRDefault="00B43720" w:rsidP="00AF1342">
            <w:pPr>
              <w:spacing w:line="480" w:lineRule="auto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B43720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6EEAAF4C" wp14:editId="3534803E">
                  <wp:extent cx="1645920" cy="1924893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2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821E43" w14:textId="2F4F5538" w:rsidR="00D24851" w:rsidRDefault="003B0454" w:rsidP="00AF1342">
            <w:pPr>
              <w:spacing w:line="480" w:lineRule="auto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3B0454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118502B7" wp14:editId="5BF65CDC">
                  <wp:extent cx="1645920" cy="1980846"/>
                  <wp:effectExtent l="0" t="0" r="508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1CF9641" w14:textId="1A701EF0" w:rsidR="00D24851" w:rsidRDefault="009531C3" w:rsidP="00AF1342">
            <w:pPr>
              <w:keepNext/>
              <w:spacing w:line="480" w:lineRule="auto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9531C3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5A5F8BCB" wp14:editId="48CFA736">
                  <wp:extent cx="1645920" cy="1980846"/>
                  <wp:effectExtent l="0" t="0" r="508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B5E013" w14:textId="0907CC4E" w:rsidR="00724E05" w:rsidRDefault="007A4DE2" w:rsidP="00AF1342">
      <w:pPr>
        <w:pStyle w:val="Caption"/>
        <w:spacing w:line="480" w:lineRule="auto"/>
      </w:pPr>
      <w:r>
        <w:t xml:space="preserve">Table </w:t>
      </w:r>
      <w:fldSimple w:instr=" SEQ Table \* ARABIC ">
        <w:r w:rsidR="002F6D6C">
          <w:rPr>
            <w:noProof/>
          </w:rPr>
          <w:t>1</w:t>
        </w:r>
      </w:fldSimple>
      <w:r>
        <w:t xml:space="preserve"> - Univariate Visualizations</w:t>
      </w:r>
    </w:p>
    <w:p w14:paraId="05862379" w14:textId="77777777" w:rsidR="00B61C26" w:rsidRDefault="00B61C26" w:rsidP="00B61C26"/>
    <w:p w14:paraId="01656F0A" w14:textId="77777777" w:rsidR="00B61C26" w:rsidRPr="00B61C26" w:rsidRDefault="00B61C26" w:rsidP="00B61C2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3368CD" w14:paraId="7B234C32" w14:textId="77777777" w:rsidTr="00332EE1">
        <w:tc>
          <w:tcPr>
            <w:tcW w:w="4536" w:type="dxa"/>
          </w:tcPr>
          <w:p w14:paraId="2E5C27A1" w14:textId="77777777" w:rsidR="003368CD" w:rsidRDefault="003368CD" w:rsidP="00332EE1">
            <w:pPr>
              <w:spacing w:line="480" w:lineRule="auto"/>
              <w:jc w:val="center"/>
            </w:pPr>
            <w:r w:rsidRPr="00C8099A">
              <w:rPr>
                <w:noProof/>
              </w:rPr>
              <w:drawing>
                <wp:inline distT="0" distB="0" distL="0" distR="0" wp14:anchorId="0B4FA867" wp14:editId="01BD72DD">
                  <wp:extent cx="2743200" cy="1736185"/>
                  <wp:effectExtent l="0" t="0" r="0" b="381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3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0691A51" w14:textId="08A5FA88" w:rsidR="003368CD" w:rsidRDefault="003368CD" w:rsidP="00332EE1">
            <w:pPr>
              <w:spacing w:line="480" w:lineRule="auto"/>
              <w:jc w:val="center"/>
            </w:pPr>
            <w:r w:rsidRPr="007E5AFE">
              <w:rPr>
                <w:noProof/>
              </w:rPr>
              <w:drawing>
                <wp:inline distT="0" distB="0" distL="0" distR="0" wp14:anchorId="6288FB8F" wp14:editId="2FA2679D">
                  <wp:extent cx="2743200" cy="1736189"/>
                  <wp:effectExtent l="0" t="0" r="0" b="381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36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8CD" w14:paraId="13099C75" w14:textId="77777777" w:rsidTr="00332EE1">
        <w:tc>
          <w:tcPr>
            <w:tcW w:w="4536" w:type="dxa"/>
          </w:tcPr>
          <w:p w14:paraId="6CCE8895" w14:textId="3B73F20D" w:rsidR="003368CD" w:rsidRDefault="003368CD" w:rsidP="00332EE1">
            <w:pPr>
              <w:spacing w:line="480" w:lineRule="auto"/>
              <w:jc w:val="center"/>
            </w:pPr>
            <w:r w:rsidRPr="008152C6">
              <w:rPr>
                <w:noProof/>
              </w:rPr>
              <w:lastRenderedPageBreak/>
              <w:drawing>
                <wp:inline distT="0" distB="0" distL="0" distR="0" wp14:anchorId="6A19AADF" wp14:editId="7994CE16">
                  <wp:extent cx="2743200" cy="1736188"/>
                  <wp:effectExtent l="0" t="0" r="0" b="381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3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A5AA8C6" w14:textId="4096459C" w:rsidR="003368CD" w:rsidRDefault="003368CD" w:rsidP="00332EE1">
            <w:pPr>
              <w:spacing w:line="480" w:lineRule="auto"/>
              <w:jc w:val="center"/>
            </w:pPr>
            <w:r w:rsidRPr="00C74D74">
              <w:rPr>
                <w:noProof/>
              </w:rPr>
              <w:drawing>
                <wp:inline distT="0" distB="0" distL="0" distR="0" wp14:anchorId="5FF955B3" wp14:editId="3AFA5C47">
                  <wp:extent cx="2743200" cy="1736188"/>
                  <wp:effectExtent l="0" t="0" r="0" b="381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3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62A0" w14:paraId="0C319A64" w14:textId="77777777" w:rsidTr="00332EE1">
        <w:tc>
          <w:tcPr>
            <w:tcW w:w="9072" w:type="dxa"/>
            <w:gridSpan w:val="2"/>
          </w:tcPr>
          <w:p w14:paraId="18DA5D14" w14:textId="6FB1D734" w:rsidR="009E62A0" w:rsidRPr="00C74D74" w:rsidRDefault="009E62A0" w:rsidP="002F6D6C">
            <w:pPr>
              <w:keepNext/>
              <w:spacing w:line="480" w:lineRule="auto"/>
              <w:jc w:val="center"/>
            </w:pPr>
            <w:r w:rsidRPr="00F304B5">
              <w:rPr>
                <w:noProof/>
              </w:rPr>
              <w:drawing>
                <wp:inline distT="0" distB="0" distL="0" distR="0" wp14:anchorId="6B276238" wp14:editId="6A3E276E">
                  <wp:extent cx="2743200" cy="1736188"/>
                  <wp:effectExtent l="0" t="0" r="0" b="38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3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FEE766" w14:textId="09C4A4C0" w:rsidR="00DF1859" w:rsidRDefault="002F6D6C" w:rsidP="002F6D6C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Bivariate Visualizations</w:t>
      </w:r>
    </w:p>
    <w:p w14:paraId="546D3490" w14:textId="77777777" w:rsidR="002F6D6C" w:rsidRPr="002F6D6C" w:rsidRDefault="002F6D6C" w:rsidP="002F6D6C"/>
    <w:p w14:paraId="0DC92EE0" w14:textId="388FC3E8" w:rsidR="003E5983" w:rsidRDefault="000C6D01" w:rsidP="00AF1342">
      <w:pPr>
        <w:spacing w:line="480" w:lineRule="auto"/>
        <w:rPr>
          <w:b/>
          <w:bCs/>
        </w:rPr>
      </w:pPr>
      <w:r>
        <w:rPr>
          <w:b/>
          <w:bCs/>
        </w:rPr>
        <w:t>C5: Prepared Data Set</w:t>
      </w:r>
    </w:p>
    <w:p w14:paraId="00D97781" w14:textId="5A938DD8" w:rsidR="004A0DA4" w:rsidRDefault="00625F3C" w:rsidP="00B61C26">
      <w:pPr>
        <w:spacing w:line="480" w:lineRule="auto"/>
        <w:ind w:firstLine="720"/>
      </w:pPr>
      <w:r>
        <w:t xml:space="preserve">Saved within the provided folder </w:t>
      </w:r>
      <w:r w:rsidR="00AF6E41">
        <w:t xml:space="preserve">is </w:t>
      </w:r>
      <w:r w:rsidR="00305906">
        <w:t xml:space="preserve">the </w:t>
      </w:r>
      <w:r w:rsidR="00D83E7A">
        <w:t>“</w:t>
      </w:r>
      <w:proofErr w:type="spellStart"/>
      <w:r w:rsidR="00D83E7A">
        <w:t>JWillis</w:t>
      </w:r>
      <w:proofErr w:type="spellEnd"/>
      <w:r w:rsidR="00D83E7A">
        <w:t>_</w:t>
      </w:r>
      <w:r w:rsidR="0048559F" w:rsidRPr="0048559F">
        <w:t xml:space="preserve"> D208_</w:t>
      </w:r>
      <w:r w:rsidR="007267BF" w:rsidRPr="007267BF">
        <w:t xml:space="preserve"> </w:t>
      </w:r>
      <w:r w:rsidR="007267BF" w:rsidRPr="00593452">
        <w:t>PA</w:t>
      </w:r>
      <w:r w:rsidR="007267BF">
        <w:t>2_Log</w:t>
      </w:r>
      <w:r w:rsidR="007267BF" w:rsidRPr="00593452">
        <w:t>Reg</w:t>
      </w:r>
      <w:r w:rsidR="0048559F" w:rsidRPr="0048559F">
        <w:t>.ipynb</w:t>
      </w:r>
      <w:r w:rsidR="00D83E7A">
        <w:t>”</w:t>
      </w:r>
      <w:r w:rsidR="007E2687">
        <w:t xml:space="preserve"> file, </w:t>
      </w:r>
      <w:r w:rsidR="00A8462D">
        <w:t>demonstrating</w:t>
      </w:r>
      <w:r w:rsidR="007E2687">
        <w:t xml:space="preserve"> the steps taken </w:t>
      </w:r>
      <w:r w:rsidR="003A7FE5">
        <w:t xml:space="preserve">to </w:t>
      </w:r>
      <w:r w:rsidR="00305906">
        <w:t xml:space="preserve">explore and analyze </w:t>
      </w:r>
      <w:r w:rsidR="00D71E40">
        <w:t xml:space="preserve">the provided data set </w:t>
      </w:r>
      <w:r w:rsidR="00F20D90">
        <w:t>from</w:t>
      </w:r>
      <w:r w:rsidR="00D71E40">
        <w:t xml:space="preserve"> </w:t>
      </w:r>
      <w:r w:rsidR="00702D02">
        <w:t xml:space="preserve">the </w:t>
      </w:r>
      <w:r w:rsidR="00D71E40">
        <w:t>“</w:t>
      </w:r>
      <w:proofErr w:type="gramStart"/>
      <w:r w:rsidR="00D71E40">
        <w:t>medical_clean.csv”</w:t>
      </w:r>
      <w:r w:rsidR="00305906">
        <w:t xml:space="preserve"> </w:t>
      </w:r>
      <w:r w:rsidR="00855037">
        <w:t xml:space="preserve"> file</w:t>
      </w:r>
      <w:proofErr w:type="gramEnd"/>
      <w:r w:rsidR="00855037">
        <w:t xml:space="preserve">. </w:t>
      </w:r>
      <w:r w:rsidR="003A7FE5">
        <w:t xml:space="preserve"> </w:t>
      </w:r>
      <w:r w:rsidR="000F6A07">
        <w:t xml:space="preserve">Once </w:t>
      </w:r>
      <w:proofErr w:type="spellStart"/>
      <w:r w:rsidR="00A817BF">
        <w:t>Jupyter</w:t>
      </w:r>
      <w:proofErr w:type="spellEnd"/>
      <w:r w:rsidR="00A817BF">
        <w:t xml:space="preserve"> Notebook or </w:t>
      </w:r>
      <w:proofErr w:type="spellStart"/>
      <w:r w:rsidR="00A817BF">
        <w:t>JupyterLab</w:t>
      </w:r>
      <w:proofErr w:type="spellEnd"/>
      <w:r w:rsidR="00A817BF">
        <w:t xml:space="preserve"> </w:t>
      </w:r>
      <w:r w:rsidR="00702D02">
        <w:t xml:space="preserve">is </w:t>
      </w:r>
      <w:r w:rsidR="00A817BF">
        <w:t xml:space="preserve">running, </w:t>
      </w:r>
      <w:r w:rsidR="007A0141">
        <w:t xml:space="preserve">navigate to the </w:t>
      </w:r>
      <w:r w:rsidR="004E37AD">
        <w:t xml:space="preserve">open </w:t>
      </w:r>
      <w:r w:rsidR="005D00BA">
        <w:t xml:space="preserve">the </w:t>
      </w:r>
      <w:r w:rsidR="008F48AC">
        <w:t>“</w:t>
      </w:r>
      <w:proofErr w:type="spellStart"/>
      <w:r w:rsidR="008F48AC" w:rsidRPr="008F48AC">
        <w:t>JWillis</w:t>
      </w:r>
      <w:proofErr w:type="spellEnd"/>
      <w:r w:rsidR="008F48AC" w:rsidRPr="008F48AC">
        <w:t>_</w:t>
      </w:r>
      <w:r w:rsidR="003B280D" w:rsidRPr="003B280D">
        <w:t xml:space="preserve"> D208_</w:t>
      </w:r>
      <w:r w:rsidR="007267BF" w:rsidRPr="007267BF">
        <w:t xml:space="preserve"> </w:t>
      </w:r>
      <w:r w:rsidR="007267BF" w:rsidRPr="00593452">
        <w:t>PA</w:t>
      </w:r>
      <w:r w:rsidR="007267BF">
        <w:t>2_Log</w:t>
      </w:r>
      <w:r w:rsidR="007267BF" w:rsidRPr="00593452">
        <w:t>Reg</w:t>
      </w:r>
      <w:r w:rsidR="007267BF">
        <w:t xml:space="preserve"> </w:t>
      </w:r>
      <w:proofErr w:type="gramStart"/>
      <w:r w:rsidR="008F48AC">
        <w:t>“ folder</w:t>
      </w:r>
      <w:proofErr w:type="gramEnd"/>
      <w:r w:rsidR="008F48AC">
        <w:t xml:space="preserve">.  From there, you will find </w:t>
      </w:r>
      <w:r w:rsidR="00A414A2">
        <w:t xml:space="preserve">the </w:t>
      </w:r>
      <w:proofErr w:type="spellStart"/>
      <w:r w:rsidR="004E37AD">
        <w:t>JWillis</w:t>
      </w:r>
      <w:proofErr w:type="spellEnd"/>
      <w:r w:rsidR="004E37AD">
        <w:t>_</w:t>
      </w:r>
      <w:r w:rsidR="003B280D" w:rsidRPr="003B280D">
        <w:t xml:space="preserve"> D208_</w:t>
      </w:r>
      <w:r w:rsidR="007267BF" w:rsidRPr="007267BF">
        <w:t xml:space="preserve"> </w:t>
      </w:r>
      <w:r w:rsidR="007267BF" w:rsidRPr="00593452">
        <w:t>PA</w:t>
      </w:r>
      <w:r w:rsidR="007267BF">
        <w:t>2_Log</w:t>
      </w:r>
      <w:r w:rsidR="007267BF" w:rsidRPr="00593452">
        <w:t>Reg</w:t>
      </w:r>
      <w:r w:rsidR="003B280D" w:rsidRPr="003B280D">
        <w:t>.ipynb</w:t>
      </w:r>
      <w:r w:rsidR="003B280D">
        <w:t xml:space="preserve"> </w:t>
      </w:r>
      <w:r w:rsidR="005D00BA">
        <w:t xml:space="preserve">file and </w:t>
      </w:r>
      <w:r w:rsidR="00A414A2">
        <w:t>the “</w:t>
      </w:r>
      <w:proofErr w:type="gramStart"/>
      <w:r w:rsidR="00A414A2">
        <w:t>medical_clean.csv”  file</w:t>
      </w:r>
      <w:proofErr w:type="gramEnd"/>
      <w:r w:rsidR="00A414A2">
        <w:t>.  R</w:t>
      </w:r>
      <w:r w:rsidR="005D00BA">
        <w:t>un</w:t>
      </w:r>
      <w:r w:rsidR="0048550D">
        <w:t xml:space="preserve"> all cells</w:t>
      </w:r>
      <w:r w:rsidR="00CC42C0">
        <w:t xml:space="preserve"> by </w:t>
      </w:r>
      <w:r w:rsidR="00AA13FB">
        <w:t xml:space="preserve">navigating to </w:t>
      </w:r>
      <w:r w:rsidR="00B7761B">
        <w:t xml:space="preserve">Cells </w:t>
      </w:r>
      <w:r w:rsidR="00B7761B">
        <w:sym w:font="Wingdings" w:char="F0E0"/>
      </w:r>
      <w:r w:rsidR="00B7761B">
        <w:t xml:space="preserve"> ‘Run All’ in </w:t>
      </w:r>
      <w:proofErr w:type="spellStart"/>
      <w:r w:rsidR="00B7761B">
        <w:t>Jupyter</w:t>
      </w:r>
      <w:proofErr w:type="spellEnd"/>
      <w:r w:rsidR="00B7761B">
        <w:t xml:space="preserve"> Notebook or </w:t>
      </w:r>
      <w:r w:rsidR="00AA13FB">
        <w:t xml:space="preserve">View </w:t>
      </w:r>
      <w:r w:rsidR="00AA13FB">
        <w:sym w:font="Wingdings" w:char="F0E0"/>
      </w:r>
      <w:r w:rsidR="00AA13FB">
        <w:t xml:space="preserve"> ‘Run All Cells’</w:t>
      </w:r>
      <w:r w:rsidR="00B7761B">
        <w:t xml:space="preserve"> from within </w:t>
      </w:r>
      <w:proofErr w:type="spellStart"/>
      <w:r w:rsidR="00B7761B">
        <w:t>JupyterLab</w:t>
      </w:r>
      <w:proofErr w:type="spellEnd"/>
      <w:r w:rsidR="00AA13FB">
        <w:t xml:space="preserve">. </w:t>
      </w:r>
      <w:r w:rsidR="00E16A01">
        <w:t xml:space="preserve">The first step is to </w:t>
      </w:r>
      <w:r w:rsidR="00A671BA">
        <w:t xml:space="preserve">import libraries and </w:t>
      </w:r>
      <w:r w:rsidR="00E16A01">
        <w:t xml:space="preserve">read the raw data from the </w:t>
      </w:r>
      <w:r w:rsidR="00123138">
        <w:t>CSV</w:t>
      </w:r>
      <w:r w:rsidR="00A671BA">
        <w:t xml:space="preserve">.  </w:t>
      </w:r>
      <w:r w:rsidR="001E7760">
        <w:t>Once the libraries are imported, the data</w:t>
      </w:r>
      <w:r w:rsidR="00E35138">
        <w:t xml:space="preserve"> is read into the notebook</w:t>
      </w:r>
      <w:r w:rsidR="001E7760">
        <w:t>.</w:t>
      </w:r>
      <w:r w:rsidR="00A1573E">
        <w:t xml:space="preserve"> </w:t>
      </w:r>
      <w:r w:rsidR="00123138">
        <w:t>Ensure</w:t>
      </w:r>
      <w:r w:rsidR="001E7760">
        <w:t xml:space="preserve"> the medical_raw_data.csv file </w:t>
      </w:r>
      <w:r w:rsidR="00E35138">
        <w:t xml:space="preserve">is kept </w:t>
      </w:r>
      <w:r w:rsidR="001E7760">
        <w:t>in the same folder</w:t>
      </w:r>
      <w:r w:rsidR="0028035C">
        <w:t xml:space="preserve"> </w:t>
      </w:r>
      <w:r w:rsidR="001E7760">
        <w:t xml:space="preserve">or provide the correct path when reading in the data.  </w:t>
      </w:r>
    </w:p>
    <w:p w14:paraId="661DEA5A" w14:textId="77777777" w:rsidR="00427ADF" w:rsidRDefault="00427ADF" w:rsidP="00AF1342">
      <w:pPr>
        <w:spacing w:line="480" w:lineRule="auto"/>
        <w:rPr>
          <w:b/>
          <w:bCs/>
        </w:rPr>
      </w:pPr>
    </w:p>
    <w:p w14:paraId="7C655BB6" w14:textId="11BC9E60" w:rsidR="00AF004B" w:rsidRDefault="00AF004B" w:rsidP="00AF1342">
      <w:pPr>
        <w:spacing w:line="480" w:lineRule="auto"/>
        <w:rPr>
          <w:b/>
          <w:bCs/>
        </w:rPr>
      </w:pPr>
      <w:r>
        <w:rPr>
          <w:b/>
          <w:bCs/>
        </w:rPr>
        <w:t>D1: Initial Model</w:t>
      </w:r>
    </w:p>
    <w:p w14:paraId="79449C35" w14:textId="5A145EB1" w:rsidR="00BF1E58" w:rsidRDefault="00AF004B" w:rsidP="00AF1342">
      <w:pPr>
        <w:spacing w:line="480" w:lineRule="auto"/>
      </w:pPr>
      <w:r>
        <w:rPr>
          <w:b/>
          <w:bCs/>
        </w:rPr>
        <w:lastRenderedPageBreak/>
        <w:tab/>
      </w:r>
      <w:r>
        <w:t>The submission provides an accurate initial logistic regression model from all predictors identified in the hypothesis</w:t>
      </w:r>
      <w:r w:rsidR="00BF1E58">
        <w:t>.</w:t>
      </w:r>
    </w:p>
    <w:p w14:paraId="50117D3F" w14:textId="77777777" w:rsidR="00BF1E58" w:rsidRPr="00AF004B" w:rsidRDefault="00BF1E58" w:rsidP="00AF1342">
      <w:pPr>
        <w:spacing w:line="480" w:lineRule="auto"/>
      </w:pPr>
    </w:p>
    <w:p w14:paraId="525E642E" w14:textId="1F42F0D5" w:rsidR="006B47F6" w:rsidRDefault="0085477C" w:rsidP="00AF1342">
      <w:pPr>
        <w:spacing w:line="480" w:lineRule="auto"/>
        <w:rPr>
          <w:b/>
          <w:bCs/>
        </w:rPr>
      </w:pPr>
      <w:r>
        <w:rPr>
          <w:b/>
          <w:bCs/>
        </w:rPr>
        <w:t>D2</w:t>
      </w:r>
      <w:r>
        <w:t xml:space="preserve"> – </w:t>
      </w:r>
      <w:r w:rsidR="006B47F6">
        <w:rPr>
          <w:b/>
          <w:bCs/>
        </w:rPr>
        <w:t>Justification of Model Reduction</w:t>
      </w:r>
    </w:p>
    <w:p w14:paraId="40CCFB6F" w14:textId="77E818F6" w:rsidR="006B47F6" w:rsidRPr="00BF1E58" w:rsidRDefault="000C23AC" w:rsidP="00AF1342">
      <w:pPr>
        <w:spacing w:line="480" w:lineRule="auto"/>
      </w:pPr>
      <w:r>
        <w:tab/>
        <w:t xml:space="preserve">The model’s variables </w:t>
      </w:r>
      <w:r w:rsidR="00511AF9">
        <w:t>were</w:t>
      </w:r>
      <w:r>
        <w:t xml:space="preserve"> further reduced (Figure 6</w:t>
      </w:r>
      <w:r w:rsidR="00B9096F">
        <w:t xml:space="preserve"> and 7</w:t>
      </w:r>
      <w:r>
        <w:t>) after initially running</w:t>
      </w:r>
      <w:r w:rsidR="00B9096F">
        <w:t xml:space="preserve"> the model, </w:t>
      </w:r>
      <w:r>
        <w:t xml:space="preserve">comparing </w:t>
      </w:r>
      <w:r w:rsidR="004C735B">
        <w:t>variable p-values to a threshold of 0.05</w:t>
      </w:r>
      <w:r w:rsidR="00B9096F">
        <w:t>, re</w:t>
      </w:r>
      <w:r w:rsidR="005F276E">
        <w:t>taining values that were lower than the cutoff, and rerunning the model</w:t>
      </w:r>
      <w:r w:rsidR="004C735B">
        <w:t xml:space="preserve">.  </w:t>
      </w:r>
    </w:p>
    <w:p w14:paraId="10787C9F" w14:textId="77777777" w:rsidR="007D3BDC" w:rsidRDefault="007D3BDC" w:rsidP="00AF1342">
      <w:pPr>
        <w:spacing w:line="480" w:lineRule="auto"/>
        <w:rPr>
          <w:b/>
          <w:bCs/>
        </w:rPr>
      </w:pPr>
    </w:p>
    <w:p w14:paraId="02995EA3" w14:textId="53503996" w:rsidR="0085477C" w:rsidRPr="00BF1E58" w:rsidRDefault="0085477C" w:rsidP="00AF1342">
      <w:pPr>
        <w:spacing w:line="480" w:lineRule="auto"/>
        <w:rPr>
          <w:b/>
          <w:bCs/>
        </w:rPr>
      </w:pPr>
      <w:r w:rsidRPr="00BF1E58">
        <w:rPr>
          <w:b/>
          <w:bCs/>
        </w:rPr>
        <w:t xml:space="preserve">D3 –Reduced </w:t>
      </w:r>
      <w:r w:rsidR="00092A05" w:rsidRPr="00BF1E58">
        <w:rPr>
          <w:b/>
          <w:bCs/>
        </w:rPr>
        <w:t>Logistic</w:t>
      </w:r>
      <w:r w:rsidRPr="00BF1E58">
        <w:rPr>
          <w:b/>
          <w:bCs/>
        </w:rPr>
        <w:t xml:space="preserve"> Regression Model</w:t>
      </w:r>
    </w:p>
    <w:p w14:paraId="3C4DE810" w14:textId="6BB98E9F" w:rsidR="00B4774B" w:rsidRDefault="00B4774B" w:rsidP="00AF1342">
      <w:pPr>
        <w:spacing w:line="480" w:lineRule="auto"/>
      </w:pPr>
      <w:r>
        <w:tab/>
      </w:r>
      <w:r w:rsidR="000363DB">
        <w:t xml:space="preserve">Submission provides a reduced </w:t>
      </w:r>
      <w:r w:rsidR="00092A05">
        <w:t>logistic</w:t>
      </w:r>
      <w:r w:rsidR="000363DB">
        <w:t xml:space="preserve"> regression model, </w:t>
      </w:r>
      <w:r w:rsidR="00F11CDB">
        <w:t>including categorical and c</w:t>
      </w:r>
      <w:r w:rsidR="00A36083">
        <w:t>ontinuous</w:t>
      </w:r>
      <w:r w:rsidR="00F11CDB">
        <w:t xml:space="preserve"> variables, aligned with the hypothesis.  </w:t>
      </w:r>
    </w:p>
    <w:p w14:paraId="590F51EA" w14:textId="77777777" w:rsidR="00F11CDB" w:rsidRDefault="00F11CDB" w:rsidP="00AF1342">
      <w:pPr>
        <w:spacing w:line="480" w:lineRule="auto"/>
      </w:pPr>
    </w:p>
    <w:p w14:paraId="51A6E0F4" w14:textId="77777777" w:rsidR="00EC6655" w:rsidRPr="005446DB" w:rsidRDefault="0085477C" w:rsidP="00AF1342">
      <w:pPr>
        <w:spacing w:line="480" w:lineRule="auto"/>
        <w:rPr>
          <w:b/>
          <w:bCs/>
        </w:rPr>
      </w:pPr>
      <w:r w:rsidRPr="005446DB">
        <w:rPr>
          <w:b/>
          <w:bCs/>
        </w:rPr>
        <w:t xml:space="preserve">E1 – </w:t>
      </w:r>
      <w:r w:rsidR="00EC6655" w:rsidRPr="005446DB">
        <w:rPr>
          <w:b/>
          <w:bCs/>
        </w:rPr>
        <w:t>Model Comparison</w:t>
      </w:r>
    </w:p>
    <w:p w14:paraId="35ECE5C9" w14:textId="015465B3" w:rsidR="00C762E6" w:rsidRDefault="00755412" w:rsidP="00AF1342">
      <w:pPr>
        <w:spacing w:line="480" w:lineRule="auto"/>
      </w:pPr>
      <w:r>
        <w:rPr>
          <w:b/>
          <w:bCs/>
        </w:rPr>
        <w:tab/>
      </w:r>
      <w:r w:rsidR="00203700" w:rsidRPr="00373456">
        <w:t xml:space="preserve">Using stepwise regression </w:t>
      </w:r>
      <w:r w:rsidR="00373456" w:rsidRPr="00373456">
        <w:t xml:space="preserve">helped logically choose which variables to keep and which variables to remove.  </w:t>
      </w:r>
      <w:r w:rsidR="00973E1A">
        <w:t xml:space="preserve">As seen in Figure </w:t>
      </w:r>
      <w:r w:rsidR="005F276E">
        <w:t>6</w:t>
      </w:r>
      <w:r w:rsidR="00973E1A">
        <w:t xml:space="preserve"> and </w:t>
      </w:r>
      <w:r w:rsidR="005F276E">
        <w:t>7</w:t>
      </w:r>
      <w:r w:rsidR="00973E1A">
        <w:t xml:space="preserve">, </w:t>
      </w:r>
      <w:r w:rsidR="005D5C55">
        <w:t xml:space="preserve">while looking at the “P &gt; |t|” column and comparing </w:t>
      </w:r>
      <w:r w:rsidR="00B61515">
        <w:t xml:space="preserve">coefficients against </w:t>
      </w:r>
      <w:r w:rsidR="00B070F1">
        <w:t>a p-value of 0.05, I ke</w:t>
      </w:r>
      <w:r w:rsidR="001E7B7E">
        <w:t>pt</w:t>
      </w:r>
      <w:r w:rsidR="00B070F1">
        <w:t xml:space="preserve"> </w:t>
      </w:r>
      <w:r w:rsidR="00A35BB6">
        <w:t xml:space="preserve">significant variables that were less than this threshold. </w:t>
      </w:r>
      <w:r w:rsidR="00C762E6">
        <w:t xml:space="preserve">Additionally, only </w:t>
      </w:r>
      <w:proofErr w:type="spellStart"/>
      <w:r w:rsidR="00C762E6">
        <w:t>Initial_days</w:t>
      </w:r>
      <w:proofErr w:type="spellEnd"/>
      <w:r w:rsidR="00C762E6">
        <w:t xml:space="preserve"> made the training model threshold from our original hypothesis.  Meaning, we would have to accept the null hypothesis as the other predictor variables </w:t>
      </w:r>
      <w:r w:rsidR="00C762E6" w:rsidRPr="00AF1342">
        <w:t>(</w:t>
      </w:r>
      <w:proofErr w:type="spellStart"/>
      <w:r w:rsidR="00C762E6">
        <w:t>Initial_admin</w:t>
      </w:r>
      <w:proofErr w:type="spellEnd"/>
      <w:r w:rsidR="00C762E6">
        <w:t xml:space="preserve"> and </w:t>
      </w:r>
      <w:proofErr w:type="spellStart"/>
      <w:r w:rsidR="00C762E6">
        <w:t>Diabetes_Yes</w:t>
      </w:r>
      <w:proofErr w:type="spellEnd"/>
      <w:r w:rsidR="00C762E6" w:rsidRPr="00AF1342">
        <w:t xml:space="preserve">) were </w:t>
      </w:r>
      <w:r w:rsidR="00C762E6">
        <w:t xml:space="preserve">all </w:t>
      </w:r>
      <w:r w:rsidR="00C762E6" w:rsidRPr="00AF1342">
        <w:t>above a</w:t>
      </w:r>
      <w:r w:rsidR="00C762E6">
        <w:t xml:space="preserve"> p-value threshold of 0.05.  Furthermore, I specifically ran and tested only variables from the hypothesis (Figure 8) showing out of the original variables, only </w:t>
      </w:r>
      <w:proofErr w:type="spellStart"/>
      <w:r w:rsidR="00C762E6">
        <w:t>Initial_days</w:t>
      </w:r>
      <w:proofErr w:type="spellEnd"/>
      <w:r w:rsidR="00C762E6">
        <w:t xml:space="preserve"> met the model criteria in both the original run and the training/testing run.  </w:t>
      </w:r>
    </w:p>
    <w:p w14:paraId="5F045102" w14:textId="77777777" w:rsidR="00A81EE3" w:rsidRDefault="00A81EE3" w:rsidP="00AF1342">
      <w:pPr>
        <w:spacing w:line="480" w:lineRule="auto"/>
      </w:pPr>
    </w:p>
    <w:p w14:paraId="46B27E0A" w14:textId="77777777" w:rsidR="00EA6F7C" w:rsidRPr="00EA6F7C" w:rsidRDefault="00EA6F7C" w:rsidP="00EA6F7C"/>
    <w:p w14:paraId="622F56D4" w14:textId="0A70F41A" w:rsidR="00AB1F46" w:rsidRDefault="003F6BDA" w:rsidP="00AF1342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E2</w:t>
      </w:r>
      <w:r w:rsidR="00D13561">
        <w:rPr>
          <w:b/>
          <w:bCs/>
        </w:rPr>
        <w:t xml:space="preserve"> – Output and Calculations</w:t>
      </w:r>
    </w:p>
    <w:p w14:paraId="7FAE59DF" w14:textId="77777777" w:rsidR="00D13561" w:rsidRPr="00BD3D65" w:rsidRDefault="00D13561" w:rsidP="00D13561">
      <w:pPr>
        <w:spacing w:line="480" w:lineRule="auto"/>
        <w:rPr>
          <w:b/>
          <w:bCs/>
        </w:rPr>
      </w:pPr>
      <w:r>
        <w:rPr>
          <w:b/>
          <w:bCs/>
        </w:rPr>
        <w:t>From Reading:</w:t>
      </w:r>
      <w:r w:rsidRPr="00BD3D65">
        <w:rPr>
          <w:rFonts w:ascii="Cambria Math" w:hAnsi="Cambria Math"/>
          <w:i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</w:rPr>
            <m:t>μ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β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β</m:t>
                  </m:r>
                </m:sup>
              </m:sSup>
            </m:den>
          </m:f>
        </m:oMath>
      </m:oMathPara>
    </w:p>
    <w:p w14:paraId="5EBAC48F" w14:textId="77777777" w:rsidR="00D13561" w:rsidRDefault="00D13561" w:rsidP="00D13561">
      <w:pPr>
        <w:spacing w:line="480" w:lineRule="auto"/>
        <w:rPr>
          <w:b/>
          <w:bCs/>
        </w:rPr>
      </w:pPr>
      <w:r>
        <w:rPr>
          <w:b/>
          <w:bCs/>
        </w:rPr>
        <w:t>The parametric form of the model:</w:t>
      </w:r>
    </w:p>
    <w:p w14:paraId="3E13883A" w14:textId="77777777" w:rsidR="00D13561" w:rsidRPr="00BD3D65" w:rsidRDefault="00D13561" w:rsidP="00D13561">
      <w:pPr>
        <w:spacing w:line="48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⋯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+ε</m:t>
          </m:r>
        </m:oMath>
      </m:oMathPara>
    </w:p>
    <w:p w14:paraId="0E5DF097" w14:textId="77777777" w:rsidR="00D13561" w:rsidRDefault="00D13561" w:rsidP="00D13561"/>
    <w:p w14:paraId="44E38A53" w14:textId="77777777" w:rsidR="00D13561" w:rsidRDefault="00D13561" w:rsidP="00D13561">
      <w:pPr>
        <w:spacing w:line="480" w:lineRule="auto"/>
        <w:rPr>
          <w:b/>
          <w:bCs/>
        </w:rPr>
      </w:pPr>
      <w:r>
        <w:rPr>
          <w:b/>
          <w:bCs/>
        </w:rPr>
        <w:t>The descriptive form:</w:t>
      </w:r>
    </w:p>
    <w:p w14:paraId="683E7834" w14:textId="77777777" w:rsidR="00D13561" w:rsidRPr="00BD3D65" w:rsidRDefault="0035671C" w:rsidP="00D13561">
      <w:pPr>
        <w:spacing w:line="480" w:lineRule="auto"/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⋯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den>
          </m:f>
        </m:oMath>
      </m:oMathPara>
    </w:p>
    <w:p w14:paraId="72D64D39" w14:textId="77777777" w:rsidR="00D13561" w:rsidRDefault="00D13561" w:rsidP="00D13561">
      <w:pPr>
        <w:spacing w:line="480" w:lineRule="auto"/>
        <w:rPr>
          <w:b/>
          <w:bCs/>
        </w:rPr>
      </w:pPr>
    </w:p>
    <w:p w14:paraId="225D85B6" w14:textId="77777777" w:rsidR="00D13561" w:rsidRDefault="00D13561" w:rsidP="00D13561">
      <w:pPr>
        <w:spacing w:line="480" w:lineRule="auto"/>
      </w:pPr>
      <w:r>
        <w:rPr>
          <w:b/>
          <w:bCs/>
        </w:rPr>
        <w:tab/>
      </w:r>
      <w:r w:rsidRPr="00097CF4">
        <w:t xml:space="preserve">From the file listed above and/or from Figure 9 or Figure 10, this data is inserted into the final regression equation here: </w:t>
      </w:r>
    </w:p>
    <w:p w14:paraId="78DF5049" w14:textId="77777777" w:rsidR="00D13561" w:rsidRPr="00487A55" w:rsidRDefault="00D13561" w:rsidP="00D13561">
      <w:pPr>
        <w:spacing w:line="480" w:lineRule="auto"/>
        <w:rPr>
          <w:i/>
          <w:iCs/>
        </w:rPr>
      </w:pPr>
    </w:p>
    <w:p w14:paraId="2A17F110" w14:textId="77777777" w:rsidR="00D13561" w:rsidRPr="00097CF4" w:rsidRDefault="00D13561" w:rsidP="00D13561">
      <w:pPr>
        <w:spacing w:line="480" w:lineRule="auto"/>
        <w:ind w:left="720"/>
      </w:pPr>
      <w:r w:rsidRPr="008073CF">
        <w:rPr>
          <w:i/>
          <w:iCs/>
        </w:rPr>
        <w:t>y’</w:t>
      </w:r>
      <w:r w:rsidRPr="00097CF4">
        <w:t xml:space="preserve"> = dependent variable </w:t>
      </w:r>
      <w:r>
        <w:t xml:space="preserve">(estimated value of target y) </w:t>
      </w:r>
      <w:r w:rsidRPr="00097CF4">
        <w:t xml:space="preserve">= </w:t>
      </w:r>
      <w:r>
        <w:t>Total Charges (</w:t>
      </w:r>
      <w:proofErr w:type="spellStart"/>
      <w:r>
        <w:t>Total_charge</w:t>
      </w:r>
      <w:proofErr w:type="spellEnd"/>
      <w:r>
        <w:t>)</w:t>
      </w:r>
    </w:p>
    <w:p w14:paraId="7387C60E" w14:textId="77777777" w:rsidR="00D13561" w:rsidRDefault="00D13561" w:rsidP="00D13561">
      <w:pPr>
        <w:spacing w:line="480" w:lineRule="auto"/>
        <w:ind w:left="720"/>
      </w:pPr>
      <w:r w:rsidRPr="008073CF">
        <w:rPr>
          <w:i/>
          <w:iCs/>
        </w:rPr>
        <w:t>X</w:t>
      </w:r>
      <w:r w:rsidRPr="00097CF4">
        <w:t xml:space="preserve"> = independent variable(s) </w:t>
      </w:r>
      <w:r>
        <w:t xml:space="preserve">(predictors) </w:t>
      </w:r>
      <w:r w:rsidRPr="00097CF4">
        <w:t xml:space="preserve">= </w:t>
      </w:r>
      <w:r>
        <w:t>Initial Days (</w:t>
      </w:r>
      <w:proofErr w:type="spellStart"/>
      <w:r>
        <w:t>Initial_days</w:t>
      </w:r>
      <w:proofErr w:type="spellEnd"/>
      <w:r>
        <w:t xml:space="preserve">), Readmission (transformed to </w:t>
      </w:r>
      <w:proofErr w:type="spellStart"/>
      <w:r>
        <w:t>ReAdmis_Num</w:t>
      </w:r>
      <w:proofErr w:type="spellEnd"/>
      <w:r>
        <w:t xml:space="preserve">), Diabetes (transformed to </w:t>
      </w:r>
      <w:proofErr w:type="spellStart"/>
      <w:r>
        <w:t>Diabetes_Num</w:t>
      </w:r>
      <w:proofErr w:type="spellEnd"/>
      <w:r>
        <w:t>)</w:t>
      </w:r>
    </w:p>
    <w:p w14:paraId="3AC5FFB9" w14:textId="77777777" w:rsidR="00D13561" w:rsidRPr="008073CF" w:rsidRDefault="00D13561" w:rsidP="00D13561">
      <w:pPr>
        <w:spacing w:line="480" w:lineRule="auto"/>
        <w:ind w:left="720"/>
      </w:pPr>
      <w:r>
        <w:rPr>
          <w:i/>
          <w:iCs/>
        </w:rPr>
        <w:t>exp</w:t>
      </w:r>
      <w:r>
        <w:t xml:space="preserve"> = </w:t>
      </w:r>
    </w:p>
    <w:p w14:paraId="58F020C4" w14:textId="77777777" w:rsidR="00D13561" w:rsidRPr="00097CF4" w:rsidRDefault="00D13561" w:rsidP="00D13561">
      <w:pPr>
        <w:spacing w:line="480" w:lineRule="auto"/>
        <w:ind w:left="720"/>
      </w:pPr>
      <w:r w:rsidRPr="008073CF">
        <w:rPr>
          <w:i/>
          <w:iCs/>
          <w:lang w:val="el-GR"/>
        </w:rPr>
        <w:t>β</w:t>
      </w:r>
      <w:r w:rsidRPr="00097CF4">
        <w:t xml:space="preserve"> = </w:t>
      </w:r>
      <w:r w:rsidRPr="00097CF4">
        <w:rPr>
          <w:i/>
          <w:iCs/>
          <w:lang w:val="el-GR"/>
        </w:rPr>
        <w:t>β</w:t>
      </w:r>
      <w:r w:rsidRPr="00B45F08">
        <w:rPr>
          <w:i/>
          <w:iCs/>
          <w:vertAlign w:val="subscript"/>
        </w:rPr>
        <w:t>0</w:t>
      </w:r>
      <w:r>
        <w:rPr>
          <w:i/>
          <w:iCs/>
        </w:rPr>
        <w:t xml:space="preserve"> </w:t>
      </w:r>
      <w:r>
        <w:t>= intercept</w:t>
      </w:r>
      <w:r>
        <w:rPr>
          <w:i/>
          <w:iCs/>
        </w:rPr>
        <w:t xml:space="preserve">, while </w:t>
      </w:r>
      <w:r w:rsidRPr="00097CF4">
        <w:rPr>
          <w:i/>
          <w:iCs/>
          <w:lang w:val="el-GR"/>
        </w:rPr>
        <w:t>β</w:t>
      </w:r>
      <w:r w:rsidRPr="00B45F08">
        <w:rPr>
          <w:i/>
          <w:iCs/>
          <w:vertAlign w:val="subscript"/>
        </w:rPr>
        <w:t>1</w:t>
      </w:r>
      <w:r>
        <w:rPr>
          <w:i/>
          <w:iCs/>
        </w:rPr>
        <w:t xml:space="preserve">, </w:t>
      </w:r>
      <w:r w:rsidRPr="00097CF4">
        <w:rPr>
          <w:i/>
          <w:iCs/>
          <w:lang w:val="el-GR"/>
        </w:rPr>
        <w:t>β</w:t>
      </w:r>
      <w:r w:rsidRPr="00B45F08">
        <w:rPr>
          <w:i/>
          <w:iCs/>
          <w:vertAlign w:val="subscript"/>
        </w:rPr>
        <w:t>2</w:t>
      </w:r>
      <w:r>
        <w:rPr>
          <w:i/>
          <w:iCs/>
        </w:rPr>
        <w:t>,</w:t>
      </w:r>
      <w:r w:rsidRPr="008A523E">
        <w:rPr>
          <w:i/>
          <w:iCs/>
          <w:lang w:val="el-GR"/>
        </w:rPr>
        <w:t xml:space="preserve"> </w:t>
      </w:r>
      <w:r w:rsidRPr="00097CF4">
        <w:rPr>
          <w:i/>
          <w:iCs/>
          <w:lang w:val="el-GR"/>
        </w:rPr>
        <w:t>β</w:t>
      </w:r>
      <w:r w:rsidRPr="00B45F08">
        <w:rPr>
          <w:i/>
          <w:iCs/>
          <w:vertAlign w:val="subscript"/>
        </w:rPr>
        <w:t>3</w:t>
      </w:r>
      <w:r>
        <w:t xml:space="preserve"> … = known values of the regression coefficients</w:t>
      </w:r>
    </w:p>
    <w:p w14:paraId="5EBCA74F" w14:textId="77777777" w:rsidR="004D2802" w:rsidRDefault="004D2802" w:rsidP="00AF1342">
      <w:pPr>
        <w:spacing w:line="480" w:lineRule="auto"/>
        <w:rPr>
          <w:b/>
          <w:bCs/>
        </w:rPr>
      </w:pPr>
    </w:p>
    <w:p w14:paraId="09E66D68" w14:textId="28398A05" w:rsidR="008F3A43" w:rsidRDefault="00AB229A" w:rsidP="00AF1342">
      <w:pPr>
        <w:spacing w:line="480" w:lineRule="auto"/>
        <w:rPr>
          <w:b/>
          <w:bCs/>
        </w:rPr>
      </w:pPr>
      <w:r>
        <w:rPr>
          <w:b/>
          <w:bCs/>
        </w:rPr>
        <w:t xml:space="preserve">E3 – </w:t>
      </w:r>
      <w:r w:rsidR="008F3A43">
        <w:rPr>
          <w:b/>
          <w:bCs/>
        </w:rPr>
        <w:t>Code</w:t>
      </w:r>
      <w:r>
        <w:rPr>
          <w:b/>
          <w:bCs/>
        </w:rPr>
        <w:t xml:space="preserve"> </w:t>
      </w:r>
    </w:p>
    <w:p w14:paraId="77A810A1" w14:textId="77777777" w:rsidR="008F3A43" w:rsidRPr="00593452" w:rsidRDefault="008F3A43" w:rsidP="00AF1342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67E516D2" w14:textId="59288068" w:rsidR="003E59DF" w:rsidRPr="00A93DBE" w:rsidRDefault="007B56F1" w:rsidP="00AF1342">
      <w:pPr>
        <w:tabs>
          <w:tab w:val="left" w:pos="456"/>
        </w:tabs>
        <w:spacing w:line="480" w:lineRule="auto"/>
      </w:pPr>
      <w:r w:rsidRPr="00593452">
        <w:tab/>
      </w:r>
      <w:r w:rsidR="005041E6" w:rsidRPr="00593452">
        <w:t xml:space="preserve">Code is provided in the </w:t>
      </w:r>
      <w:r w:rsidR="00593452" w:rsidRPr="00593452">
        <w:t>JWillis_D208_PA</w:t>
      </w:r>
      <w:r w:rsidR="007267BF">
        <w:t>2_Log</w:t>
      </w:r>
      <w:r w:rsidR="00593452" w:rsidRPr="00593452">
        <w:t>Reg.ipynb file.</w:t>
      </w:r>
    </w:p>
    <w:p w14:paraId="0F1BEF91" w14:textId="77777777" w:rsidR="005F276E" w:rsidRDefault="005F276E" w:rsidP="00AF1342">
      <w:pPr>
        <w:spacing w:line="480" w:lineRule="auto"/>
        <w:rPr>
          <w:b/>
          <w:bCs/>
        </w:rPr>
      </w:pPr>
    </w:p>
    <w:p w14:paraId="63C45081" w14:textId="49688C90" w:rsidR="008434F5" w:rsidRDefault="008C2D4A" w:rsidP="00AF1342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F1 – Results</w:t>
      </w:r>
    </w:p>
    <w:p w14:paraId="5A771F09" w14:textId="77777777" w:rsidR="00C93BAC" w:rsidRDefault="00C93BAC" w:rsidP="00AF1342">
      <w:pPr>
        <w:spacing w:line="480" w:lineRule="auto"/>
        <w:rPr>
          <w:b/>
          <w:bCs/>
        </w:rPr>
      </w:pPr>
    </w:p>
    <w:p w14:paraId="67B5C314" w14:textId="38274C9D" w:rsidR="008434F5" w:rsidRPr="00C93BAC" w:rsidRDefault="008850C2" w:rsidP="00C93BAC">
      <w:pPr>
        <w:spacing w:line="480" w:lineRule="auto"/>
        <w:ind w:firstLine="720"/>
        <w:rPr>
          <w:b/>
          <w:bCs/>
        </w:rPr>
      </w:pPr>
      <w:r w:rsidRPr="00C93BAC">
        <w:rPr>
          <w:b/>
          <w:bCs/>
        </w:rPr>
        <w:t xml:space="preserve">From </w:t>
      </w:r>
      <w:r w:rsidR="00D5763B" w:rsidRPr="00C93BAC">
        <w:rPr>
          <w:b/>
          <w:bCs/>
        </w:rPr>
        <w:t>Data Science Using Python and R (reading)</w:t>
      </w:r>
      <w:r w:rsidRPr="00C93BAC">
        <w:rPr>
          <w:b/>
          <w:bCs/>
        </w:rPr>
        <w:t>:</w:t>
      </w:r>
      <w:r w:rsidR="00BD3D65" w:rsidRPr="00C93BAC">
        <w:rPr>
          <w:i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</w:rPr>
            <m:t>μ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β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β</m:t>
                  </m:r>
                </m:sup>
              </m:sSup>
            </m:den>
          </m:f>
        </m:oMath>
      </m:oMathPara>
    </w:p>
    <w:p w14:paraId="49D8FF91" w14:textId="02F67064" w:rsidR="004555B4" w:rsidRPr="00C93BAC" w:rsidRDefault="004555B4" w:rsidP="00AF1342">
      <w:pPr>
        <w:spacing w:line="480" w:lineRule="auto"/>
        <w:rPr>
          <w:b/>
          <w:bCs/>
        </w:rPr>
      </w:pPr>
      <w:r w:rsidRPr="00C93BAC">
        <w:rPr>
          <w:b/>
          <w:bCs/>
        </w:rPr>
        <w:t>The parametric form of the model:</w:t>
      </w:r>
    </w:p>
    <w:p w14:paraId="45590D94" w14:textId="383C8469" w:rsidR="00F41873" w:rsidRPr="00C93BAC" w:rsidRDefault="00BD3D65" w:rsidP="00BD3D65">
      <w:pPr>
        <w:spacing w:line="48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⋯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+ε</m:t>
          </m:r>
        </m:oMath>
      </m:oMathPara>
    </w:p>
    <w:p w14:paraId="5C2DB486" w14:textId="7D684965" w:rsidR="004555B4" w:rsidRPr="00C93BAC" w:rsidRDefault="004555B4" w:rsidP="004555B4"/>
    <w:p w14:paraId="13408D8A" w14:textId="29DA7D0B" w:rsidR="004555B4" w:rsidRPr="00C93BAC" w:rsidRDefault="004555B4" w:rsidP="00AF1342">
      <w:pPr>
        <w:spacing w:line="480" w:lineRule="auto"/>
        <w:rPr>
          <w:b/>
          <w:bCs/>
        </w:rPr>
      </w:pPr>
      <w:r w:rsidRPr="00C93BAC">
        <w:rPr>
          <w:b/>
          <w:bCs/>
        </w:rPr>
        <w:t>The descriptive form:</w:t>
      </w:r>
    </w:p>
    <w:p w14:paraId="59CD4176" w14:textId="77777777" w:rsidR="00BD3D65" w:rsidRPr="00C93BAC" w:rsidRDefault="0035671C" w:rsidP="00BD3D65">
      <w:pPr>
        <w:spacing w:line="480" w:lineRule="auto"/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⋯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den>
          </m:f>
        </m:oMath>
      </m:oMathPara>
    </w:p>
    <w:p w14:paraId="3360958A" w14:textId="77777777" w:rsidR="00803F14" w:rsidRDefault="00803F14" w:rsidP="00AF1342">
      <w:pPr>
        <w:spacing w:line="480" w:lineRule="auto"/>
      </w:pPr>
    </w:p>
    <w:p w14:paraId="18C63465" w14:textId="26054624" w:rsidR="00F929A9" w:rsidRDefault="00FC0D11" w:rsidP="00AF1342">
      <w:pPr>
        <w:spacing w:line="480" w:lineRule="auto"/>
      </w:pPr>
      <w:r w:rsidRPr="00097CF4">
        <w:t>From the file listed above</w:t>
      </w:r>
      <w:r w:rsidR="002A444D" w:rsidRPr="00097CF4">
        <w:t xml:space="preserve"> and/or from Figure 9 or Figure 10, this data is inserted into the final regression equation here: </w:t>
      </w:r>
    </w:p>
    <w:p w14:paraId="2C6C3399" w14:textId="4220D75A" w:rsidR="002A444D" w:rsidRPr="00487A55" w:rsidRDefault="002A444D" w:rsidP="00A54154">
      <w:pPr>
        <w:spacing w:line="480" w:lineRule="auto"/>
        <w:rPr>
          <w:i/>
          <w:iCs/>
        </w:rPr>
      </w:pPr>
    </w:p>
    <w:p w14:paraId="6EED02B1" w14:textId="7B96368F" w:rsidR="002A444D" w:rsidRPr="00097CF4" w:rsidRDefault="002A444D" w:rsidP="00B45F08">
      <w:pPr>
        <w:spacing w:line="480" w:lineRule="auto"/>
        <w:ind w:left="720"/>
      </w:pPr>
      <w:r w:rsidRPr="008073CF">
        <w:rPr>
          <w:i/>
          <w:iCs/>
        </w:rPr>
        <w:t>y</w:t>
      </w:r>
      <w:r w:rsidR="00C453F7" w:rsidRPr="008073CF">
        <w:rPr>
          <w:i/>
          <w:iCs/>
        </w:rPr>
        <w:t>’</w:t>
      </w:r>
      <w:r w:rsidRPr="00097CF4">
        <w:t xml:space="preserve"> = dependent variable </w:t>
      </w:r>
      <w:r w:rsidR="007C638C">
        <w:t>(</w:t>
      </w:r>
      <w:r w:rsidR="00C453F7">
        <w:t xml:space="preserve">estimated value of </w:t>
      </w:r>
      <w:r w:rsidR="007C638C">
        <w:t>target</w:t>
      </w:r>
      <w:r w:rsidR="00C453F7">
        <w:t xml:space="preserve"> y</w:t>
      </w:r>
      <w:r w:rsidR="007C638C">
        <w:t xml:space="preserve">) </w:t>
      </w:r>
      <w:r w:rsidRPr="00097CF4">
        <w:t xml:space="preserve">= </w:t>
      </w:r>
      <w:r w:rsidR="00A0137F">
        <w:t>Readmission</w:t>
      </w:r>
    </w:p>
    <w:p w14:paraId="57A1C36A" w14:textId="19217AC7" w:rsidR="002A444D" w:rsidRDefault="00097CF4" w:rsidP="00B45F08">
      <w:pPr>
        <w:spacing w:line="480" w:lineRule="auto"/>
        <w:ind w:left="720"/>
      </w:pPr>
      <w:r w:rsidRPr="008073CF">
        <w:rPr>
          <w:i/>
          <w:iCs/>
        </w:rPr>
        <w:t>X</w:t>
      </w:r>
      <w:r w:rsidR="002A444D" w:rsidRPr="00097CF4">
        <w:t xml:space="preserve"> = independent variable(s) </w:t>
      </w:r>
      <w:r w:rsidR="007C638C">
        <w:t xml:space="preserve">(predictors) </w:t>
      </w:r>
      <w:r w:rsidR="002A444D" w:rsidRPr="00097CF4">
        <w:t xml:space="preserve">= </w:t>
      </w:r>
      <w:r>
        <w:t>Initial Days (</w:t>
      </w:r>
      <w:proofErr w:type="spellStart"/>
      <w:r>
        <w:t>Initial_days</w:t>
      </w:r>
      <w:proofErr w:type="spellEnd"/>
      <w:r>
        <w:t xml:space="preserve">), </w:t>
      </w:r>
      <w:proofErr w:type="spellStart"/>
      <w:r w:rsidR="006017E8">
        <w:t>Initial_admin</w:t>
      </w:r>
      <w:proofErr w:type="spellEnd"/>
      <w:r w:rsidR="006017E8">
        <w:t xml:space="preserve"> (Elective, Emergency, Observation</w:t>
      </w:r>
      <w:r w:rsidR="00125935">
        <w:t xml:space="preserve"> </w:t>
      </w:r>
      <w:r w:rsidR="00012C31">
        <w:t xml:space="preserve">transformed </w:t>
      </w:r>
      <w:r w:rsidR="00125935">
        <w:t xml:space="preserve">using </w:t>
      </w:r>
      <w:proofErr w:type="spellStart"/>
      <w:r w:rsidR="00125935">
        <w:t>get_</w:t>
      </w:r>
      <w:proofErr w:type="gramStart"/>
      <w:r w:rsidR="00125935">
        <w:t>dummies</w:t>
      </w:r>
      <w:proofErr w:type="spellEnd"/>
      <w:r w:rsidR="00125935">
        <w:t>(</w:t>
      </w:r>
      <w:proofErr w:type="gramEnd"/>
      <w:r w:rsidR="00125935">
        <w:t>))</w:t>
      </w:r>
      <w:r>
        <w:t>, Diabetes</w:t>
      </w:r>
      <w:r w:rsidR="00012C31">
        <w:t xml:space="preserve"> (transformed to </w:t>
      </w:r>
      <w:proofErr w:type="spellStart"/>
      <w:r w:rsidR="00012C31">
        <w:t>Diabetes_</w:t>
      </w:r>
      <w:r w:rsidR="00125935">
        <w:t>Yes</w:t>
      </w:r>
      <w:proofErr w:type="spellEnd"/>
      <w:r w:rsidR="00012C31">
        <w:t>)</w:t>
      </w:r>
    </w:p>
    <w:p w14:paraId="3265046A" w14:textId="0EEDD84E" w:rsidR="003B0238" w:rsidRPr="008073CF" w:rsidRDefault="008073CF" w:rsidP="00B45F08">
      <w:pPr>
        <w:spacing w:line="480" w:lineRule="auto"/>
        <w:ind w:left="720"/>
      </w:pPr>
      <w:r>
        <w:rPr>
          <w:i/>
          <w:iCs/>
        </w:rPr>
        <w:t>exp</w:t>
      </w:r>
      <w:r>
        <w:t xml:space="preserve"> = </w:t>
      </w:r>
      <w:r w:rsidR="00A0137F">
        <w:t>exponential of the term</w:t>
      </w:r>
    </w:p>
    <w:p w14:paraId="6911746F" w14:textId="55D02060" w:rsidR="00097CF4" w:rsidRPr="00097CF4" w:rsidRDefault="00097CF4" w:rsidP="00B45F08">
      <w:pPr>
        <w:spacing w:line="480" w:lineRule="auto"/>
        <w:ind w:left="720"/>
      </w:pPr>
      <w:r w:rsidRPr="008073CF">
        <w:rPr>
          <w:i/>
          <w:iCs/>
          <w:lang w:val="el-GR"/>
        </w:rPr>
        <w:t>β</w:t>
      </w:r>
      <w:r w:rsidRPr="00097CF4">
        <w:t xml:space="preserve"> = </w:t>
      </w:r>
      <w:r w:rsidR="008A523E" w:rsidRPr="00097CF4">
        <w:rPr>
          <w:i/>
          <w:iCs/>
          <w:lang w:val="el-GR"/>
        </w:rPr>
        <w:t>β</w:t>
      </w:r>
      <w:r w:rsidR="008A523E" w:rsidRPr="00B45F08">
        <w:rPr>
          <w:i/>
          <w:iCs/>
          <w:vertAlign w:val="subscript"/>
        </w:rPr>
        <w:t>0</w:t>
      </w:r>
      <w:r w:rsidR="008A523E">
        <w:rPr>
          <w:i/>
          <w:iCs/>
        </w:rPr>
        <w:t xml:space="preserve"> </w:t>
      </w:r>
      <w:r w:rsidR="008A523E">
        <w:t>= intercept</w:t>
      </w:r>
      <w:r w:rsidR="008A523E">
        <w:rPr>
          <w:i/>
          <w:iCs/>
        </w:rPr>
        <w:t>,</w:t>
      </w:r>
      <w:r w:rsidR="00B45F08">
        <w:rPr>
          <w:i/>
          <w:iCs/>
        </w:rPr>
        <w:t xml:space="preserve"> while</w:t>
      </w:r>
      <w:r w:rsidR="008A523E">
        <w:rPr>
          <w:i/>
          <w:iCs/>
        </w:rPr>
        <w:t xml:space="preserve"> </w:t>
      </w:r>
      <w:r w:rsidR="008A523E" w:rsidRPr="00097CF4">
        <w:rPr>
          <w:i/>
          <w:iCs/>
          <w:lang w:val="el-GR"/>
        </w:rPr>
        <w:t>β</w:t>
      </w:r>
      <w:r w:rsidR="008A523E" w:rsidRPr="00B45F08">
        <w:rPr>
          <w:i/>
          <w:iCs/>
          <w:vertAlign w:val="subscript"/>
        </w:rPr>
        <w:t>1</w:t>
      </w:r>
      <w:r w:rsidR="008A523E">
        <w:rPr>
          <w:i/>
          <w:iCs/>
        </w:rPr>
        <w:t xml:space="preserve">, </w:t>
      </w:r>
      <w:r w:rsidR="008A523E" w:rsidRPr="00097CF4">
        <w:rPr>
          <w:i/>
          <w:iCs/>
          <w:lang w:val="el-GR"/>
        </w:rPr>
        <w:t>β</w:t>
      </w:r>
      <w:r w:rsidR="008A523E" w:rsidRPr="00B45F08">
        <w:rPr>
          <w:i/>
          <w:iCs/>
          <w:vertAlign w:val="subscript"/>
        </w:rPr>
        <w:t>2</w:t>
      </w:r>
      <w:r w:rsidR="008A523E">
        <w:rPr>
          <w:i/>
          <w:iCs/>
        </w:rPr>
        <w:t>,</w:t>
      </w:r>
      <w:r w:rsidR="008A523E" w:rsidRPr="008A523E">
        <w:rPr>
          <w:i/>
          <w:iCs/>
          <w:lang w:val="el-GR"/>
        </w:rPr>
        <w:t xml:space="preserve"> </w:t>
      </w:r>
      <w:r w:rsidR="008A523E" w:rsidRPr="00097CF4">
        <w:rPr>
          <w:i/>
          <w:iCs/>
          <w:lang w:val="el-GR"/>
        </w:rPr>
        <w:t>β</w:t>
      </w:r>
      <w:r w:rsidR="008A523E" w:rsidRPr="00B45F08">
        <w:rPr>
          <w:i/>
          <w:iCs/>
          <w:vertAlign w:val="subscript"/>
        </w:rPr>
        <w:t>3</w:t>
      </w:r>
      <w:r w:rsidR="008A523E">
        <w:t xml:space="preserve"> … = </w:t>
      </w:r>
      <w:r w:rsidR="00A247AE">
        <w:t xml:space="preserve">known values of the regression </w:t>
      </w:r>
      <w:r w:rsidR="008A523E">
        <w:t>coefficients</w:t>
      </w:r>
    </w:p>
    <w:p w14:paraId="34358C34" w14:textId="77777777" w:rsidR="00B45F08" w:rsidRDefault="00B45F08" w:rsidP="00AF1342">
      <w:pPr>
        <w:spacing w:line="480" w:lineRule="auto"/>
      </w:pPr>
    </w:p>
    <w:p w14:paraId="153A7E41" w14:textId="198E3650" w:rsidR="00BA383C" w:rsidRDefault="00BA383C" w:rsidP="00AF1342">
      <w:pPr>
        <w:spacing w:line="480" w:lineRule="auto"/>
      </w:pPr>
      <w:r w:rsidRPr="000B200F">
        <w:t xml:space="preserve">Interpretation of most statistically significant coefficients: </w:t>
      </w:r>
      <w:r w:rsidR="00511AF9" w:rsidRPr="000B200F">
        <w:t xml:space="preserve">After running most </w:t>
      </w:r>
      <w:r w:rsidR="000769A6" w:rsidRPr="000B200F">
        <w:t>variables through</w:t>
      </w:r>
      <w:r w:rsidR="000769A6">
        <w:t xml:space="preserve"> the model, </w:t>
      </w:r>
      <w:r w:rsidR="00E82DAF">
        <w:t>p-values were compared to a commonly used cutoff threshold of 0.05.  Fields with p-</w:t>
      </w:r>
      <w:r w:rsidR="00E82DAF">
        <w:lastRenderedPageBreak/>
        <w:t>values lower than the cutoff were kept in the model.</w:t>
      </w:r>
      <w:r w:rsidR="002C6173">
        <w:t xml:space="preserve">  Since the model utilizes coefficients with respective p-values providing a significant statistical relationship to the target variable</w:t>
      </w:r>
      <w:r w:rsidR="00BB0EAF">
        <w:t xml:space="preserve"> and some not </w:t>
      </w:r>
      <w:r w:rsidR="005620A2">
        <w:t>providing a significant statistical relationship</w:t>
      </w:r>
      <w:r w:rsidR="002C6173">
        <w:t xml:space="preserve">, we </w:t>
      </w:r>
      <w:r w:rsidR="005620A2">
        <w:t>must accept</w:t>
      </w:r>
      <w:r w:rsidR="002C6173">
        <w:t xml:space="preserve"> the null hypothesis.  </w:t>
      </w:r>
      <w:proofErr w:type="gramStart"/>
      <w:r w:rsidR="002C6173">
        <w:t>Meaning, the</w:t>
      </w:r>
      <w:r w:rsidR="005620A2">
        <w:t xml:space="preserve"> </w:t>
      </w:r>
      <w:r w:rsidR="002C6173">
        <w:t>probability</w:t>
      </w:r>
      <w:proofErr w:type="gramEnd"/>
      <w:r w:rsidR="005620A2">
        <w:t xml:space="preserve"> needed to show a significant</w:t>
      </w:r>
      <w:r w:rsidR="002C6173">
        <w:t xml:space="preserve"> relationship</w:t>
      </w:r>
      <w:r w:rsidR="005620A2">
        <w:t xml:space="preserve"> between </w:t>
      </w:r>
      <w:r w:rsidR="003106BB">
        <w:t>the predictor and target variables was not observed</w:t>
      </w:r>
      <w:r w:rsidR="002C6173">
        <w:t>.</w:t>
      </w:r>
    </w:p>
    <w:p w14:paraId="5572633E" w14:textId="77777777" w:rsidR="000769A6" w:rsidRDefault="000769A6" w:rsidP="00AF1342">
      <w:pPr>
        <w:spacing w:line="480" w:lineRule="auto"/>
      </w:pPr>
    </w:p>
    <w:p w14:paraId="1C5243F1" w14:textId="4E5B984F" w:rsidR="00BA383C" w:rsidRDefault="00BA383C" w:rsidP="00AF1342">
      <w:pPr>
        <w:spacing w:line="480" w:lineRule="auto"/>
      </w:pPr>
      <w:r w:rsidRPr="000B200F">
        <w:t xml:space="preserve">Statistical and practical significance of the reduced model (as related to the research question): </w:t>
      </w:r>
      <w:r w:rsidR="00E82DAF" w:rsidRPr="000B200F">
        <w:t xml:space="preserve">A reduced model containing </w:t>
      </w:r>
      <w:r w:rsidR="000B200F" w:rsidRPr="000B200F">
        <w:t>most</w:t>
      </w:r>
      <w:r w:rsidR="00527B63" w:rsidRPr="000B200F">
        <w:t xml:space="preserve"> data fields: </w:t>
      </w:r>
      <w:proofErr w:type="spellStart"/>
      <w:r w:rsidR="00E82DAF" w:rsidRPr="000B200F">
        <w:t>Initial_days</w:t>
      </w:r>
      <w:proofErr w:type="spellEnd"/>
      <w:r w:rsidR="00E82DAF" w:rsidRPr="000B200F">
        <w:t xml:space="preserve">, </w:t>
      </w:r>
      <w:r w:rsidR="00527B63" w:rsidRPr="000B200F">
        <w:t>and Diabetes</w:t>
      </w:r>
      <w:r w:rsidR="00557390" w:rsidRPr="000B200F">
        <w:t xml:space="preserve"> </w:t>
      </w:r>
      <w:r w:rsidR="00E82DAF" w:rsidRPr="000B200F">
        <w:t xml:space="preserve">variables </w:t>
      </w:r>
      <w:r w:rsidR="00557390" w:rsidRPr="000B200F">
        <w:t>met the cutoff threshold</w:t>
      </w:r>
      <w:r w:rsidR="000B200F">
        <w:t xml:space="preserve"> in our initial model</w:t>
      </w:r>
      <w:r w:rsidR="00E82DAF" w:rsidRPr="000B200F">
        <w:t xml:space="preserve">.  Additionally, the category variable for Diabetes </w:t>
      </w:r>
      <w:r w:rsidR="00061FB0">
        <w:t>was</w:t>
      </w:r>
      <w:r w:rsidR="00E82DAF" w:rsidRPr="000B200F">
        <w:t xml:space="preserve"> transformed to</w:t>
      </w:r>
      <w:r w:rsidR="00E82DAF">
        <w:t xml:space="preserve"> numerical output and added to the model as they, too, passed the p-value cutoff threshold.  </w:t>
      </w:r>
    </w:p>
    <w:p w14:paraId="236464F3" w14:textId="77777777" w:rsidR="000769A6" w:rsidRDefault="000769A6" w:rsidP="00AF1342">
      <w:pPr>
        <w:spacing w:line="480" w:lineRule="auto"/>
      </w:pPr>
    </w:p>
    <w:p w14:paraId="3A963720" w14:textId="2418EE4D" w:rsidR="008C2D4A" w:rsidRPr="00670C9D" w:rsidRDefault="00BA383C" w:rsidP="00AF1342">
      <w:pPr>
        <w:spacing w:line="480" w:lineRule="auto"/>
      </w:pPr>
      <w:r>
        <w:t>Limitations of study:</w:t>
      </w:r>
      <w:r w:rsidR="00E82DAF">
        <w:t xml:space="preserve"> While we have a </w:t>
      </w:r>
      <w:r w:rsidR="00D73E83">
        <w:t xml:space="preserve">mathematical </w:t>
      </w:r>
      <w:r w:rsidR="00E82DAF">
        <w:t>cutoff threshold</w:t>
      </w:r>
      <w:r w:rsidR="00D73E83">
        <w:t xml:space="preserve"> set for this </w:t>
      </w:r>
      <w:r w:rsidR="00441A04">
        <w:t>logistic</w:t>
      </w:r>
      <w:r w:rsidR="00D73E83">
        <w:t xml:space="preserve"> regression model</w:t>
      </w:r>
      <w:proofErr w:type="gramStart"/>
      <w:r w:rsidR="00E82DAF">
        <w:t>, in reality, there</w:t>
      </w:r>
      <w:proofErr w:type="gramEnd"/>
      <w:r w:rsidR="00E82DAF">
        <w:t xml:space="preserve"> may not be correlation between a, some or all predictor variables and the target variable.  </w:t>
      </w:r>
      <w:r w:rsidR="004735AF">
        <w:t>Correlation doesn’t always equal causation, especially in the case of correlated predictor variables.</w:t>
      </w:r>
      <w:r w:rsidR="00E82DAF">
        <w:t xml:space="preserve"> </w:t>
      </w:r>
    </w:p>
    <w:p w14:paraId="701C1084" w14:textId="657121A0" w:rsidR="00527692" w:rsidRDefault="0027433F" w:rsidP="000E1CA1">
      <w:pPr>
        <w:spacing w:line="480" w:lineRule="auto"/>
      </w:pPr>
      <w:r>
        <w:t xml:space="preserve">Chosen predictor variables within the hypothesis </w:t>
      </w:r>
      <w:r w:rsidR="00753A03">
        <w:t>did not provide significant statistical relation to the target variable.  What</w:t>
      </w:r>
      <w:r w:rsidR="00670C9D" w:rsidRPr="00670C9D">
        <w:t xml:space="preserve"> the </w:t>
      </w:r>
      <w:r w:rsidR="007545F2">
        <w:t>logistic</w:t>
      </w:r>
      <w:r w:rsidR="00D73E83">
        <w:t xml:space="preserve"> </w:t>
      </w:r>
      <w:r w:rsidR="00670C9D" w:rsidRPr="00670C9D">
        <w:t xml:space="preserve">model shows, </w:t>
      </w:r>
      <w:r w:rsidR="00753A03">
        <w:t xml:space="preserve">since we need to accept the null hypothesis, </w:t>
      </w:r>
      <w:r w:rsidR="00670C9D" w:rsidRPr="00670C9D">
        <w:t>is that</w:t>
      </w:r>
      <w:r w:rsidR="00753A03">
        <w:t xml:space="preserve"> we should reframe the question and rerun the </w:t>
      </w:r>
      <w:r w:rsidR="00EC3EF1">
        <w:t xml:space="preserve">tests.  </w:t>
      </w:r>
      <w:r w:rsidR="000F39FB">
        <w:t xml:space="preserve">For instance, if </w:t>
      </w:r>
      <w:r w:rsidR="002B5D7C">
        <w:t>a</w:t>
      </w:r>
      <w:r w:rsidR="000F39FB">
        <w:t xml:space="preserve"> hypothesis </w:t>
      </w:r>
      <w:r w:rsidR="002B5D7C">
        <w:t xml:space="preserve">was created with </w:t>
      </w:r>
      <w:r w:rsidR="000C22F4">
        <w:t xml:space="preserve">predictor variables focused on </w:t>
      </w:r>
      <w:proofErr w:type="spellStart"/>
      <w:r w:rsidR="002B5D7C">
        <w:t>Initial_days</w:t>
      </w:r>
      <w:proofErr w:type="spellEnd"/>
      <w:r w:rsidR="002B5D7C">
        <w:t xml:space="preserve">, </w:t>
      </w:r>
      <w:proofErr w:type="spellStart"/>
      <w:r w:rsidR="002B5D7C">
        <w:t>Anxiety_Yes</w:t>
      </w:r>
      <w:proofErr w:type="spellEnd"/>
      <w:r w:rsidR="002B5D7C">
        <w:t xml:space="preserve"> and </w:t>
      </w:r>
      <w:proofErr w:type="spellStart"/>
      <w:r w:rsidR="002B5D7C">
        <w:t>Stroke_Yes</w:t>
      </w:r>
      <w:proofErr w:type="spellEnd"/>
      <w:r w:rsidR="002B5D7C">
        <w:t xml:space="preserve">, (Figure 9) then we could </w:t>
      </w:r>
      <w:r w:rsidR="00E24C5B">
        <w:t>reject the null hypotheses since these variables do show</w:t>
      </w:r>
      <w:r w:rsidR="007876D9">
        <w:t xml:space="preserve"> a</w:t>
      </w:r>
      <w:r w:rsidR="00E24C5B">
        <w:t xml:space="preserve"> significant statistical </w:t>
      </w:r>
      <w:r w:rsidR="007876D9">
        <w:t xml:space="preserve">relationship to a </w:t>
      </w:r>
      <w:r w:rsidR="00F23ACA">
        <w:t>patient’s</w:t>
      </w:r>
      <w:r w:rsidR="007876D9">
        <w:t xml:space="preserve"> readmission probabilit</w:t>
      </w:r>
      <w:r w:rsidR="00527692">
        <w:t>y</w:t>
      </w:r>
      <w:r w:rsidR="00F23ACA">
        <w:t>.</w:t>
      </w:r>
    </w:p>
    <w:p w14:paraId="61D19C18" w14:textId="4C18D7CF" w:rsidR="000C22F4" w:rsidRDefault="000C22F4" w:rsidP="00527692">
      <w:pPr>
        <w:spacing w:line="480" w:lineRule="auto"/>
        <w:jc w:val="center"/>
      </w:pPr>
      <w:r w:rsidRPr="000C22F4">
        <w:rPr>
          <w:noProof/>
        </w:rPr>
        <w:lastRenderedPageBreak/>
        <w:drawing>
          <wp:inline distT="0" distB="0" distL="0" distR="0" wp14:anchorId="66FD68C8" wp14:editId="3DFB03A2">
            <wp:extent cx="4286424" cy="6766560"/>
            <wp:effectExtent l="152400" t="152400" r="336550" b="34544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86424" cy="6766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AA6ABB" w14:textId="65A2635A" w:rsidR="000C22F4" w:rsidRDefault="000C22F4" w:rsidP="000C22F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- Alternative Predictor Variables</w:t>
      </w:r>
    </w:p>
    <w:p w14:paraId="7BC6071A" w14:textId="77777777" w:rsidR="008C2D4A" w:rsidRDefault="008C2D4A" w:rsidP="00AF1342">
      <w:pPr>
        <w:spacing w:line="480" w:lineRule="auto"/>
        <w:rPr>
          <w:b/>
          <w:bCs/>
        </w:rPr>
      </w:pPr>
    </w:p>
    <w:p w14:paraId="22AB0DD6" w14:textId="03B362CC" w:rsidR="000E7E29" w:rsidRPr="00D53A23" w:rsidRDefault="003025CD" w:rsidP="00AF1342">
      <w:pPr>
        <w:spacing w:line="480" w:lineRule="auto"/>
        <w:rPr>
          <w:b/>
          <w:bCs/>
        </w:rPr>
      </w:pPr>
      <w:r>
        <w:rPr>
          <w:b/>
          <w:bCs/>
        </w:rPr>
        <w:t xml:space="preserve">F2 – </w:t>
      </w:r>
      <w:r w:rsidR="000E7E29">
        <w:rPr>
          <w:b/>
          <w:bCs/>
        </w:rPr>
        <w:t>Recommendations</w:t>
      </w:r>
    </w:p>
    <w:p w14:paraId="195FB196" w14:textId="77777777" w:rsidR="001D0474" w:rsidRDefault="00C2512A" w:rsidP="00F23ACA">
      <w:pPr>
        <w:shd w:val="clear" w:color="auto" w:fill="FFFFFF"/>
        <w:spacing w:line="480" w:lineRule="auto"/>
        <w:ind w:firstLine="720"/>
        <w:textAlignment w:val="baseline"/>
        <w:rPr>
          <w:color w:val="333333"/>
        </w:rPr>
      </w:pPr>
      <w:r w:rsidRPr="00D53A23">
        <w:rPr>
          <w:color w:val="333333"/>
        </w:rPr>
        <w:lastRenderedPageBreak/>
        <w:t xml:space="preserve">Looking at the </w:t>
      </w:r>
      <w:r w:rsidR="000F66E4">
        <w:rPr>
          <w:color w:val="333333"/>
        </w:rPr>
        <w:t>Logistic</w:t>
      </w:r>
      <w:r w:rsidRPr="00D53A23">
        <w:rPr>
          <w:color w:val="333333"/>
        </w:rPr>
        <w:t xml:space="preserve"> model, </w:t>
      </w:r>
      <w:r w:rsidR="000D158C" w:rsidRPr="00D53A23">
        <w:rPr>
          <w:color w:val="333333"/>
        </w:rPr>
        <w:t>based on the</w:t>
      </w:r>
      <w:r w:rsidRPr="00D53A23">
        <w:rPr>
          <w:color w:val="333333"/>
        </w:rPr>
        <w:t xml:space="preserve"> coefficients</w:t>
      </w:r>
      <w:r w:rsidR="000D158C" w:rsidRPr="00D53A23">
        <w:rPr>
          <w:color w:val="333333"/>
        </w:rPr>
        <w:t>, the three predictor variables (</w:t>
      </w:r>
      <w:proofErr w:type="spellStart"/>
      <w:r w:rsidR="000D158C" w:rsidRPr="00D53A23">
        <w:rPr>
          <w:color w:val="333333"/>
        </w:rPr>
        <w:t>Initial_days</w:t>
      </w:r>
      <w:proofErr w:type="spellEnd"/>
      <w:r w:rsidR="000D158C" w:rsidRPr="00D53A23">
        <w:rPr>
          <w:color w:val="333333"/>
        </w:rPr>
        <w:t xml:space="preserve">, </w:t>
      </w:r>
      <w:proofErr w:type="spellStart"/>
      <w:r w:rsidR="00447BAE">
        <w:rPr>
          <w:color w:val="333333"/>
        </w:rPr>
        <w:t>Initial_admin</w:t>
      </w:r>
      <w:proofErr w:type="spellEnd"/>
      <w:r w:rsidR="00447BAE">
        <w:rPr>
          <w:color w:val="333333"/>
        </w:rPr>
        <w:t xml:space="preserve"> (</w:t>
      </w:r>
      <w:r w:rsidR="00AF5E23">
        <w:rPr>
          <w:color w:val="333333"/>
        </w:rPr>
        <w:t xml:space="preserve">type: elective, </w:t>
      </w:r>
      <w:proofErr w:type="gramStart"/>
      <w:r w:rsidR="00AF5E23">
        <w:rPr>
          <w:color w:val="333333"/>
        </w:rPr>
        <w:t>emergency</w:t>
      </w:r>
      <w:proofErr w:type="gramEnd"/>
      <w:r w:rsidR="00AF5E23">
        <w:rPr>
          <w:color w:val="333333"/>
        </w:rPr>
        <w:t xml:space="preserve"> and observation</w:t>
      </w:r>
      <w:r w:rsidR="00447BAE">
        <w:rPr>
          <w:color w:val="333333"/>
        </w:rPr>
        <w:t>)</w:t>
      </w:r>
      <w:r w:rsidR="000D158C" w:rsidRPr="00D53A23">
        <w:rPr>
          <w:color w:val="333333"/>
        </w:rPr>
        <w:t xml:space="preserve">, and </w:t>
      </w:r>
      <w:proofErr w:type="spellStart"/>
      <w:r w:rsidR="000D158C" w:rsidRPr="00D53A23">
        <w:rPr>
          <w:color w:val="333333"/>
        </w:rPr>
        <w:t>Diabetes_</w:t>
      </w:r>
      <w:r w:rsidR="00447BAE">
        <w:rPr>
          <w:color w:val="333333"/>
        </w:rPr>
        <w:t>Yes</w:t>
      </w:r>
      <w:proofErr w:type="spellEnd"/>
      <w:r w:rsidR="000D158C" w:rsidRPr="00D53A23">
        <w:rPr>
          <w:color w:val="333333"/>
        </w:rPr>
        <w:t xml:space="preserve">) </w:t>
      </w:r>
      <w:r w:rsidRPr="00D53A23">
        <w:rPr>
          <w:color w:val="333333"/>
        </w:rPr>
        <w:t xml:space="preserve">are </w:t>
      </w:r>
      <w:r w:rsidR="00F23ACA">
        <w:rPr>
          <w:color w:val="333333"/>
        </w:rPr>
        <w:t xml:space="preserve">not </w:t>
      </w:r>
      <w:r w:rsidRPr="00F23ACA">
        <w:rPr>
          <w:color w:val="333333"/>
        </w:rPr>
        <w:t xml:space="preserve">all positively </w:t>
      </w:r>
      <w:r w:rsidR="00650027" w:rsidRPr="00F23ACA">
        <w:rPr>
          <w:color w:val="333333"/>
        </w:rPr>
        <w:t>and significantly (</w:t>
      </w:r>
      <w:r w:rsidR="00BA2D31" w:rsidRPr="00F23ACA">
        <w:rPr>
          <w:color w:val="333333"/>
        </w:rPr>
        <w:t xml:space="preserve">due to p-values) </w:t>
      </w:r>
      <w:r w:rsidRPr="00F23ACA">
        <w:rPr>
          <w:color w:val="333333"/>
        </w:rPr>
        <w:t>correlated</w:t>
      </w:r>
      <w:r w:rsidR="000D158C" w:rsidRPr="00F23ACA">
        <w:rPr>
          <w:color w:val="333333"/>
        </w:rPr>
        <w:t xml:space="preserve"> with the response variable </w:t>
      </w:r>
      <w:r w:rsidR="00650027" w:rsidRPr="00F23ACA">
        <w:rPr>
          <w:color w:val="333333"/>
        </w:rPr>
        <w:t>of</w:t>
      </w:r>
      <w:r w:rsidR="00650027" w:rsidRPr="00D53A23">
        <w:rPr>
          <w:color w:val="333333"/>
        </w:rPr>
        <w:t xml:space="preserve"> </w:t>
      </w:r>
      <w:r w:rsidR="000F66E4">
        <w:rPr>
          <w:color w:val="333333"/>
        </w:rPr>
        <w:t>Readmissions</w:t>
      </w:r>
      <w:r w:rsidR="008145F9" w:rsidRPr="00D53A23">
        <w:rPr>
          <w:color w:val="333333"/>
        </w:rPr>
        <w:t>.</w:t>
      </w:r>
      <w:r w:rsidR="00BA2D31" w:rsidRPr="00D53A23">
        <w:rPr>
          <w:color w:val="333333"/>
        </w:rPr>
        <w:t xml:space="preserve">  Therefore, </w:t>
      </w:r>
      <w:r w:rsidR="00197664">
        <w:rPr>
          <w:color w:val="333333"/>
        </w:rPr>
        <w:t xml:space="preserve">we did not observe </w:t>
      </w:r>
      <w:proofErr w:type="gramStart"/>
      <w:r w:rsidR="002100D0" w:rsidRPr="00D53A23">
        <w:rPr>
          <w:color w:val="333333"/>
        </w:rPr>
        <w:t>there</w:t>
      </w:r>
      <w:proofErr w:type="gramEnd"/>
      <w:r w:rsidR="002100D0" w:rsidRPr="00D53A23">
        <w:rPr>
          <w:color w:val="333333"/>
        </w:rPr>
        <w:t xml:space="preserve"> evidence where longer hospital stays, </w:t>
      </w:r>
      <w:r w:rsidR="00B304E6">
        <w:rPr>
          <w:color w:val="333333"/>
        </w:rPr>
        <w:t>the initial reason for administration</w:t>
      </w:r>
      <w:r w:rsidR="002100D0" w:rsidRPr="00D53A23">
        <w:rPr>
          <w:color w:val="333333"/>
        </w:rPr>
        <w:t xml:space="preserve">, and diabetes are all predictors </w:t>
      </w:r>
      <w:r w:rsidR="00B304E6">
        <w:rPr>
          <w:color w:val="333333"/>
        </w:rPr>
        <w:t xml:space="preserve">of (and cannot determine) </w:t>
      </w:r>
      <w:r w:rsidR="003D1B4D" w:rsidRPr="00D53A23">
        <w:rPr>
          <w:color w:val="333333"/>
        </w:rPr>
        <w:t xml:space="preserve">a </w:t>
      </w:r>
      <w:r w:rsidR="00B304E6">
        <w:rPr>
          <w:color w:val="333333"/>
        </w:rPr>
        <w:t xml:space="preserve">patients readmission within 30 days of being discharged from the </w:t>
      </w:r>
      <w:r w:rsidR="003D1B4D" w:rsidRPr="00D53A23">
        <w:rPr>
          <w:color w:val="333333"/>
        </w:rPr>
        <w:t>hospital.</w:t>
      </w:r>
      <w:r w:rsidR="00B304E6">
        <w:rPr>
          <w:color w:val="333333"/>
        </w:rPr>
        <w:t xml:space="preserve">  </w:t>
      </w:r>
    </w:p>
    <w:p w14:paraId="7A8E2749" w14:textId="54E29F30" w:rsidR="002107CE" w:rsidRDefault="002107CE" w:rsidP="00F23ACA">
      <w:pPr>
        <w:shd w:val="clear" w:color="auto" w:fill="FFFFFF"/>
        <w:spacing w:line="480" w:lineRule="auto"/>
        <w:ind w:firstLine="720"/>
        <w:textAlignment w:val="baseline"/>
        <w:rPr>
          <w:color w:val="333333"/>
        </w:rPr>
      </w:pPr>
      <w:r>
        <w:rPr>
          <w:b/>
          <w:bCs/>
        </w:rPr>
        <w:br/>
      </w:r>
      <w:r w:rsidRPr="00FC1848">
        <w:rPr>
          <w:color w:val="333333"/>
          <w:u w:val="single"/>
        </w:rPr>
        <w:t>Here is our recommended course of action:</w:t>
      </w:r>
      <w:r>
        <w:rPr>
          <w:color w:val="333333"/>
        </w:rPr>
        <w:t xml:space="preserve"> </w:t>
      </w:r>
      <w:r w:rsidR="003D1B4D" w:rsidRPr="00D53A23">
        <w:rPr>
          <w:color w:val="333333"/>
        </w:rPr>
        <w:t xml:space="preserve">We should </w:t>
      </w:r>
      <w:r w:rsidR="001D0474">
        <w:rPr>
          <w:color w:val="333333"/>
        </w:rPr>
        <w:t xml:space="preserve">rework the hypothesis to </w:t>
      </w:r>
      <w:proofErr w:type="spellStart"/>
      <w:r w:rsidR="001D0474">
        <w:rPr>
          <w:color w:val="333333"/>
        </w:rPr>
        <w:t>focu</w:t>
      </w:r>
      <w:proofErr w:type="spellEnd"/>
      <w:r w:rsidR="001D0474">
        <w:rPr>
          <w:color w:val="333333"/>
        </w:rPr>
        <w:t xml:space="preserve"> on predictor variables that pass the </w:t>
      </w:r>
      <w:r w:rsidR="003A3958">
        <w:rPr>
          <w:color w:val="333333"/>
        </w:rPr>
        <w:t>threshold testing.  For instance, Figure</w:t>
      </w:r>
      <w:r w:rsidR="00712D2C">
        <w:rPr>
          <w:color w:val="333333"/>
        </w:rPr>
        <w:t xml:space="preserve"> 9 shows an example of how a </w:t>
      </w:r>
      <w:proofErr w:type="gramStart"/>
      <w:r w:rsidR="00712D2C">
        <w:rPr>
          <w:color w:val="333333"/>
        </w:rPr>
        <w:t>patients</w:t>
      </w:r>
      <w:proofErr w:type="gramEnd"/>
      <w:r w:rsidR="00712D2C">
        <w:rPr>
          <w:color w:val="333333"/>
        </w:rPr>
        <w:t xml:space="preserve"> initial days, anxiety and </w:t>
      </w:r>
      <w:r w:rsidR="006348A7">
        <w:rPr>
          <w:color w:val="333333"/>
        </w:rPr>
        <w:t xml:space="preserve">history of stroke could help predict readmissions.  Further subsets could also be explored to help predict </w:t>
      </w:r>
      <w:r w:rsidR="00BB54CB">
        <w:rPr>
          <w:color w:val="333333"/>
        </w:rPr>
        <w:t xml:space="preserve">readmissions, </w:t>
      </w:r>
      <w:r w:rsidR="003D1B4D" w:rsidRPr="00D53A23">
        <w:rPr>
          <w:color w:val="333333"/>
        </w:rPr>
        <w:t>reduce</w:t>
      </w:r>
      <w:r w:rsidR="009B6D7C" w:rsidRPr="00D53A23">
        <w:rPr>
          <w:color w:val="333333"/>
        </w:rPr>
        <w:t xml:space="preserve"> the length of</w:t>
      </w:r>
      <w:r w:rsidR="003D1B4D" w:rsidRPr="00D53A23">
        <w:rPr>
          <w:color w:val="333333"/>
        </w:rPr>
        <w:t xml:space="preserve"> </w:t>
      </w:r>
      <w:r w:rsidR="00EE0AA5">
        <w:rPr>
          <w:color w:val="333333"/>
        </w:rPr>
        <w:t xml:space="preserve">their </w:t>
      </w:r>
      <w:r w:rsidR="00E722FD" w:rsidRPr="00D53A23">
        <w:rPr>
          <w:color w:val="333333"/>
        </w:rPr>
        <w:t>hospital stays</w:t>
      </w:r>
      <w:r w:rsidR="00EE0AA5">
        <w:rPr>
          <w:color w:val="333333"/>
        </w:rPr>
        <w:t xml:space="preserve"> and</w:t>
      </w:r>
      <w:r w:rsidR="00595029">
        <w:rPr>
          <w:color w:val="333333"/>
        </w:rPr>
        <w:t xml:space="preserve"> overall costs while freeing up beds</w:t>
      </w:r>
      <w:r w:rsidR="00FF56D3" w:rsidRPr="00D53A23">
        <w:rPr>
          <w:color w:val="333333"/>
        </w:rPr>
        <w:t xml:space="preserve">.  </w:t>
      </w:r>
      <w:r w:rsidR="00EE0AA5">
        <w:rPr>
          <w:color w:val="333333"/>
        </w:rPr>
        <w:t xml:space="preserve">While focusing on </w:t>
      </w:r>
      <w:r w:rsidR="00BB54CB">
        <w:rPr>
          <w:color w:val="333333"/>
        </w:rPr>
        <w:t>a new</w:t>
      </w:r>
      <w:r w:rsidR="00EE0AA5">
        <w:rPr>
          <w:color w:val="333333"/>
        </w:rPr>
        <w:t xml:space="preserve"> subset of patients, we</w:t>
      </w:r>
      <w:r>
        <w:rPr>
          <w:color w:val="333333"/>
        </w:rPr>
        <w:t xml:space="preserve"> should also recommend that patients </w:t>
      </w:r>
      <w:r w:rsidR="00EE0AA5">
        <w:rPr>
          <w:color w:val="333333"/>
        </w:rPr>
        <w:t>reduce their</w:t>
      </w:r>
      <w:r>
        <w:rPr>
          <w:color w:val="333333"/>
        </w:rPr>
        <w:t xml:space="preserve"> </w:t>
      </w:r>
      <w:r w:rsidR="00EE0AA5">
        <w:rPr>
          <w:color w:val="333333"/>
        </w:rPr>
        <w:t xml:space="preserve">inpatient </w:t>
      </w:r>
      <w:r>
        <w:rPr>
          <w:color w:val="333333"/>
        </w:rPr>
        <w:t>stay in the hospital for as little time as possible</w:t>
      </w:r>
      <w:r w:rsidR="00EE0AA5">
        <w:rPr>
          <w:color w:val="333333"/>
        </w:rPr>
        <w:t xml:space="preserve">, </w:t>
      </w:r>
      <w:proofErr w:type="gramStart"/>
      <w:r w:rsidR="00EE0AA5">
        <w:rPr>
          <w:color w:val="333333"/>
        </w:rPr>
        <w:t>i.e.</w:t>
      </w:r>
      <w:proofErr w:type="gramEnd"/>
      <w:r>
        <w:rPr>
          <w:color w:val="333333"/>
        </w:rPr>
        <w:t xml:space="preserve"> avoid getting readmitted if at all possible, and to manage, treat, or minimize their diabetes symptoms as much as possible.  </w:t>
      </w:r>
      <w:r w:rsidR="00EE0AA5">
        <w:rPr>
          <w:color w:val="333333"/>
        </w:rPr>
        <w:t xml:space="preserve">Prevention and continued/improved healthier living behaviors should be </w:t>
      </w:r>
      <w:r w:rsidR="005D32E4">
        <w:rPr>
          <w:color w:val="333333"/>
        </w:rPr>
        <w:t xml:space="preserve">recommended as lifestyle </w:t>
      </w:r>
      <w:r w:rsidR="00EE0AA5">
        <w:rPr>
          <w:color w:val="333333"/>
        </w:rPr>
        <w:t>implemen</w:t>
      </w:r>
      <w:r w:rsidR="005D32E4">
        <w:rPr>
          <w:color w:val="333333"/>
        </w:rPr>
        <w:t xml:space="preserve">tations for this subset of patients </w:t>
      </w:r>
      <w:proofErr w:type="gramStart"/>
      <w:r w:rsidR="005D32E4">
        <w:rPr>
          <w:color w:val="333333"/>
        </w:rPr>
        <w:t>in order to</w:t>
      </w:r>
      <w:proofErr w:type="gramEnd"/>
      <w:r w:rsidR="005D32E4">
        <w:rPr>
          <w:color w:val="333333"/>
        </w:rPr>
        <w:t xml:space="preserve"> reduce additional charges through their initial inpatient days, diabetes, and the possibility of readmission.  </w:t>
      </w:r>
    </w:p>
    <w:p w14:paraId="28A8AD23" w14:textId="6810034A" w:rsidR="00431160" w:rsidRDefault="00431160" w:rsidP="00AF1342">
      <w:pPr>
        <w:spacing w:line="480" w:lineRule="auto"/>
        <w:rPr>
          <w:b/>
          <w:bCs/>
        </w:rPr>
      </w:pPr>
    </w:p>
    <w:p w14:paraId="61EDABDE" w14:textId="1053BFE4" w:rsidR="004D29BA" w:rsidRDefault="00E62AD3" w:rsidP="00AF1342">
      <w:pPr>
        <w:spacing w:line="480" w:lineRule="auto"/>
        <w:rPr>
          <w:b/>
          <w:bCs/>
        </w:rPr>
      </w:pPr>
      <w:r>
        <w:rPr>
          <w:b/>
          <w:bCs/>
        </w:rPr>
        <w:t>G – Panopto Demonstration</w:t>
      </w:r>
    </w:p>
    <w:p w14:paraId="62BA07F0" w14:textId="0C705D62" w:rsidR="007D3167" w:rsidRPr="00091467" w:rsidRDefault="008E5124" w:rsidP="00091467">
      <w:pPr>
        <w:spacing w:line="480" w:lineRule="auto"/>
        <w:ind w:firstLine="720"/>
        <w:rPr>
          <w:b/>
          <w:bCs/>
        </w:rPr>
      </w:pPr>
      <w:r w:rsidRPr="00091467">
        <w:t xml:space="preserve">Panopto video </w:t>
      </w:r>
      <w:r w:rsidR="00BB54CB" w:rsidRPr="00091467">
        <w:t xml:space="preserve">will be </w:t>
      </w:r>
      <w:r w:rsidR="008B59A5" w:rsidRPr="00091467">
        <w:t>uploaded</w:t>
      </w:r>
      <w:r w:rsidR="00BB54CB" w:rsidRPr="00091467">
        <w:rPr>
          <w:rStyle w:val="Hyperlink"/>
          <w:color w:val="auto"/>
          <w:u w:val="none"/>
        </w:rPr>
        <w:t xml:space="preserve"> </w:t>
      </w:r>
      <w:r w:rsidR="0086104F" w:rsidRPr="00091467">
        <w:rPr>
          <w:rStyle w:val="Hyperlink"/>
          <w:color w:val="auto"/>
          <w:u w:val="none"/>
        </w:rPr>
        <w:t>after this submission is reviewed</w:t>
      </w:r>
    </w:p>
    <w:p w14:paraId="1E0254E5" w14:textId="77777777" w:rsidR="004B3FEE" w:rsidRDefault="004B3FEE" w:rsidP="00AF1342">
      <w:pPr>
        <w:spacing w:line="480" w:lineRule="auto"/>
        <w:rPr>
          <w:b/>
          <w:bCs/>
        </w:rPr>
      </w:pPr>
    </w:p>
    <w:p w14:paraId="1A3CC4B8" w14:textId="201F348C" w:rsidR="00431160" w:rsidRPr="00AE6FA4" w:rsidRDefault="00E62AD3" w:rsidP="00AF1342">
      <w:pPr>
        <w:spacing w:line="480" w:lineRule="auto"/>
        <w:rPr>
          <w:b/>
          <w:bCs/>
        </w:rPr>
      </w:pPr>
      <w:r>
        <w:rPr>
          <w:b/>
          <w:bCs/>
        </w:rPr>
        <w:t xml:space="preserve">H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AF1342">
      <w:pPr>
        <w:spacing w:line="480" w:lineRule="auto"/>
      </w:pPr>
    </w:p>
    <w:p w14:paraId="56591D0E" w14:textId="2E7F7A86" w:rsidR="002E3821" w:rsidRDefault="002E3821" w:rsidP="00AF1342">
      <w:pPr>
        <w:pStyle w:val="ListParagraph"/>
        <w:numPr>
          <w:ilvl w:val="0"/>
          <w:numId w:val="4"/>
        </w:numPr>
        <w:spacing w:line="480" w:lineRule="auto"/>
      </w:pPr>
      <w:r>
        <w:lastRenderedPageBreak/>
        <w:t xml:space="preserve">Help using Markdown: </w:t>
      </w:r>
      <w:hyperlink r:id="rId29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AF1342">
      <w:pPr>
        <w:pStyle w:val="ListParagraph"/>
        <w:numPr>
          <w:ilvl w:val="0"/>
          <w:numId w:val="4"/>
        </w:numPr>
        <w:spacing w:line="480" w:lineRule="auto"/>
      </w:pPr>
      <w:r>
        <w:t xml:space="preserve">Help </w:t>
      </w:r>
      <w:r w:rsidR="008B3931">
        <w:t>to see ALL columns</w:t>
      </w:r>
      <w:r>
        <w:t xml:space="preserve">: </w:t>
      </w:r>
      <w:hyperlink r:id="rId30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AF1342">
      <w:pPr>
        <w:pStyle w:val="ListParagraph"/>
        <w:numPr>
          <w:ilvl w:val="0"/>
          <w:numId w:val="4"/>
        </w:numPr>
        <w:spacing w:line="480" w:lineRule="auto"/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31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6C621A83" w14:textId="77777777" w:rsidR="001B7986" w:rsidRDefault="001B7986" w:rsidP="00AF1342">
      <w:pPr>
        <w:pStyle w:val="ListParagraph"/>
        <w:numPr>
          <w:ilvl w:val="0"/>
          <w:numId w:val="3"/>
        </w:numPr>
        <w:spacing w:line="480" w:lineRule="auto"/>
      </w:pPr>
      <w:r>
        <w:t xml:space="preserve">Python Help: </w:t>
      </w:r>
      <w:hyperlink r:id="rId32" w:history="1">
        <w:r w:rsidRPr="00440165">
          <w:rPr>
            <w:rStyle w:val="Hyperlink"/>
          </w:rPr>
          <w:t>https://docs.python.org/3.9/library/index.html</w:t>
        </w:r>
      </w:hyperlink>
    </w:p>
    <w:p w14:paraId="66EC3E92" w14:textId="77777777" w:rsidR="001B7986" w:rsidRDefault="001B7986" w:rsidP="00AF1342">
      <w:pPr>
        <w:pStyle w:val="ListParagraph"/>
        <w:numPr>
          <w:ilvl w:val="0"/>
          <w:numId w:val="3"/>
        </w:numPr>
        <w:spacing w:line="480" w:lineRule="auto"/>
      </w:pPr>
      <w:r>
        <w:t xml:space="preserve">Pandas Help: </w:t>
      </w:r>
      <w:hyperlink r:id="rId33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7D3A2553" w14:textId="77777777" w:rsidR="001B7986" w:rsidRDefault="001B7986" w:rsidP="00AF1342">
      <w:pPr>
        <w:pStyle w:val="ListParagraph"/>
        <w:numPr>
          <w:ilvl w:val="0"/>
          <w:numId w:val="3"/>
        </w:numPr>
        <w:spacing w:line="480" w:lineRule="auto"/>
      </w:pPr>
      <w:proofErr w:type="spellStart"/>
      <w:r>
        <w:t>Numpy</w:t>
      </w:r>
      <w:proofErr w:type="spellEnd"/>
      <w:r>
        <w:t xml:space="preserve"> Help: </w:t>
      </w:r>
      <w:hyperlink r:id="rId34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1599E12E" w14:textId="2C3B2CC0" w:rsidR="001B7986" w:rsidRDefault="001B7986" w:rsidP="00AF1342">
      <w:pPr>
        <w:pStyle w:val="ListParagraph"/>
        <w:numPr>
          <w:ilvl w:val="0"/>
          <w:numId w:val="3"/>
        </w:numPr>
        <w:spacing w:line="480" w:lineRule="auto"/>
      </w:pPr>
      <w:r>
        <w:t>Seaborn Help:</w:t>
      </w:r>
      <w:r w:rsidRPr="001B7986">
        <w:t xml:space="preserve"> </w:t>
      </w:r>
      <w:hyperlink r:id="rId35" w:history="1">
        <w:r w:rsidRPr="007852B5">
          <w:rPr>
            <w:rStyle w:val="Hyperlink"/>
          </w:rPr>
          <w:t>https://seaborn.pydata.org/</w:t>
        </w:r>
      </w:hyperlink>
      <w:r>
        <w:t xml:space="preserve"> </w:t>
      </w:r>
    </w:p>
    <w:p w14:paraId="7428160A" w14:textId="558DA567" w:rsidR="001B7986" w:rsidRDefault="001B7986" w:rsidP="00AF1342">
      <w:pPr>
        <w:pStyle w:val="ListParagraph"/>
        <w:numPr>
          <w:ilvl w:val="0"/>
          <w:numId w:val="3"/>
        </w:numPr>
        <w:spacing w:line="480" w:lineRule="auto"/>
      </w:pPr>
      <w:r>
        <w:t xml:space="preserve">Matplotlib Help: </w:t>
      </w:r>
      <w:hyperlink r:id="rId36" w:history="1">
        <w:r w:rsidRPr="007852B5">
          <w:rPr>
            <w:rStyle w:val="Hyperlink"/>
          </w:rPr>
          <w:t>https://matplotlib.org/</w:t>
        </w:r>
      </w:hyperlink>
      <w:r>
        <w:t xml:space="preserve"> </w:t>
      </w:r>
    </w:p>
    <w:p w14:paraId="46601BBB" w14:textId="47993F64" w:rsidR="00290033" w:rsidRPr="00255791" w:rsidRDefault="001B7986" w:rsidP="00AF1342">
      <w:pPr>
        <w:pStyle w:val="ListParagraph"/>
        <w:numPr>
          <w:ilvl w:val="0"/>
          <w:numId w:val="3"/>
        </w:numPr>
        <w:spacing w:line="480" w:lineRule="auto"/>
      </w:pPr>
      <w:proofErr w:type="spellStart"/>
      <w:r>
        <w:t>Sklearn</w:t>
      </w:r>
      <w:proofErr w:type="spellEnd"/>
      <w:r>
        <w:t xml:space="preserve"> Help: </w:t>
      </w:r>
      <w:hyperlink r:id="rId37" w:history="1">
        <w:r w:rsidRPr="007852B5">
          <w:rPr>
            <w:rStyle w:val="Hyperlink"/>
          </w:rPr>
          <w:t>https://scikit-learn.org/</w:t>
        </w:r>
      </w:hyperlink>
      <w:r>
        <w:t xml:space="preserve"> </w:t>
      </w:r>
      <w:r w:rsidR="00290033" w:rsidRPr="00255791">
        <w:br w:type="page"/>
      </w:r>
    </w:p>
    <w:p w14:paraId="00000022" w14:textId="4C67D4EB" w:rsidR="001B0742" w:rsidRPr="00D302D7" w:rsidRDefault="4F7EDDD8" w:rsidP="00AF1342">
      <w:pPr>
        <w:pStyle w:val="Heading2"/>
        <w:spacing w:line="480" w:lineRule="auto"/>
        <w:jc w:val="center"/>
      </w:pPr>
      <w:r w:rsidRPr="00E81160">
        <w:lastRenderedPageBreak/>
        <w:t>References</w:t>
      </w:r>
    </w:p>
    <w:p w14:paraId="20743287" w14:textId="7E24A83F" w:rsidR="00FC583D" w:rsidRPr="00D5763B" w:rsidRDefault="00744207" w:rsidP="00AF13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D5763B">
        <w:rPr>
          <w:color w:val="000000"/>
        </w:rPr>
        <w:t>L</w:t>
      </w:r>
      <w:r w:rsidR="00BD0CA4" w:rsidRPr="00D5763B">
        <w:rPr>
          <w:color w:val="000000"/>
        </w:rPr>
        <w:t xml:space="preserve">arose, D., C., &amp; </w:t>
      </w:r>
      <w:r w:rsidRPr="00D5763B">
        <w:rPr>
          <w:color w:val="000000"/>
        </w:rPr>
        <w:t>Larose</w:t>
      </w:r>
      <w:r w:rsidR="00BD0CA4" w:rsidRPr="00D5763B">
        <w:rPr>
          <w:color w:val="000000"/>
        </w:rPr>
        <w:t xml:space="preserve">, </w:t>
      </w:r>
      <w:r w:rsidRPr="00D5763B">
        <w:rPr>
          <w:color w:val="000000"/>
        </w:rPr>
        <w:t>D., T.</w:t>
      </w:r>
      <w:r w:rsidR="00BD0CA4" w:rsidRPr="00D5763B">
        <w:rPr>
          <w:color w:val="000000"/>
        </w:rPr>
        <w:t xml:space="preserve"> (</w:t>
      </w:r>
      <w:r w:rsidR="00221215" w:rsidRPr="00D5763B">
        <w:rPr>
          <w:color w:val="000000"/>
        </w:rPr>
        <w:t>2019</w:t>
      </w:r>
      <w:r w:rsidR="00BD0CA4" w:rsidRPr="00D5763B">
        <w:rPr>
          <w:color w:val="000000"/>
        </w:rPr>
        <w:t xml:space="preserve">). </w:t>
      </w:r>
      <w:r w:rsidR="006C32D6" w:rsidRPr="00D5763B">
        <w:rPr>
          <w:color w:val="000000"/>
        </w:rPr>
        <w:t>Data Science Using Python and R</w:t>
      </w:r>
      <w:r w:rsidR="00BD0CA4" w:rsidRPr="00D5763B">
        <w:rPr>
          <w:color w:val="000000"/>
        </w:rPr>
        <w:t xml:space="preserve">.  </w:t>
      </w:r>
      <w:r w:rsidR="006C32D6" w:rsidRPr="00D5763B">
        <w:rPr>
          <w:color w:val="000000"/>
        </w:rPr>
        <w:t>Wiley</w:t>
      </w:r>
      <w:r w:rsidR="007D5DAE" w:rsidRPr="00D5763B">
        <w:rPr>
          <w:color w:val="000000"/>
        </w:rPr>
        <w:t>.</w:t>
      </w:r>
      <w:r w:rsidR="00BD0CA4" w:rsidRPr="00D5763B">
        <w:rPr>
          <w:color w:val="000000"/>
        </w:rPr>
        <w:t xml:space="preserve"> </w:t>
      </w:r>
      <w:hyperlink r:id="rId38" w:history="1">
        <w:r w:rsidR="007D5DAE" w:rsidRPr="00D5763B">
          <w:rPr>
            <w:rStyle w:val="Hyperlink"/>
          </w:rPr>
          <w:t>https://www.wiley.com/en-us/Data+Science+Using+Python+and+R-p-9781119526810</w:t>
        </w:r>
      </w:hyperlink>
      <w:r w:rsidR="007D5DAE" w:rsidRPr="00D5763B">
        <w:t xml:space="preserve"> </w:t>
      </w:r>
    </w:p>
    <w:p w14:paraId="0430927D" w14:textId="77777777" w:rsidR="001C17F9" w:rsidRDefault="001C17F9" w:rsidP="00AF13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</w:p>
    <w:p w14:paraId="636B0517" w14:textId="59CF63B2" w:rsidR="003418F1" w:rsidRPr="003418F1" w:rsidRDefault="003418F1" w:rsidP="00AF13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1BAF37DF" w14:textId="77777777" w:rsidR="003418F1" w:rsidRPr="003418F1" w:rsidRDefault="003418F1" w:rsidP="00AF13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</w:p>
    <w:p w14:paraId="6180B808" w14:textId="19784CFB" w:rsidR="003418F1" w:rsidRDefault="003418F1" w:rsidP="00AF13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9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40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0000002B" w14:textId="0FD1D308" w:rsidR="001B0742" w:rsidRPr="00C03B44" w:rsidRDefault="007E24C3" w:rsidP="001C17F9">
      <w:pPr>
        <w:pStyle w:val="NormalWeb"/>
        <w:spacing w:line="480" w:lineRule="auto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41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RPr="00C03B44" w:rsidSect="00D63FA0">
      <w:headerReference w:type="even" r:id="rId42"/>
      <w:headerReference w:type="default" r:id="rId43"/>
      <w:footerReference w:type="default" r:id="rId44"/>
      <w:headerReference w:type="first" r:id="rId45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4A7C" w14:textId="77777777" w:rsidR="0035671C" w:rsidRDefault="0035671C">
      <w:r>
        <w:separator/>
      </w:r>
    </w:p>
  </w:endnote>
  <w:endnote w:type="continuationSeparator" w:id="0">
    <w:p w14:paraId="7538AA34" w14:textId="77777777" w:rsidR="0035671C" w:rsidRDefault="0035671C">
      <w:r>
        <w:continuationSeparator/>
      </w:r>
    </w:p>
  </w:endnote>
  <w:endnote w:type="continuationNotice" w:id="1">
    <w:p w14:paraId="38DFF029" w14:textId="77777777" w:rsidR="0035671C" w:rsidRDefault="003567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FF415" w14:textId="77777777" w:rsidR="0035671C" w:rsidRDefault="0035671C">
      <w:r>
        <w:separator/>
      </w:r>
    </w:p>
  </w:footnote>
  <w:footnote w:type="continuationSeparator" w:id="0">
    <w:p w14:paraId="2C59FD3B" w14:textId="77777777" w:rsidR="0035671C" w:rsidRDefault="0035671C">
      <w:r>
        <w:continuationSeparator/>
      </w:r>
    </w:p>
  </w:footnote>
  <w:footnote w:type="continuationNotice" w:id="1">
    <w:p w14:paraId="2E8CEE2A" w14:textId="77777777" w:rsidR="0035671C" w:rsidRDefault="003567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6F8FC018" w:rsidR="001B0742" w:rsidRDefault="00793C68" w:rsidP="00BE0B94">
    <w:r>
      <w:rPr>
        <w:b/>
        <w:bCs/>
      </w:rPr>
      <w:t>Logistic</w:t>
    </w:r>
    <w:r w:rsidR="00577248">
      <w:rPr>
        <w:b/>
        <w:bCs/>
      </w:rPr>
      <w:t xml:space="preserve"> Regression for </w:t>
    </w:r>
    <w:r w:rsidR="006F1AB1">
      <w:rPr>
        <w:b/>
        <w:bCs/>
      </w:rPr>
      <w:t>Predictive Modeling</w:t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87C2A"/>
    <w:multiLevelType w:val="hybridMultilevel"/>
    <w:tmpl w:val="56ECF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D40CD"/>
    <w:multiLevelType w:val="hybridMultilevel"/>
    <w:tmpl w:val="50424AE0"/>
    <w:lvl w:ilvl="0" w:tplc="FFC03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7C40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1CE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8E22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C41C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E3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F43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709C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9E24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1267F3"/>
    <w:multiLevelType w:val="hybridMultilevel"/>
    <w:tmpl w:val="5302C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13"/>
  </w:num>
  <w:num w:numId="9">
    <w:abstractNumId w:val="9"/>
  </w:num>
  <w:num w:numId="10">
    <w:abstractNumId w:val="5"/>
  </w:num>
  <w:num w:numId="11">
    <w:abstractNumId w:val="10"/>
  </w:num>
  <w:num w:numId="12">
    <w:abstractNumId w:val="4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348"/>
    <w:rsid w:val="0000176D"/>
    <w:rsid w:val="000017B7"/>
    <w:rsid w:val="00006185"/>
    <w:rsid w:val="00006844"/>
    <w:rsid w:val="00007146"/>
    <w:rsid w:val="00007249"/>
    <w:rsid w:val="0000778F"/>
    <w:rsid w:val="000108B7"/>
    <w:rsid w:val="00011A8D"/>
    <w:rsid w:val="00012222"/>
    <w:rsid w:val="00012740"/>
    <w:rsid w:val="000128CB"/>
    <w:rsid w:val="00012C31"/>
    <w:rsid w:val="00012FF2"/>
    <w:rsid w:val="0001301C"/>
    <w:rsid w:val="000141CE"/>
    <w:rsid w:val="000156BB"/>
    <w:rsid w:val="00017E40"/>
    <w:rsid w:val="0002450D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1FB0"/>
    <w:rsid w:val="00062721"/>
    <w:rsid w:val="000634F9"/>
    <w:rsid w:val="000642D9"/>
    <w:rsid w:val="00064F3C"/>
    <w:rsid w:val="0006664F"/>
    <w:rsid w:val="00066DF9"/>
    <w:rsid w:val="00067692"/>
    <w:rsid w:val="0007030E"/>
    <w:rsid w:val="000715DC"/>
    <w:rsid w:val="00072764"/>
    <w:rsid w:val="000731E2"/>
    <w:rsid w:val="000731EB"/>
    <w:rsid w:val="00074169"/>
    <w:rsid w:val="00076082"/>
    <w:rsid w:val="000769A6"/>
    <w:rsid w:val="00077D67"/>
    <w:rsid w:val="00080704"/>
    <w:rsid w:val="00081C32"/>
    <w:rsid w:val="00084D27"/>
    <w:rsid w:val="000869A2"/>
    <w:rsid w:val="000869E4"/>
    <w:rsid w:val="00090D32"/>
    <w:rsid w:val="00091237"/>
    <w:rsid w:val="00091467"/>
    <w:rsid w:val="00092A05"/>
    <w:rsid w:val="000940A3"/>
    <w:rsid w:val="0009584D"/>
    <w:rsid w:val="00097CF4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4717"/>
    <w:rsid w:val="000A506A"/>
    <w:rsid w:val="000A50D0"/>
    <w:rsid w:val="000A51E9"/>
    <w:rsid w:val="000A6FD0"/>
    <w:rsid w:val="000B0792"/>
    <w:rsid w:val="000B200F"/>
    <w:rsid w:val="000B4E99"/>
    <w:rsid w:val="000B51C6"/>
    <w:rsid w:val="000B66EE"/>
    <w:rsid w:val="000B7630"/>
    <w:rsid w:val="000C0739"/>
    <w:rsid w:val="000C22F4"/>
    <w:rsid w:val="000C23AC"/>
    <w:rsid w:val="000C2588"/>
    <w:rsid w:val="000C41E3"/>
    <w:rsid w:val="000C5853"/>
    <w:rsid w:val="000C6D01"/>
    <w:rsid w:val="000C7F38"/>
    <w:rsid w:val="000D003A"/>
    <w:rsid w:val="000D0B87"/>
    <w:rsid w:val="000D0FFD"/>
    <w:rsid w:val="000D158C"/>
    <w:rsid w:val="000D18C9"/>
    <w:rsid w:val="000D2380"/>
    <w:rsid w:val="000D2CC4"/>
    <w:rsid w:val="000D3FCA"/>
    <w:rsid w:val="000D57D8"/>
    <w:rsid w:val="000D5AA5"/>
    <w:rsid w:val="000D6173"/>
    <w:rsid w:val="000D6A9F"/>
    <w:rsid w:val="000D6E78"/>
    <w:rsid w:val="000D7786"/>
    <w:rsid w:val="000D788C"/>
    <w:rsid w:val="000D7D68"/>
    <w:rsid w:val="000E0847"/>
    <w:rsid w:val="000E1CA1"/>
    <w:rsid w:val="000E35E6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39FB"/>
    <w:rsid w:val="000F3A65"/>
    <w:rsid w:val="000F4F87"/>
    <w:rsid w:val="000F5953"/>
    <w:rsid w:val="000F5CDD"/>
    <w:rsid w:val="000F5E16"/>
    <w:rsid w:val="000F66E4"/>
    <w:rsid w:val="000F6A07"/>
    <w:rsid w:val="000F6EA2"/>
    <w:rsid w:val="000F766A"/>
    <w:rsid w:val="000F78C0"/>
    <w:rsid w:val="000F7C07"/>
    <w:rsid w:val="00100BDE"/>
    <w:rsid w:val="0010118B"/>
    <w:rsid w:val="00102A3E"/>
    <w:rsid w:val="00103240"/>
    <w:rsid w:val="00104377"/>
    <w:rsid w:val="00106431"/>
    <w:rsid w:val="001100A5"/>
    <w:rsid w:val="00111419"/>
    <w:rsid w:val="001114E3"/>
    <w:rsid w:val="00112715"/>
    <w:rsid w:val="00114000"/>
    <w:rsid w:val="00115EA3"/>
    <w:rsid w:val="0011771D"/>
    <w:rsid w:val="001201FD"/>
    <w:rsid w:val="00121D7E"/>
    <w:rsid w:val="00123138"/>
    <w:rsid w:val="0012484A"/>
    <w:rsid w:val="00124858"/>
    <w:rsid w:val="00125935"/>
    <w:rsid w:val="00125FBB"/>
    <w:rsid w:val="00126B60"/>
    <w:rsid w:val="00131B91"/>
    <w:rsid w:val="0013291C"/>
    <w:rsid w:val="00134A45"/>
    <w:rsid w:val="001369BC"/>
    <w:rsid w:val="00140699"/>
    <w:rsid w:val="00140802"/>
    <w:rsid w:val="00140875"/>
    <w:rsid w:val="00140D44"/>
    <w:rsid w:val="001460DB"/>
    <w:rsid w:val="00152F49"/>
    <w:rsid w:val="001531D0"/>
    <w:rsid w:val="001532BD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77096"/>
    <w:rsid w:val="001805EB"/>
    <w:rsid w:val="001815D5"/>
    <w:rsid w:val="00181724"/>
    <w:rsid w:val="00182B3F"/>
    <w:rsid w:val="0018305C"/>
    <w:rsid w:val="001867DF"/>
    <w:rsid w:val="00187380"/>
    <w:rsid w:val="0018769C"/>
    <w:rsid w:val="00190A10"/>
    <w:rsid w:val="001924D4"/>
    <w:rsid w:val="00192BB5"/>
    <w:rsid w:val="00192EB4"/>
    <w:rsid w:val="00194088"/>
    <w:rsid w:val="00196205"/>
    <w:rsid w:val="00197664"/>
    <w:rsid w:val="001A0357"/>
    <w:rsid w:val="001A2246"/>
    <w:rsid w:val="001B0742"/>
    <w:rsid w:val="001B0C52"/>
    <w:rsid w:val="001B22C8"/>
    <w:rsid w:val="001B3B87"/>
    <w:rsid w:val="001B3CCD"/>
    <w:rsid w:val="001B3DD6"/>
    <w:rsid w:val="001B72E9"/>
    <w:rsid w:val="001B7986"/>
    <w:rsid w:val="001C17F9"/>
    <w:rsid w:val="001C19CE"/>
    <w:rsid w:val="001C343B"/>
    <w:rsid w:val="001C38A5"/>
    <w:rsid w:val="001C3D80"/>
    <w:rsid w:val="001C480E"/>
    <w:rsid w:val="001D0474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159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07CE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5A0C"/>
    <w:rsid w:val="00246180"/>
    <w:rsid w:val="002468EC"/>
    <w:rsid w:val="00246B44"/>
    <w:rsid w:val="00247C38"/>
    <w:rsid w:val="00250AD0"/>
    <w:rsid w:val="002545FD"/>
    <w:rsid w:val="00255791"/>
    <w:rsid w:val="00256CFD"/>
    <w:rsid w:val="0026059C"/>
    <w:rsid w:val="0026101F"/>
    <w:rsid w:val="00262472"/>
    <w:rsid w:val="0026314A"/>
    <w:rsid w:val="002636A4"/>
    <w:rsid w:val="00264223"/>
    <w:rsid w:val="00264AB7"/>
    <w:rsid w:val="00265629"/>
    <w:rsid w:val="002673BF"/>
    <w:rsid w:val="00267985"/>
    <w:rsid w:val="00271347"/>
    <w:rsid w:val="00272430"/>
    <w:rsid w:val="002732CC"/>
    <w:rsid w:val="00273B79"/>
    <w:rsid w:val="0027433F"/>
    <w:rsid w:val="0027583E"/>
    <w:rsid w:val="00275C02"/>
    <w:rsid w:val="0027633D"/>
    <w:rsid w:val="00276CA1"/>
    <w:rsid w:val="0027735F"/>
    <w:rsid w:val="00277B1F"/>
    <w:rsid w:val="00277B5D"/>
    <w:rsid w:val="0028035C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C51"/>
    <w:rsid w:val="002A19DF"/>
    <w:rsid w:val="002A3521"/>
    <w:rsid w:val="002A4138"/>
    <w:rsid w:val="002A444D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5D7C"/>
    <w:rsid w:val="002B66E0"/>
    <w:rsid w:val="002B67C7"/>
    <w:rsid w:val="002C0653"/>
    <w:rsid w:val="002C1A9D"/>
    <w:rsid w:val="002C1D90"/>
    <w:rsid w:val="002C3E32"/>
    <w:rsid w:val="002C4ADF"/>
    <w:rsid w:val="002C517D"/>
    <w:rsid w:val="002C6173"/>
    <w:rsid w:val="002C6DB5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E92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160"/>
    <w:rsid w:val="002F6B3B"/>
    <w:rsid w:val="002F6D6C"/>
    <w:rsid w:val="003025CD"/>
    <w:rsid w:val="00303B1C"/>
    <w:rsid w:val="003044E1"/>
    <w:rsid w:val="00304955"/>
    <w:rsid w:val="00305906"/>
    <w:rsid w:val="003069FC"/>
    <w:rsid w:val="00307F0F"/>
    <w:rsid w:val="003106BB"/>
    <w:rsid w:val="00310B20"/>
    <w:rsid w:val="00310C46"/>
    <w:rsid w:val="0031239C"/>
    <w:rsid w:val="003141DF"/>
    <w:rsid w:val="00314A07"/>
    <w:rsid w:val="00315CEC"/>
    <w:rsid w:val="0031757E"/>
    <w:rsid w:val="003175B6"/>
    <w:rsid w:val="00317CC4"/>
    <w:rsid w:val="003216FE"/>
    <w:rsid w:val="0032187E"/>
    <w:rsid w:val="003238F7"/>
    <w:rsid w:val="00325182"/>
    <w:rsid w:val="003252CB"/>
    <w:rsid w:val="003258F8"/>
    <w:rsid w:val="003314B7"/>
    <w:rsid w:val="00332EE1"/>
    <w:rsid w:val="003337FA"/>
    <w:rsid w:val="00334641"/>
    <w:rsid w:val="003353B2"/>
    <w:rsid w:val="0033657F"/>
    <w:rsid w:val="003368CD"/>
    <w:rsid w:val="00337D7D"/>
    <w:rsid w:val="003418F1"/>
    <w:rsid w:val="00345EAE"/>
    <w:rsid w:val="0034652F"/>
    <w:rsid w:val="003467F0"/>
    <w:rsid w:val="00346D6B"/>
    <w:rsid w:val="00347190"/>
    <w:rsid w:val="003474F5"/>
    <w:rsid w:val="00351D96"/>
    <w:rsid w:val="0035273F"/>
    <w:rsid w:val="003539C8"/>
    <w:rsid w:val="0035671C"/>
    <w:rsid w:val="003575EB"/>
    <w:rsid w:val="003656CB"/>
    <w:rsid w:val="003658ED"/>
    <w:rsid w:val="00370885"/>
    <w:rsid w:val="0037108A"/>
    <w:rsid w:val="0037131F"/>
    <w:rsid w:val="00372962"/>
    <w:rsid w:val="00373456"/>
    <w:rsid w:val="00375260"/>
    <w:rsid w:val="003756A9"/>
    <w:rsid w:val="00377907"/>
    <w:rsid w:val="003805C7"/>
    <w:rsid w:val="003818DE"/>
    <w:rsid w:val="003856DF"/>
    <w:rsid w:val="00385B7C"/>
    <w:rsid w:val="00390D85"/>
    <w:rsid w:val="0039149C"/>
    <w:rsid w:val="0039242D"/>
    <w:rsid w:val="0039321C"/>
    <w:rsid w:val="00395AE2"/>
    <w:rsid w:val="00396336"/>
    <w:rsid w:val="003970F8"/>
    <w:rsid w:val="003A3958"/>
    <w:rsid w:val="003A3DEE"/>
    <w:rsid w:val="003A5ED2"/>
    <w:rsid w:val="003A6858"/>
    <w:rsid w:val="003A6E43"/>
    <w:rsid w:val="003A7D1E"/>
    <w:rsid w:val="003A7FE5"/>
    <w:rsid w:val="003B0238"/>
    <w:rsid w:val="003B0454"/>
    <w:rsid w:val="003B1A04"/>
    <w:rsid w:val="003B2490"/>
    <w:rsid w:val="003B280D"/>
    <w:rsid w:val="003B3CCB"/>
    <w:rsid w:val="003B3D11"/>
    <w:rsid w:val="003B3E25"/>
    <w:rsid w:val="003B3EAC"/>
    <w:rsid w:val="003B5B91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0F6"/>
    <w:rsid w:val="003D6B0A"/>
    <w:rsid w:val="003D71C3"/>
    <w:rsid w:val="003D76AE"/>
    <w:rsid w:val="003D7BA9"/>
    <w:rsid w:val="003E0060"/>
    <w:rsid w:val="003E1446"/>
    <w:rsid w:val="003E2A3A"/>
    <w:rsid w:val="003E420E"/>
    <w:rsid w:val="003E4E91"/>
    <w:rsid w:val="003E5983"/>
    <w:rsid w:val="003E59DF"/>
    <w:rsid w:val="003E6B08"/>
    <w:rsid w:val="003F19F2"/>
    <w:rsid w:val="003F2432"/>
    <w:rsid w:val="003F3A51"/>
    <w:rsid w:val="003F4299"/>
    <w:rsid w:val="003F5573"/>
    <w:rsid w:val="003F6BDA"/>
    <w:rsid w:val="004011B9"/>
    <w:rsid w:val="00401D3B"/>
    <w:rsid w:val="00402466"/>
    <w:rsid w:val="00403584"/>
    <w:rsid w:val="0040754E"/>
    <w:rsid w:val="004110DC"/>
    <w:rsid w:val="0041144B"/>
    <w:rsid w:val="004116E4"/>
    <w:rsid w:val="00411FD4"/>
    <w:rsid w:val="00413817"/>
    <w:rsid w:val="00413AC7"/>
    <w:rsid w:val="00414BC2"/>
    <w:rsid w:val="0041621D"/>
    <w:rsid w:val="00420929"/>
    <w:rsid w:val="00426B9D"/>
    <w:rsid w:val="00427ADF"/>
    <w:rsid w:val="00427F7A"/>
    <w:rsid w:val="00430CCB"/>
    <w:rsid w:val="00431160"/>
    <w:rsid w:val="00434539"/>
    <w:rsid w:val="004354B8"/>
    <w:rsid w:val="00441A04"/>
    <w:rsid w:val="00442858"/>
    <w:rsid w:val="00442A5F"/>
    <w:rsid w:val="00444341"/>
    <w:rsid w:val="0044501B"/>
    <w:rsid w:val="00445D76"/>
    <w:rsid w:val="00446C27"/>
    <w:rsid w:val="00447BAE"/>
    <w:rsid w:val="004501FD"/>
    <w:rsid w:val="00450A51"/>
    <w:rsid w:val="00451BCC"/>
    <w:rsid w:val="00454A33"/>
    <w:rsid w:val="004555B4"/>
    <w:rsid w:val="004562CF"/>
    <w:rsid w:val="00456BF9"/>
    <w:rsid w:val="00456CEA"/>
    <w:rsid w:val="00457E77"/>
    <w:rsid w:val="004605C0"/>
    <w:rsid w:val="00461E69"/>
    <w:rsid w:val="00463AC2"/>
    <w:rsid w:val="00466346"/>
    <w:rsid w:val="004670C2"/>
    <w:rsid w:val="00467F3B"/>
    <w:rsid w:val="00471945"/>
    <w:rsid w:val="0047212C"/>
    <w:rsid w:val="004726B4"/>
    <w:rsid w:val="00472B8D"/>
    <w:rsid w:val="00472FFB"/>
    <w:rsid w:val="004734D3"/>
    <w:rsid w:val="004735AF"/>
    <w:rsid w:val="004743C9"/>
    <w:rsid w:val="004801D2"/>
    <w:rsid w:val="00482795"/>
    <w:rsid w:val="004851D2"/>
    <w:rsid w:val="0048550D"/>
    <w:rsid w:val="0048559F"/>
    <w:rsid w:val="00486013"/>
    <w:rsid w:val="00486031"/>
    <w:rsid w:val="00486650"/>
    <w:rsid w:val="00486C7A"/>
    <w:rsid w:val="00486CEC"/>
    <w:rsid w:val="004874DE"/>
    <w:rsid w:val="00487824"/>
    <w:rsid w:val="00487998"/>
    <w:rsid w:val="00487A55"/>
    <w:rsid w:val="00487F3F"/>
    <w:rsid w:val="00490F94"/>
    <w:rsid w:val="004915EB"/>
    <w:rsid w:val="00492D3B"/>
    <w:rsid w:val="00493393"/>
    <w:rsid w:val="004938DF"/>
    <w:rsid w:val="00493A2E"/>
    <w:rsid w:val="00494338"/>
    <w:rsid w:val="004960A8"/>
    <w:rsid w:val="0049657B"/>
    <w:rsid w:val="004A04C7"/>
    <w:rsid w:val="004A0DA4"/>
    <w:rsid w:val="004A1C6A"/>
    <w:rsid w:val="004A1FFE"/>
    <w:rsid w:val="004A223E"/>
    <w:rsid w:val="004B12AE"/>
    <w:rsid w:val="004B2EB1"/>
    <w:rsid w:val="004B30C8"/>
    <w:rsid w:val="004B3C45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2EC3"/>
    <w:rsid w:val="004F2F55"/>
    <w:rsid w:val="004F320D"/>
    <w:rsid w:val="004F38B0"/>
    <w:rsid w:val="004F3E13"/>
    <w:rsid w:val="004F4056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AF9"/>
    <w:rsid w:val="005126F6"/>
    <w:rsid w:val="00512B2D"/>
    <w:rsid w:val="00513148"/>
    <w:rsid w:val="005140E8"/>
    <w:rsid w:val="0051424E"/>
    <w:rsid w:val="005156D9"/>
    <w:rsid w:val="00521A14"/>
    <w:rsid w:val="00522C29"/>
    <w:rsid w:val="00522C61"/>
    <w:rsid w:val="0052434E"/>
    <w:rsid w:val="005243A2"/>
    <w:rsid w:val="005243E3"/>
    <w:rsid w:val="00525146"/>
    <w:rsid w:val="00525483"/>
    <w:rsid w:val="00527692"/>
    <w:rsid w:val="00527B63"/>
    <w:rsid w:val="00527F89"/>
    <w:rsid w:val="0053259D"/>
    <w:rsid w:val="0053271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57390"/>
    <w:rsid w:val="00560B5F"/>
    <w:rsid w:val="005620A2"/>
    <w:rsid w:val="00562330"/>
    <w:rsid w:val="005625C0"/>
    <w:rsid w:val="0056458E"/>
    <w:rsid w:val="0056785D"/>
    <w:rsid w:val="00567ACC"/>
    <w:rsid w:val="0057070C"/>
    <w:rsid w:val="005710BC"/>
    <w:rsid w:val="00572912"/>
    <w:rsid w:val="00572F4E"/>
    <w:rsid w:val="00573E32"/>
    <w:rsid w:val="00575D5E"/>
    <w:rsid w:val="00577248"/>
    <w:rsid w:val="00577602"/>
    <w:rsid w:val="00580832"/>
    <w:rsid w:val="00580A92"/>
    <w:rsid w:val="00580D1E"/>
    <w:rsid w:val="00582666"/>
    <w:rsid w:val="00583967"/>
    <w:rsid w:val="005841C9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377F"/>
    <w:rsid w:val="005A47C1"/>
    <w:rsid w:val="005A7F0B"/>
    <w:rsid w:val="005B330F"/>
    <w:rsid w:val="005B4B9B"/>
    <w:rsid w:val="005B6D08"/>
    <w:rsid w:val="005C09A2"/>
    <w:rsid w:val="005C2435"/>
    <w:rsid w:val="005C5BDA"/>
    <w:rsid w:val="005C7AE6"/>
    <w:rsid w:val="005D00BA"/>
    <w:rsid w:val="005D12C4"/>
    <w:rsid w:val="005D1E97"/>
    <w:rsid w:val="005D32E4"/>
    <w:rsid w:val="005D3A17"/>
    <w:rsid w:val="005D3DA2"/>
    <w:rsid w:val="005D5C55"/>
    <w:rsid w:val="005D6E55"/>
    <w:rsid w:val="005D7B9A"/>
    <w:rsid w:val="005E0742"/>
    <w:rsid w:val="005E12DF"/>
    <w:rsid w:val="005E18CC"/>
    <w:rsid w:val="005E2D84"/>
    <w:rsid w:val="005E7E57"/>
    <w:rsid w:val="005F170E"/>
    <w:rsid w:val="005F26EF"/>
    <w:rsid w:val="005F276E"/>
    <w:rsid w:val="005F6010"/>
    <w:rsid w:val="0060076E"/>
    <w:rsid w:val="00600CF9"/>
    <w:rsid w:val="006017E8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2BE6"/>
    <w:rsid w:val="006136D0"/>
    <w:rsid w:val="00615F02"/>
    <w:rsid w:val="00617536"/>
    <w:rsid w:val="0061791B"/>
    <w:rsid w:val="00621AF4"/>
    <w:rsid w:val="006227C5"/>
    <w:rsid w:val="00623115"/>
    <w:rsid w:val="0062480D"/>
    <w:rsid w:val="00624A61"/>
    <w:rsid w:val="006253F4"/>
    <w:rsid w:val="00625662"/>
    <w:rsid w:val="00625F3C"/>
    <w:rsid w:val="00630CFD"/>
    <w:rsid w:val="00632AB4"/>
    <w:rsid w:val="006341BF"/>
    <w:rsid w:val="006348A7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D10"/>
    <w:rsid w:val="00655EF3"/>
    <w:rsid w:val="00657B2C"/>
    <w:rsid w:val="00660B98"/>
    <w:rsid w:val="0066371A"/>
    <w:rsid w:val="006659D3"/>
    <w:rsid w:val="00665EED"/>
    <w:rsid w:val="00666BAA"/>
    <w:rsid w:val="00670C9D"/>
    <w:rsid w:val="006726AB"/>
    <w:rsid w:val="0067410A"/>
    <w:rsid w:val="00674152"/>
    <w:rsid w:val="00675C73"/>
    <w:rsid w:val="0067689B"/>
    <w:rsid w:val="00676A41"/>
    <w:rsid w:val="00683285"/>
    <w:rsid w:val="00686253"/>
    <w:rsid w:val="00686CB4"/>
    <w:rsid w:val="00686EA2"/>
    <w:rsid w:val="00686FD3"/>
    <w:rsid w:val="006931C7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3DB"/>
    <w:rsid w:val="006B47F6"/>
    <w:rsid w:val="006B5DC0"/>
    <w:rsid w:val="006C0E74"/>
    <w:rsid w:val="006C155E"/>
    <w:rsid w:val="006C32D6"/>
    <w:rsid w:val="006C7743"/>
    <w:rsid w:val="006D09F4"/>
    <w:rsid w:val="006D3533"/>
    <w:rsid w:val="006D3719"/>
    <w:rsid w:val="006D4C4F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762"/>
    <w:rsid w:val="006F39C6"/>
    <w:rsid w:val="006F5BF7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818"/>
    <w:rsid w:val="00705AA8"/>
    <w:rsid w:val="00707982"/>
    <w:rsid w:val="00707C1C"/>
    <w:rsid w:val="00707CC6"/>
    <w:rsid w:val="007113CB"/>
    <w:rsid w:val="00711EA9"/>
    <w:rsid w:val="007125A1"/>
    <w:rsid w:val="00712B88"/>
    <w:rsid w:val="00712D2C"/>
    <w:rsid w:val="00713743"/>
    <w:rsid w:val="00713A5F"/>
    <w:rsid w:val="0071401F"/>
    <w:rsid w:val="007155BD"/>
    <w:rsid w:val="00715977"/>
    <w:rsid w:val="00716B24"/>
    <w:rsid w:val="007203A9"/>
    <w:rsid w:val="007204F4"/>
    <w:rsid w:val="007214D3"/>
    <w:rsid w:val="00724522"/>
    <w:rsid w:val="00724E05"/>
    <w:rsid w:val="007266E3"/>
    <w:rsid w:val="007267BF"/>
    <w:rsid w:val="00731315"/>
    <w:rsid w:val="007326FC"/>
    <w:rsid w:val="00732C3F"/>
    <w:rsid w:val="0073421E"/>
    <w:rsid w:val="00734297"/>
    <w:rsid w:val="00734481"/>
    <w:rsid w:val="00735514"/>
    <w:rsid w:val="00737BAD"/>
    <w:rsid w:val="007400D4"/>
    <w:rsid w:val="0074167B"/>
    <w:rsid w:val="007426A9"/>
    <w:rsid w:val="00742A99"/>
    <w:rsid w:val="00742AE7"/>
    <w:rsid w:val="00744207"/>
    <w:rsid w:val="00745ADF"/>
    <w:rsid w:val="007473F6"/>
    <w:rsid w:val="007528B7"/>
    <w:rsid w:val="00753A03"/>
    <w:rsid w:val="007545F2"/>
    <w:rsid w:val="00755412"/>
    <w:rsid w:val="00760256"/>
    <w:rsid w:val="007619B4"/>
    <w:rsid w:val="007654D8"/>
    <w:rsid w:val="00767075"/>
    <w:rsid w:val="00767A03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77FA7"/>
    <w:rsid w:val="007807F0"/>
    <w:rsid w:val="00780E41"/>
    <w:rsid w:val="007810A8"/>
    <w:rsid w:val="007825EA"/>
    <w:rsid w:val="00783BFE"/>
    <w:rsid w:val="00786328"/>
    <w:rsid w:val="0078671D"/>
    <w:rsid w:val="007876D9"/>
    <w:rsid w:val="00790EEC"/>
    <w:rsid w:val="007924E1"/>
    <w:rsid w:val="00793517"/>
    <w:rsid w:val="00793557"/>
    <w:rsid w:val="007935A6"/>
    <w:rsid w:val="00793C68"/>
    <w:rsid w:val="00794E68"/>
    <w:rsid w:val="00795072"/>
    <w:rsid w:val="007950B7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638C"/>
    <w:rsid w:val="007C7F06"/>
    <w:rsid w:val="007D017A"/>
    <w:rsid w:val="007D1EB1"/>
    <w:rsid w:val="007D3167"/>
    <w:rsid w:val="007D3BDC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39E6"/>
    <w:rsid w:val="007E43C1"/>
    <w:rsid w:val="007E5AFC"/>
    <w:rsid w:val="007E5AFE"/>
    <w:rsid w:val="007E7DEE"/>
    <w:rsid w:val="007E7E29"/>
    <w:rsid w:val="007F046C"/>
    <w:rsid w:val="007F279C"/>
    <w:rsid w:val="007F5CD0"/>
    <w:rsid w:val="007F7DAF"/>
    <w:rsid w:val="0080041F"/>
    <w:rsid w:val="00803281"/>
    <w:rsid w:val="00803F14"/>
    <w:rsid w:val="00805CDE"/>
    <w:rsid w:val="008073CF"/>
    <w:rsid w:val="008076F1"/>
    <w:rsid w:val="00807984"/>
    <w:rsid w:val="00810A22"/>
    <w:rsid w:val="00811466"/>
    <w:rsid w:val="00812351"/>
    <w:rsid w:val="00813020"/>
    <w:rsid w:val="008131A3"/>
    <w:rsid w:val="00813C40"/>
    <w:rsid w:val="008145F9"/>
    <w:rsid w:val="00814FFE"/>
    <w:rsid w:val="008152C6"/>
    <w:rsid w:val="00816369"/>
    <w:rsid w:val="00823520"/>
    <w:rsid w:val="00824F9A"/>
    <w:rsid w:val="0082546B"/>
    <w:rsid w:val="0082555A"/>
    <w:rsid w:val="00827782"/>
    <w:rsid w:val="008300BF"/>
    <w:rsid w:val="00833163"/>
    <w:rsid w:val="00833379"/>
    <w:rsid w:val="00833E35"/>
    <w:rsid w:val="008375F5"/>
    <w:rsid w:val="008417F8"/>
    <w:rsid w:val="00841BE6"/>
    <w:rsid w:val="00841DCE"/>
    <w:rsid w:val="00842788"/>
    <w:rsid w:val="00842AD6"/>
    <w:rsid w:val="008434F5"/>
    <w:rsid w:val="00844D62"/>
    <w:rsid w:val="00846615"/>
    <w:rsid w:val="00847662"/>
    <w:rsid w:val="00850196"/>
    <w:rsid w:val="00851A15"/>
    <w:rsid w:val="00851DC8"/>
    <w:rsid w:val="00853556"/>
    <w:rsid w:val="0085477C"/>
    <w:rsid w:val="00855037"/>
    <w:rsid w:val="008569F4"/>
    <w:rsid w:val="00856D9A"/>
    <w:rsid w:val="008606E4"/>
    <w:rsid w:val="0086104F"/>
    <w:rsid w:val="00861518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0880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0C2"/>
    <w:rsid w:val="0088510B"/>
    <w:rsid w:val="008855DC"/>
    <w:rsid w:val="0089054A"/>
    <w:rsid w:val="00890F46"/>
    <w:rsid w:val="00892119"/>
    <w:rsid w:val="00892B5B"/>
    <w:rsid w:val="00894075"/>
    <w:rsid w:val="00894E57"/>
    <w:rsid w:val="00895A7C"/>
    <w:rsid w:val="008970F5"/>
    <w:rsid w:val="008978AD"/>
    <w:rsid w:val="0089799F"/>
    <w:rsid w:val="008A1D0C"/>
    <w:rsid w:val="008A2509"/>
    <w:rsid w:val="008A5100"/>
    <w:rsid w:val="008A523E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59A5"/>
    <w:rsid w:val="008B7926"/>
    <w:rsid w:val="008B7DE4"/>
    <w:rsid w:val="008C014F"/>
    <w:rsid w:val="008C1CE6"/>
    <w:rsid w:val="008C1EA2"/>
    <w:rsid w:val="008C2284"/>
    <w:rsid w:val="008C24DA"/>
    <w:rsid w:val="008C2D4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518E"/>
    <w:rsid w:val="008D5BF9"/>
    <w:rsid w:val="008D75AB"/>
    <w:rsid w:val="008D77D8"/>
    <w:rsid w:val="008E3C8F"/>
    <w:rsid w:val="008E5124"/>
    <w:rsid w:val="008E6D11"/>
    <w:rsid w:val="008E6E41"/>
    <w:rsid w:val="008F01CA"/>
    <w:rsid w:val="008F068D"/>
    <w:rsid w:val="008F1B03"/>
    <w:rsid w:val="008F2553"/>
    <w:rsid w:val="008F3A43"/>
    <w:rsid w:val="008F48AC"/>
    <w:rsid w:val="008F4FCE"/>
    <w:rsid w:val="008F5326"/>
    <w:rsid w:val="008F5F0D"/>
    <w:rsid w:val="008F5F95"/>
    <w:rsid w:val="008F5FEA"/>
    <w:rsid w:val="008F638B"/>
    <w:rsid w:val="008F6FA9"/>
    <w:rsid w:val="008F71B6"/>
    <w:rsid w:val="0090095F"/>
    <w:rsid w:val="00900BBB"/>
    <w:rsid w:val="009022CF"/>
    <w:rsid w:val="00902713"/>
    <w:rsid w:val="00903204"/>
    <w:rsid w:val="0090625C"/>
    <w:rsid w:val="00906B3C"/>
    <w:rsid w:val="00906D7B"/>
    <w:rsid w:val="0091036D"/>
    <w:rsid w:val="00910E6A"/>
    <w:rsid w:val="00911747"/>
    <w:rsid w:val="00911909"/>
    <w:rsid w:val="00911E52"/>
    <w:rsid w:val="00911E7A"/>
    <w:rsid w:val="0091234B"/>
    <w:rsid w:val="00912F87"/>
    <w:rsid w:val="009164BD"/>
    <w:rsid w:val="009166DD"/>
    <w:rsid w:val="00916BC3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0B61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66A"/>
    <w:rsid w:val="00955CA1"/>
    <w:rsid w:val="00956167"/>
    <w:rsid w:val="009564A3"/>
    <w:rsid w:val="00957EB1"/>
    <w:rsid w:val="00960071"/>
    <w:rsid w:val="00960E15"/>
    <w:rsid w:val="00961006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75472"/>
    <w:rsid w:val="0098029C"/>
    <w:rsid w:val="00981533"/>
    <w:rsid w:val="0098193A"/>
    <w:rsid w:val="00982434"/>
    <w:rsid w:val="00982702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88F"/>
    <w:rsid w:val="00995A3B"/>
    <w:rsid w:val="009962CC"/>
    <w:rsid w:val="0099736F"/>
    <w:rsid w:val="009A1475"/>
    <w:rsid w:val="009A151B"/>
    <w:rsid w:val="009A1E00"/>
    <w:rsid w:val="009A23B5"/>
    <w:rsid w:val="009A3C75"/>
    <w:rsid w:val="009A3F6A"/>
    <w:rsid w:val="009A63E3"/>
    <w:rsid w:val="009A6781"/>
    <w:rsid w:val="009A7371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49CC"/>
    <w:rsid w:val="009C5B76"/>
    <w:rsid w:val="009C5CAB"/>
    <w:rsid w:val="009C64B3"/>
    <w:rsid w:val="009C6F35"/>
    <w:rsid w:val="009D0DFD"/>
    <w:rsid w:val="009D2005"/>
    <w:rsid w:val="009D20B6"/>
    <w:rsid w:val="009D3403"/>
    <w:rsid w:val="009D3A68"/>
    <w:rsid w:val="009E1220"/>
    <w:rsid w:val="009E37DB"/>
    <w:rsid w:val="009E4077"/>
    <w:rsid w:val="009E4F15"/>
    <w:rsid w:val="009E62A0"/>
    <w:rsid w:val="009E6BBD"/>
    <w:rsid w:val="009E76D1"/>
    <w:rsid w:val="009F24D7"/>
    <w:rsid w:val="009F3B27"/>
    <w:rsid w:val="00A00364"/>
    <w:rsid w:val="00A0137F"/>
    <w:rsid w:val="00A02BD7"/>
    <w:rsid w:val="00A0359A"/>
    <w:rsid w:val="00A061EF"/>
    <w:rsid w:val="00A07029"/>
    <w:rsid w:val="00A07C9D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47AE"/>
    <w:rsid w:val="00A27D87"/>
    <w:rsid w:val="00A312D1"/>
    <w:rsid w:val="00A3276F"/>
    <w:rsid w:val="00A33908"/>
    <w:rsid w:val="00A33EB4"/>
    <w:rsid w:val="00A35BB6"/>
    <w:rsid w:val="00A36083"/>
    <w:rsid w:val="00A405AE"/>
    <w:rsid w:val="00A414A2"/>
    <w:rsid w:val="00A415DF"/>
    <w:rsid w:val="00A464C6"/>
    <w:rsid w:val="00A50906"/>
    <w:rsid w:val="00A5239F"/>
    <w:rsid w:val="00A54154"/>
    <w:rsid w:val="00A546B7"/>
    <w:rsid w:val="00A5537C"/>
    <w:rsid w:val="00A55797"/>
    <w:rsid w:val="00A5592C"/>
    <w:rsid w:val="00A57869"/>
    <w:rsid w:val="00A57A9F"/>
    <w:rsid w:val="00A57E0E"/>
    <w:rsid w:val="00A60D18"/>
    <w:rsid w:val="00A632BD"/>
    <w:rsid w:val="00A644D6"/>
    <w:rsid w:val="00A65472"/>
    <w:rsid w:val="00A65CB2"/>
    <w:rsid w:val="00A665AF"/>
    <w:rsid w:val="00A671BA"/>
    <w:rsid w:val="00A71957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1EE3"/>
    <w:rsid w:val="00A8386E"/>
    <w:rsid w:val="00A839D5"/>
    <w:rsid w:val="00A843EE"/>
    <w:rsid w:val="00A84441"/>
    <w:rsid w:val="00A8462D"/>
    <w:rsid w:val="00A84B85"/>
    <w:rsid w:val="00A84BCC"/>
    <w:rsid w:val="00A87B0C"/>
    <w:rsid w:val="00A908D7"/>
    <w:rsid w:val="00A91C00"/>
    <w:rsid w:val="00A93417"/>
    <w:rsid w:val="00A93DBE"/>
    <w:rsid w:val="00AA13FB"/>
    <w:rsid w:val="00AA29F8"/>
    <w:rsid w:val="00AA2F70"/>
    <w:rsid w:val="00AA3988"/>
    <w:rsid w:val="00AA3C38"/>
    <w:rsid w:val="00AA5C82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E14A6"/>
    <w:rsid w:val="00AE2496"/>
    <w:rsid w:val="00AE4269"/>
    <w:rsid w:val="00AE4BE3"/>
    <w:rsid w:val="00AE5316"/>
    <w:rsid w:val="00AE6FA4"/>
    <w:rsid w:val="00AF004B"/>
    <w:rsid w:val="00AF1342"/>
    <w:rsid w:val="00AF36FA"/>
    <w:rsid w:val="00AF3740"/>
    <w:rsid w:val="00AF52C3"/>
    <w:rsid w:val="00AF5E23"/>
    <w:rsid w:val="00AF6E41"/>
    <w:rsid w:val="00AF726A"/>
    <w:rsid w:val="00AF7316"/>
    <w:rsid w:val="00B01637"/>
    <w:rsid w:val="00B06BFB"/>
    <w:rsid w:val="00B070F1"/>
    <w:rsid w:val="00B07C0A"/>
    <w:rsid w:val="00B1223C"/>
    <w:rsid w:val="00B140AB"/>
    <w:rsid w:val="00B1508D"/>
    <w:rsid w:val="00B1546B"/>
    <w:rsid w:val="00B16921"/>
    <w:rsid w:val="00B17637"/>
    <w:rsid w:val="00B20E7C"/>
    <w:rsid w:val="00B22B9A"/>
    <w:rsid w:val="00B2300F"/>
    <w:rsid w:val="00B2313C"/>
    <w:rsid w:val="00B24641"/>
    <w:rsid w:val="00B304E6"/>
    <w:rsid w:val="00B307DB"/>
    <w:rsid w:val="00B31721"/>
    <w:rsid w:val="00B3213F"/>
    <w:rsid w:val="00B339E0"/>
    <w:rsid w:val="00B3524B"/>
    <w:rsid w:val="00B355B4"/>
    <w:rsid w:val="00B368E6"/>
    <w:rsid w:val="00B37868"/>
    <w:rsid w:val="00B37B2D"/>
    <w:rsid w:val="00B43354"/>
    <w:rsid w:val="00B43720"/>
    <w:rsid w:val="00B45F08"/>
    <w:rsid w:val="00B4774B"/>
    <w:rsid w:val="00B50EB1"/>
    <w:rsid w:val="00B51D79"/>
    <w:rsid w:val="00B51E24"/>
    <w:rsid w:val="00B53B5C"/>
    <w:rsid w:val="00B55A1D"/>
    <w:rsid w:val="00B55E09"/>
    <w:rsid w:val="00B56A57"/>
    <w:rsid w:val="00B56F09"/>
    <w:rsid w:val="00B60397"/>
    <w:rsid w:val="00B61515"/>
    <w:rsid w:val="00B61B4C"/>
    <w:rsid w:val="00B61C26"/>
    <w:rsid w:val="00B63362"/>
    <w:rsid w:val="00B648D0"/>
    <w:rsid w:val="00B65493"/>
    <w:rsid w:val="00B70BF4"/>
    <w:rsid w:val="00B71D14"/>
    <w:rsid w:val="00B729A5"/>
    <w:rsid w:val="00B72A8A"/>
    <w:rsid w:val="00B75205"/>
    <w:rsid w:val="00B76B38"/>
    <w:rsid w:val="00B7761B"/>
    <w:rsid w:val="00B81228"/>
    <w:rsid w:val="00B82592"/>
    <w:rsid w:val="00B83116"/>
    <w:rsid w:val="00B841BB"/>
    <w:rsid w:val="00B843C7"/>
    <w:rsid w:val="00B84695"/>
    <w:rsid w:val="00B860C3"/>
    <w:rsid w:val="00B872FD"/>
    <w:rsid w:val="00B9023D"/>
    <w:rsid w:val="00B9096F"/>
    <w:rsid w:val="00B9214A"/>
    <w:rsid w:val="00B92735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83C"/>
    <w:rsid w:val="00BA3BC3"/>
    <w:rsid w:val="00BA4B65"/>
    <w:rsid w:val="00BA4B81"/>
    <w:rsid w:val="00BA6E62"/>
    <w:rsid w:val="00BB0EAF"/>
    <w:rsid w:val="00BB1118"/>
    <w:rsid w:val="00BB1C8D"/>
    <w:rsid w:val="00BB23A5"/>
    <w:rsid w:val="00BB54CB"/>
    <w:rsid w:val="00BB6A3D"/>
    <w:rsid w:val="00BC0F02"/>
    <w:rsid w:val="00BC263E"/>
    <w:rsid w:val="00BC272D"/>
    <w:rsid w:val="00BC437F"/>
    <w:rsid w:val="00BC460E"/>
    <w:rsid w:val="00BC4A01"/>
    <w:rsid w:val="00BC5B9B"/>
    <w:rsid w:val="00BC631F"/>
    <w:rsid w:val="00BC63B7"/>
    <w:rsid w:val="00BC77B5"/>
    <w:rsid w:val="00BD00DC"/>
    <w:rsid w:val="00BD0CA4"/>
    <w:rsid w:val="00BD12A6"/>
    <w:rsid w:val="00BD1843"/>
    <w:rsid w:val="00BD2FEE"/>
    <w:rsid w:val="00BD3D65"/>
    <w:rsid w:val="00BD44C2"/>
    <w:rsid w:val="00BD5FAC"/>
    <w:rsid w:val="00BD6054"/>
    <w:rsid w:val="00BD7234"/>
    <w:rsid w:val="00BD735E"/>
    <w:rsid w:val="00BD7B2F"/>
    <w:rsid w:val="00BD7FC3"/>
    <w:rsid w:val="00BE0156"/>
    <w:rsid w:val="00BE0B94"/>
    <w:rsid w:val="00BE0CC5"/>
    <w:rsid w:val="00BE2BC3"/>
    <w:rsid w:val="00BE3534"/>
    <w:rsid w:val="00BE4F90"/>
    <w:rsid w:val="00BE5AAB"/>
    <w:rsid w:val="00BE6B55"/>
    <w:rsid w:val="00BE6D24"/>
    <w:rsid w:val="00BE7784"/>
    <w:rsid w:val="00BF04E4"/>
    <w:rsid w:val="00BF0C01"/>
    <w:rsid w:val="00BF1E58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2479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71A9"/>
    <w:rsid w:val="00C40B17"/>
    <w:rsid w:val="00C41F17"/>
    <w:rsid w:val="00C42958"/>
    <w:rsid w:val="00C44955"/>
    <w:rsid w:val="00C453F7"/>
    <w:rsid w:val="00C45408"/>
    <w:rsid w:val="00C4566F"/>
    <w:rsid w:val="00C476E2"/>
    <w:rsid w:val="00C517EA"/>
    <w:rsid w:val="00C543B6"/>
    <w:rsid w:val="00C5478C"/>
    <w:rsid w:val="00C547C1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4D74"/>
    <w:rsid w:val="00C756A6"/>
    <w:rsid w:val="00C756AC"/>
    <w:rsid w:val="00C75CDB"/>
    <w:rsid w:val="00C762E6"/>
    <w:rsid w:val="00C8099A"/>
    <w:rsid w:val="00C80B1D"/>
    <w:rsid w:val="00C812E6"/>
    <w:rsid w:val="00C8138F"/>
    <w:rsid w:val="00C8181F"/>
    <w:rsid w:val="00C83C26"/>
    <w:rsid w:val="00C83EAE"/>
    <w:rsid w:val="00C86293"/>
    <w:rsid w:val="00C86881"/>
    <w:rsid w:val="00C874FB"/>
    <w:rsid w:val="00C90966"/>
    <w:rsid w:val="00C90EB3"/>
    <w:rsid w:val="00C910D7"/>
    <w:rsid w:val="00C9113E"/>
    <w:rsid w:val="00C9343E"/>
    <w:rsid w:val="00C93BAC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0F6D"/>
    <w:rsid w:val="00CB1043"/>
    <w:rsid w:val="00CB317B"/>
    <w:rsid w:val="00CB78A1"/>
    <w:rsid w:val="00CC1DD7"/>
    <w:rsid w:val="00CC24A3"/>
    <w:rsid w:val="00CC32E7"/>
    <w:rsid w:val="00CC3AEF"/>
    <w:rsid w:val="00CC42C0"/>
    <w:rsid w:val="00CC4B29"/>
    <w:rsid w:val="00CC56C4"/>
    <w:rsid w:val="00CC621F"/>
    <w:rsid w:val="00CC66AD"/>
    <w:rsid w:val="00CC7CFD"/>
    <w:rsid w:val="00CD1A24"/>
    <w:rsid w:val="00CD1C58"/>
    <w:rsid w:val="00CD2A26"/>
    <w:rsid w:val="00CD42C4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1EFC"/>
    <w:rsid w:val="00D0279C"/>
    <w:rsid w:val="00D03F40"/>
    <w:rsid w:val="00D04211"/>
    <w:rsid w:val="00D05870"/>
    <w:rsid w:val="00D06A38"/>
    <w:rsid w:val="00D10864"/>
    <w:rsid w:val="00D1181B"/>
    <w:rsid w:val="00D1228B"/>
    <w:rsid w:val="00D13080"/>
    <w:rsid w:val="00D13107"/>
    <w:rsid w:val="00D13561"/>
    <w:rsid w:val="00D15E18"/>
    <w:rsid w:val="00D17980"/>
    <w:rsid w:val="00D2004B"/>
    <w:rsid w:val="00D211F8"/>
    <w:rsid w:val="00D21527"/>
    <w:rsid w:val="00D2211C"/>
    <w:rsid w:val="00D23946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5030"/>
    <w:rsid w:val="00D5015E"/>
    <w:rsid w:val="00D50A67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63B"/>
    <w:rsid w:val="00D5783D"/>
    <w:rsid w:val="00D60D70"/>
    <w:rsid w:val="00D60F6D"/>
    <w:rsid w:val="00D63935"/>
    <w:rsid w:val="00D63FA0"/>
    <w:rsid w:val="00D64F3E"/>
    <w:rsid w:val="00D65EA2"/>
    <w:rsid w:val="00D673F8"/>
    <w:rsid w:val="00D71E40"/>
    <w:rsid w:val="00D73E83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194"/>
    <w:rsid w:val="00D946C7"/>
    <w:rsid w:val="00D9567C"/>
    <w:rsid w:val="00D9581E"/>
    <w:rsid w:val="00D96419"/>
    <w:rsid w:val="00DA0223"/>
    <w:rsid w:val="00DA31BA"/>
    <w:rsid w:val="00DA40B3"/>
    <w:rsid w:val="00DA5749"/>
    <w:rsid w:val="00DA6245"/>
    <w:rsid w:val="00DA64D2"/>
    <w:rsid w:val="00DA6BAE"/>
    <w:rsid w:val="00DA6DB4"/>
    <w:rsid w:val="00DB08E1"/>
    <w:rsid w:val="00DB2E1B"/>
    <w:rsid w:val="00DB35F2"/>
    <w:rsid w:val="00DB4CA4"/>
    <w:rsid w:val="00DB5BDD"/>
    <w:rsid w:val="00DB6168"/>
    <w:rsid w:val="00DB7BDC"/>
    <w:rsid w:val="00DC020C"/>
    <w:rsid w:val="00DC06A5"/>
    <w:rsid w:val="00DC06A7"/>
    <w:rsid w:val="00DC17B4"/>
    <w:rsid w:val="00DC6061"/>
    <w:rsid w:val="00DD1B50"/>
    <w:rsid w:val="00DD1CF8"/>
    <w:rsid w:val="00DD1F3C"/>
    <w:rsid w:val="00DD2A9D"/>
    <w:rsid w:val="00DD495E"/>
    <w:rsid w:val="00DD52BB"/>
    <w:rsid w:val="00DD6B4D"/>
    <w:rsid w:val="00DD7214"/>
    <w:rsid w:val="00DD7BE0"/>
    <w:rsid w:val="00DE0C4F"/>
    <w:rsid w:val="00DE1DC4"/>
    <w:rsid w:val="00DE263F"/>
    <w:rsid w:val="00DE287E"/>
    <w:rsid w:val="00DE2AD3"/>
    <w:rsid w:val="00DE46B6"/>
    <w:rsid w:val="00DE5956"/>
    <w:rsid w:val="00DE6BBC"/>
    <w:rsid w:val="00DE6FC2"/>
    <w:rsid w:val="00DE727C"/>
    <w:rsid w:val="00DF125D"/>
    <w:rsid w:val="00DF1859"/>
    <w:rsid w:val="00DF2016"/>
    <w:rsid w:val="00DF2A66"/>
    <w:rsid w:val="00DF2A88"/>
    <w:rsid w:val="00DF5A60"/>
    <w:rsid w:val="00DF5E1A"/>
    <w:rsid w:val="00DF6B61"/>
    <w:rsid w:val="00DF791C"/>
    <w:rsid w:val="00E005A1"/>
    <w:rsid w:val="00E00A30"/>
    <w:rsid w:val="00E00D1B"/>
    <w:rsid w:val="00E02333"/>
    <w:rsid w:val="00E04C02"/>
    <w:rsid w:val="00E0519F"/>
    <w:rsid w:val="00E06B00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1731F"/>
    <w:rsid w:val="00E2087E"/>
    <w:rsid w:val="00E247E8"/>
    <w:rsid w:val="00E24C5B"/>
    <w:rsid w:val="00E26154"/>
    <w:rsid w:val="00E26C59"/>
    <w:rsid w:val="00E300A3"/>
    <w:rsid w:val="00E30AB5"/>
    <w:rsid w:val="00E32452"/>
    <w:rsid w:val="00E34447"/>
    <w:rsid w:val="00E35074"/>
    <w:rsid w:val="00E35138"/>
    <w:rsid w:val="00E401B4"/>
    <w:rsid w:val="00E40616"/>
    <w:rsid w:val="00E40B29"/>
    <w:rsid w:val="00E40DFA"/>
    <w:rsid w:val="00E41C69"/>
    <w:rsid w:val="00E43115"/>
    <w:rsid w:val="00E43E27"/>
    <w:rsid w:val="00E440DC"/>
    <w:rsid w:val="00E460D2"/>
    <w:rsid w:val="00E4756F"/>
    <w:rsid w:val="00E47A1B"/>
    <w:rsid w:val="00E501F0"/>
    <w:rsid w:val="00E5165F"/>
    <w:rsid w:val="00E57B81"/>
    <w:rsid w:val="00E57BE4"/>
    <w:rsid w:val="00E60C09"/>
    <w:rsid w:val="00E61D71"/>
    <w:rsid w:val="00E62AD3"/>
    <w:rsid w:val="00E62B3A"/>
    <w:rsid w:val="00E64AC6"/>
    <w:rsid w:val="00E655E0"/>
    <w:rsid w:val="00E670BD"/>
    <w:rsid w:val="00E676FD"/>
    <w:rsid w:val="00E67978"/>
    <w:rsid w:val="00E70612"/>
    <w:rsid w:val="00E722FD"/>
    <w:rsid w:val="00E730CB"/>
    <w:rsid w:val="00E75004"/>
    <w:rsid w:val="00E77220"/>
    <w:rsid w:val="00E81160"/>
    <w:rsid w:val="00E82BE4"/>
    <w:rsid w:val="00E82C5C"/>
    <w:rsid w:val="00E82DAF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A0FD1"/>
    <w:rsid w:val="00EA1083"/>
    <w:rsid w:val="00EA1734"/>
    <w:rsid w:val="00EA295C"/>
    <w:rsid w:val="00EA2A25"/>
    <w:rsid w:val="00EA2E8A"/>
    <w:rsid w:val="00EA403D"/>
    <w:rsid w:val="00EA4A94"/>
    <w:rsid w:val="00EA6F7C"/>
    <w:rsid w:val="00EA7851"/>
    <w:rsid w:val="00EB012F"/>
    <w:rsid w:val="00EB0B2D"/>
    <w:rsid w:val="00EB2C46"/>
    <w:rsid w:val="00EB3342"/>
    <w:rsid w:val="00EB3A97"/>
    <w:rsid w:val="00EB3B14"/>
    <w:rsid w:val="00EB427E"/>
    <w:rsid w:val="00EB49B9"/>
    <w:rsid w:val="00EB4A0D"/>
    <w:rsid w:val="00EB57A7"/>
    <w:rsid w:val="00EB5CB2"/>
    <w:rsid w:val="00EB768C"/>
    <w:rsid w:val="00EB7AAE"/>
    <w:rsid w:val="00EB7DF4"/>
    <w:rsid w:val="00EC2369"/>
    <w:rsid w:val="00EC28AE"/>
    <w:rsid w:val="00EC2DD5"/>
    <w:rsid w:val="00EC3EF1"/>
    <w:rsid w:val="00EC43BB"/>
    <w:rsid w:val="00EC44C8"/>
    <w:rsid w:val="00EC6655"/>
    <w:rsid w:val="00EC74AF"/>
    <w:rsid w:val="00ED09E8"/>
    <w:rsid w:val="00ED3686"/>
    <w:rsid w:val="00ED3A02"/>
    <w:rsid w:val="00ED4EC0"/>
    <w:rsid w:val="00ED69C7"/>
    <w:rsid w:val="00ED7A42"/>
    <w:rsid w:val="00EE0322"/>
    <w:rsid w:val="00EE0AA5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06686"/>
    <w:rsid w:val="00F11CDB"/>
    <w:rsid w:val="00F13521"/>
    <w:rsid w:val="00F13DE5"/>
    <w:rsid w:val="00F156AC"/>
    <w:rsid w:val="00F15D00"/>
    <w:rsid w:val="00F1689C"/>
    <w:rsid w:val="00F16F86"/>
    <w:rsid w:val="00F20734"/>
    <w:rsid w:val="00F20D90"/>
    <w:rsid w:val="00F2153F"/>
    <w:rsid w:val="00F2396A"/>
    <w:rsid w:val="00F23ACA"/>
    <w:rsid w:val="00F23B4B"/>
    <w:rsid w:val="00F24D2C"/>
    <w:rsid w:val="00F24E45"/>
    <w:rsid w:val="00F27367"/>
    <w:rsid w:val="00F273F2"/>
    <w:rsid w:val="00F304B5"/>
    <w:rsid w:val="00F30669"/>
    <w:rsid w:val="00F33F58"/>
    <w:rsid w:val="00F35520"/>
    <w:rsid w:val="00F35737"/>
    <w:rsid w:val="00F37F0E"/>
    <w:rsid w:val="00F40489"/>
    <w:rsid w:val="00F40F9F"/>
    <w:rsid w:val="00F4129C"/>
    <w:rsid w:val="00F4172C"/>
    <w:rsid w:val="00F41873"/>
    <w:rsid w:val="00F4199F"/>
    <w:rsid w:val="00F425E7"/>
    <w:rsid w:val="00F50B40"/>
    <w:rsid w:val="00F5329B"/>
    <w:rsid w:val="00F53831"/>
    <w:rsid w:val="00F54548"/>
    <w:rsid w:val="00F55C54"/>
    <w:rsid w:val="00F56895"/>
    <w:rsid w:val="00F579B6"/>
    <w:rsid w:val="00F60A4B"/>
    <w:rsid w:val="00F620B5"/>
    <w:rsid w:val="00F64A14"/>
    <w:rsid w:val="00F66CA5"/>
    <w:rsid w:val="00F67DE2"/>
    <w:rsid w:val="00F70004"/>
    <w:rsid w:val="00F7158F"/>
    <w:rsid w:val="00F71CC6"/>
    <w:rsid w:val="00F725CF"/>
    <w:rsid w:val="00F726E5"/>
    <w:rsid w:val="00F734E1"/>
    <w:rsid w:val="00F75A19"/>
    <w:rsid w:val="00F76B90"/>
    <w:rsid w:val="00F819EA"/>
    <w:rsid w:val="00F82D60"/>
    <w:rsid w:val="00F83DD1"/>
    <w:rsid w:val="00F853D7"/>
    <w:rsid w:val="00F85641"/>
    <w:rsid w:val="00F85717"/>
    <w:rsid w:val="00F86E4D"/>
    <w:rsid w:val="00F9065B"/>
    <w:rsid w:val="00F929A9"/>
    <w:rsid w:val="00F94BB9"/>
    <w:rsid w:val="00F9524D"/>
    <w:rsid w:val="00F96B8E"/>
    <w:rsid w:val="00FA02C0"/>
    <w:rsid w:val="00FA032A"/>
    <w:rsid w:val="00FA2071"/>
    <w:rsid w:val="00FA3145"/>
    <w:rsid w:val="00FA4F1E"/>
    <w:rsid w:val="00FA55CF"/>
    <w:rsid w:val="00FA5D38"/>
    <w:rsid w:val="00FA6563"/>
    <w:rsid w:val="00FA663A"/>
    <w:rsid w:val="00FA70CF"/>
    <w:rsid w:val="00FB1926"/>
    <w:rsid w:val="00FB1BEF"/>
    <w:rsid w:val="00FB2A00"/>
    <w:rsid w:val="00FB2D90"/>
    <w:rsid w:val="00FB3375"/>
    <w:rsid w:val="00FB346F"/>
    <w:rsid w:val="00FB53E1"/>
    <w:rsid w:val="00FB59BA"/>
    <w:rsid w:val="00FB5DD7"/>
    <w:rsid w:val="00FC0D11"/>
    <w:rsid w:val="00FC126B"/>
    <w:rsid w:val="00FC1353"/>
    <w:rsid w:val="00FC1848"/>
    <w:rsid w:val="00FC351E"/>
    <w:rsid w:val="00FC583D"/>
    <w:rsid w:val="00FC6583"/>
    <w:rsid w:val="00FD13EB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335C"/>
    <w:rsid w:val="00FE5A32"/>
    <w:rsid w:val="00FE5AE0"/>
    <w:rsid w:val="00FE6B5C"/>
    <w:rsid w:val="00FE6C7D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A45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DA40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28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4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8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99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doi.org/10.1016/S0168-8510(01)00236-6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numpy.org/doc/stable/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www.markdownguide.org/basic-syntax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docs.python.org/3.9/library/index.html" TargetMode="External"/><Relationship Id="rId37" Type="http://schemas.openxmlformats.org/officeDocument/2006/relationships/hyperlink" Target="https://scikit-learn.org/" TargetMode="External"/><Relationship Id="rId40" Type="http://schemas.openxmlformats.org/officeDocument/2006/relationships/hyperlink" Target="https://www.sciencedirect.com/science/article/pii/S0168851001002366" TargetMode="External"/><Relationship Id="rId45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matplotlib.org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mode.com/example-gallery/python_histogram/" TargetMode="Externa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stackoverflow.com/questions/24524104/pandas-describe-is-not-returning-summary-of-all-columns" TargetMode="External"/><Relationship Id="rId35" Type="http://schemas.openxmlformats.org/officeDocument/2006/relationships/hyperlink" Target="https://seaborn.pydata.org/" TargetMode="External"/><Relationship Id="rId43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pandas.pydata.org/docs/user_guide/index.html" TargetMode="External"/><Relationship Id="rId38" Type="http://schemas.openxmlformats.org/officeDocument/2006/relationships/hyperlink" Target="https://www.wiley.com/en-us/Data+Science+Using+Python+and+R-p-9781119526810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doi.org/10.1016/j.jhqr.2019.09.0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2873</Words>
  <Characters>16380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248</cp:revision>
  <dcterms:created xsi:type="dcterms:W3CDTF">2022-01-11T02:37:00Z</dcterms:created>
  <dcterms:modified xsi:type="dcterms:W3CDTF">2022-01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